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FA290" w14:textId="71EADA6E" w:rsidR="00497310" w:rsidRDefault="00497310"/>
    <w:p w14:paraId="51B9383D" w14:textId="77777777" w:rsidR="00B16216" w:rsidRPr="00A96C93" w:rsidRDefault="00B16216" w:rsidP="00B16216">
      <w:pPr>
        <w:spacing w:after="0" w:line="240" w:lineRule="auto"/>
        <w:rPr>
          <w:sz w:val="84"/>
          <w:szCs w:val="84"/>
        </w:rPr>
      </w:pPr>
      <w:r w:rsidRPr="00A96C93">
        <w:rPr>
          <w:sz w:val="84"/>
          <w:szCs w:val="84"/>
        </w:rPr>
        <w:t>4th Season Consulting</w:t>
      </w:r>
    </w:p>
    <w:p w14:paraId="49AF6E93" w14:textId="7348F565" w:rsidR="00B16216" w:rsidRDefault="00B16216" w:rsidP="00B16216">
      <w:pPr>
        <w:spacing w:after="0" w:line="240" w:lineRule="auto"/>
        <w:rPr>
          <w:sz w:val="48"/>
          <w:szCs w:val="48"/>
        </w:rPr>
      </w:pPr>
      <w:r>
        <w:rPr>
          <w:sz w:val="48"/>
          <w:szCs w:val="48"/>
        </w:rPr>
        <w:t>Internal Security Assessment</w:t>
      </w:r>
    </w:p>
    <w:sdt>
      <w:sdtPr>
        <w:rPr>
          <w:rStyle w:val="VendorName"/>
        </w:rPr>
        <w:alias w:val="&lt;&lt;Vendor Name&gt;&gt;"/>
        <w:tag w:val="&lt;&lt;Vendor Name&gt;&gt;"/>
        <w:id w:val="-468523183"/>
        <w:lock w:val="sdtLocked"/>
        <w:placeholder>
          <w:docPart w:val="DefaultPlaceholder_-1854013440"/>
        </w:placeholder>
        <w:text/>
      </w:sdtPr>
      <w:sdtEndPr>
        <w:rPr>
          <w:rStyle w:val="DefaultParagraphFont"/>
          <w:sz w:val="22"/>
          <w:szCs w:val="48"/>
        </w:rPr>
      </w:sdtEndPr>
      <w:sdtContent>
        <w:p w14:paraId="50FB07A5" w14:textId="3E151368" w:rsidR="00B16216" w:rsidRPr="008F1EB9" w:rsidRDefault="00AF32A2" w:rsidP="00B16216">
          <w:pPr>
            <w:spacing w:after="0" w:line="240" w:lineRule="auto"/>
            <w:rPr>
              <w:sz w:val="48"/>
              <w:szCs w:val="48"/>
            </w:rPr>
          </w:pPr>
          <w:r>
            <w:rPr>
              <w:rStyle w:val="VendorName"/>
            </w:rPr>
            <w:t>&lt;Vendor Name Here&gt;</w:t>
          </w:r>
        </w:p>
      </w:sdtContent>
    </w:sdt>
    <w:p w14:paraId="6246502F" w14:textId="77777777" w:rsidR="002B0C84" w:rsidRDefault="00000000">
      <w:pPr>
        <w:sectPr w:rsidR="002B0C84" w:rsidSect="00265900">
          <w:headerReference w:type="default" r:id="rId10"/>
          <w:footerReference w:type="default" r:id="rId11"/>
          <w:pgSz w:w="12240" w:h="15840"/>
          <w:pgMar w:top="1440" w:right="1440" w:bottom="1440" w:left="1440" w:header="720" w:footer="144" w:gutter="0"/>
          <w:cols w:space="720"/>
          <w:docGrid w:linePitch="360"/>
        </w:sectPr>
      </w:pPr>
      <w:sdt>
        <w:sdtPr>
          <w:id w:val="921918967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B16216" w:rsidRPr="00F37F7A">
            <w:rPr>
              <w:rStyle w:val="PlaceholderText"/>
            </w:rPr>
            <w:t>Click or tap to enter a date.</w:t>
          </w:r>
        </w:sdtContent>
      </w:sdt>
    </w:p>
    <w:p w14:paraId="4639C7E8" w14:textId="77777777" w:rsidR="00243360" w:rsidRDefault="00243360" w:rsidP="00243360">
      <w:pPr>
        <w:spacing w:after="0" w:line="240" w:lineRule="auto"/>
        <w:jc w:val="center"/>
        <w:rPr>
          <w:sz w:val="48"/>
          <w:szCs w:val="48"/>
        </w:rPr>
      </w:pPr>
      <w:r>
        <w:rPr>
          <w:sz w:val="48"/>
          <w:szCs w:val="48"/>
        </w:rPr>
        <w:lastRenderedPageBreak/>
        <w:t>Internal Security Assessment</w:t>
      </w:r>
    </w:p>
    <w:p w14:paraId="59CA9A9B" w14:textId="4B192A32" w:rsidR="00350C01" w:rsidRDefault="00350C01" w:rsidP="00243360">
      <w:pPr>
        <w:spacing w:after="0" w:line="240" w:lineRule="auto"/>
      </w:pPr>
    </w:p>
    <w:tbl>
      <w:tblPr>
        <w:tblStyle w:val="TableGrid"/>
        <w:tblW w:w="10530" w:type="dxa"/>
        <w:tblInd w:w="-455" w:type="dxa"/>
        <w:tblLook w:val="04A0" w:firstRow="1" w:lastRow="0" w:firstColumn="1" w:lastColumn="0" w:noHBand="0" w:noVBand="1"/>
      </w:tblPr>
      <w:tblGrid>
        <w:gridCol w:w="5220"/>
        <w:gridCol w:w="1468"/>
        <w:gridCol w:w="3842"/>
      </w:tblGrid>
      <w:tr w:rsidR="00F71966" w:rsidRPr="00350C01" w14:paraId="4CC4D0ED" w14:textId="77777777" w:rsidTr="00F05478">
        <w:tc>
          <w:tcPr>
            <w:tcW w:w="5220" w:type="dxa"/>
            <w:shd w:val="clear" w:color="auto" w:fill="BEC2A2" w:themeFill="background1" w:themeFillShade="BF"/>
          </w:tcPr>
          <w:p w14:paraId="58F2C334" w14:textId="0D9D923F" w:rsidR="00F71966" w:rsidRPr="00B34CD7" w:rsidRDefault="00F71966" w:rsidP="009F3AC0">
            <w:pPr>
              <w:rPr>
                <w:color w:val="F1F2EB" w:themeColor="background1"/>
              </w:rPr>
            </w:pPr>
            <w:r>
              <w:rPr>
                <w:color w:val="F1F2EB" w:themeColor="background1"/>
              </w:rPr>
              <w:t>Question</w:t>
            </w:r>
          </w:p>
        </w:tc>
        <w:tc>
          <w:tcPr>
            <w:tcW w:w="1468" w:type="dxa"/>
            <w:shd w:val="clear" w:color="auto" w:fill="BEC2A2" w:themeFill="background1" w:themeFillShade="BF"/>
          </w:tcPr>
          <w:p w14:paraId="74379308" w14:textId="75F89B52" w:rsidR="00F71966" w:rsidRPr="00B34CD7" w:rsidRDefault="00B82382" w:rsidP="009F3AC0">
            <w:pPr>
              <w:rPr>
                <w:color w:val="F1F2EB" w:themeColor="background1"/>
              </w:rPr>
            </w:pPr>
            <w:proofErr w:type="gramStart"/>
            <w:r>
              <w:rPr>
                <w:color w:val="F1F2EB" w:themeColor="background1"/>
              </w:rPr>
              <w:t>Yes</w:t>
            </w:r>
            <w:proofErr w:type="gramEnd"/>
            <w:r>
              <w:rPr>
                <w:color w:val="F1F2EB" w:themeColor="background1"/>
              </w:rPr>
              <w:t xml:space="preserve"> or No?</w:t>
            </w:r>
          </w:p>
        </w:tc>
        <w:tc>
          <w:tcPr>
            <w:tcW w:w="3842" w:type="dxa"/>
            <w:shd w:val="clear" w:color="auto" w:fill="BEC2A2" w:themeFill="background1" w:themeFillShade="BF"/>
          </w:tcPr>
          <w:p w14:paraId="0497C09C" w14:textId="1CBF2B6A" w:rsidR="00F71966" w:rsidRPr="00B34CD7" w:rsidRDefault="00B82382" w:rsidP="009F3AC0">
            <w:pPr>
              <w:rPr>
                <w:color w:val="F1F2EB" w:themeColor="background1"/>
              </w:rPr>
            </w:pPr>
            <w:r>
              <w:rPr>
                <w:color w:val="F1F2EB" w:themeColor="background1"/>
              </w:rPr>
              <w:t>Comments</w:t>
            </w:r>
          </w:p>
        </w:tc>
      </w:tr>
      <w:tr w:rsidR="007827A9" w:rsidRPr="00350C01" w14:paraId="7E5EC240" w14:textId="77777777" w:rsidTr="009F3AC0">
        <w:tc>
          <w:tcPr>
            <w:tcW w:w="10530" w:type="dxa"/>
            <w:gridSpan w:val="3"/>
            <w:shd w:val="clear" w:color="auto" w:fill="404934" w:themeFill="accent5" w:themeFillShade="BF"/>
          </w:tcPr>
          <w:p w14:paraId="56BBD171" w14:textId="77777777" w:rsidR="007827A9" w:rsidRPr="00B34CD7" w:rsidRDefault="007827A9" w:rsidP="009F3AC0">
            <w:pPr>
              <w:rPr>
                <w:color w:val="F1F2EB" w:themeColor="background1"/>
              </w:rPr>
            </w:pPr>
            <w:r w:rsidRPr="00B34CD7">
              <w:rPr>
                <w:color w:val="F1F2EB" w:themeColor="background1"/>
              </w:rPr>
              <w:t>Policies and Procedures</w:t>
            </w:r>
          </w:p>
        </w:tc>
      </w:tr>
      <w:tr w:rsidR="007827A9" w14:paraId="2946C39D" w14:textId="77777777" w:rsidTr="009F3AC0">
        <w:tc>
          <w:tcPr>
            <w:tcW w:w="5220" w:type="dxa"/>
          </w:tcPr>
          <w:p w14:paraId="144F082A" w14:textId="77777777" w:rsidR="007827A9" w:rsidRDefault="007827A9" w:rsidP="009F3AC0">
            <w:r w:rsidRPr="009E31A8">
              <w:t>Does the vendor</w:t>
            </w:r>
            <w:r w:rsidRPr="005C22C2">
              <w:t xml:space="preserve"> have documented security policies and procedures that align with industry standards?</w:t>
            </w:r>
          </w:p>
        </w:tc>
        <w:sdt>
          <w:sdtPr>
            <w:id w:val="1642457185"/>
            <w:lock w:val="sdtLocked"/>
            <w:placeholder>
              <w:docPart w:val="E502904C0F5048E284B21498E1619736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36F8F0ED" w14:textId="77777777" w:rsidR="007827A9" w:rsidRDefault="007827A9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725871983"/>
            <w:placeholder>
              <w:docPart w:val="E30A03D9C1984748824F5B603F4E6B47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073F7A62" w14:textId="77777777" w:rsidR="007827A9" w:rsidRDefault="007827A9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827A9" w14:paraId="584C659C" w14:textId="77777777" w:rsidTr="009F3AC0">
        <w:tc>
          <w:tcPr>
            <w:tcW w:w="5220" w:type="dxa"/>
          </w:tcPr>
          <w:p w14:paraId="1ACB38DA" w14:textId="02DD36B8" w:rsidR="007827A9" w:rsidRDefault="009E31A8" w:rsidP="009F3AC0">
            <w:r w:rsidRPr="009E31A8">
              <w:t>Does the vendor</w:t>
            </w:r>
            <w:r w:rsidRPr="005C22C2">
              <w:t xml:space="preserve"> </w:t>
            </w:r>
            <w:r>
              <w:t>rev</w:t>
            </w:r>
            <w:r w:rsidR="00D75DAF">
              <w:t xml:space="preserve">iew their </w:t>
            </w:r>
            <w:r w:rsidR="007827A9" w:rsidRPr="005C22C2">
              <w:t>policies and procedures</w:t>
            </w:r>
            <w:r w:rsidR="00D75DAF">
              <w:t xml:space="preserve"> </w:t>
            </w:r>
            <w:r w:rsidR="004D0B83">
              <w:t>annually</w:t>
            </w:r>
            <w:r w:rsidR="00D748F8">
              <w:t xml:space="preserve"> at a minimum</w:t>
            </w:r>
            <w:r w:rsidR="007827A9" w:rsidRPr="005C22C2">
              <w:t>?</w:t>
            </w:r>
          </w:p>
        </w:tc>
        <w:sdt>
          <w:sdtPr>
            <w:id w:val="1547256827"/>
            <w:placeholder>
              <w:docPart w:val="3242A84C838D433E806FE13960B9B957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0150BC5F" w14:textId="77777777" w:rsidR="007827A9" w:rsidRDefault="007827A9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972023988"/>
            <w:placeholder>
              <w:docPart w:val="655371A10CB540F3BC02B0878B7CA525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11572C55" w14:textId="3905C465" w:rsidR="007827A9" w:rsidRDefault="00061ACB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827A9" w:rsidRPr="00350C01" w14:paraId="159B4525" w14:textId="77777777" w:rsidTr="009F3AC0">
        <w:tc>
          <w:tcPr>
            <w:tcW w:w="10530" w:type="dxa"/>
            <w:gridSpan w:val="3"/>
            <w:shd w:val="clear" w:color="auto" w:fill="404934" w:themeFill="accent5" w:themeFillShade="BF"/>
          </w:tcPr>
          <w:p w14:paraId="7CBA6400" w14:textId="4BD156A3" w:rsidR="007827A9" w:rsidRPr="00350C01" w:rsidRDefault="007827A9" w:rsidP="009F3AC0">
            <w:pPr>
              <w:rPr>
                <w:color w:val="F1F2EB" w:themeColor="background1"/>
              </w:rPr>
            </w:pPr>
            <w:r w:rsidRPr="007827A9">
              <w:rPr>
                <w:color w:val="F1F2EB" w:themeColor="background1"/>
              </w:rPr>
              <w:t>Security Training and Awareness</w:t>
            </w:r>
          </w:p>
        </w:tc>
      </w:tr>
      <w:tr w:rsidR="007827A9" w14:paraId="15D48BDB" w14:textId="77777777" w:rsidTr="009F3AC0">
        <w:tc>
          <w:tcPr>
            <w:tcW w:w="5220" w:type="dxa"/>
          </w:tcPr>
          <w:p w14:paraId="00B85AB6" w14:textId="07A9E107" w:rsidR="007827A9" w:rsidRDefault="007827A9" w:rsidP="009F3AC0">
            <w:r>
              <w:t>Does the vendor have a process for training all workforce as required by state and federal regulations?</w:t>
            </w:r>
          </w:p>
        </w:tc>
        <w:sdt>
          <w:sdtPr>
            <w:id w:val="-1254347915"/>
            <w:placeholder>
              <w:docPart w:val="B5B44DDC2BA54EA5B0877A07BC6CF3F5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3B7CA96C" w14:textId="77777777" w:rsidR="007827A9" w:rsidRDefault="007827A9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2070067093"/>
            <w:placeholder>
              <w:docPart w:val="0564CCFD9208455AA285F9799E36D311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387C5BA5" w14:textId="77777777" w:rsidR="007827A9" w:rsidRDefault="007827A9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827A9" w14:paraId="112A3D12" w14:textId="77777777" w:rsidTr="009F3AC0">
        <w:tc>
          <w:tcPr>
            <w:tcW w:w="5220" w:type="dxa"/>
          </w:tcPr>
          <w:p w14:paraId="16060BE8" w14:textId="1ED98B76" w:rsidR="007827A9" w:rsidRDefault="007827A9" w:rsidP="009F3AC0">
            <w:r>
              <w:t>Does the vendor conduct regular testing for compliance with security training through phishing campaigns or similar programs?</w:t>
            </w:r>
          </w:p>
        </w:tc>
        <w:sdt>
          <w:sdtPr>
            <w:id w:val="1145855993"/>
            <w:placeholder>
              <w:docPart w:val="943B4BB5C6E545B5979C113643CD9761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0103715E" w14:textId="77777777" w:rsidR="007827A9" w:rsidRDefault="007827A9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777993569"/>
            <w:placeholder>
              <w:docPart w:val="11440C49DB7B4612B050D7FC3B1256E2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7C20CB75" w14:textId="77777777" w:rsidR="007827A9" w:rsidRDefault="007827A9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827A9" w14:paraId="5E0C135B" w14:textId="77777777" w:rsidTr="009F3AC0">
        <w:tc>
          <w:tcPr>
            <w:tcW w:w="5220" w:type="dxa"/>
          </w:tcPr>
          <w:p w14:paraId="6E4D322C" w14:textId="77777777" w:rsidR="007827A9" w:rsidRDefault="007827A9" w:rsidP="009F3AC0">
            <w:r>
              <w:t>Does the vendor require specialized training related to workforce member job description?</w:t>
            </w:r>
          </w:p>
        </w:tc>
        <w:sdt>
          <w:sdtPr>
            <w:id w:val="-1368904996"/>
            <w:placeholder>
              <w:docPart w:val="D4928B7A15CB4180ADDCB209572E9943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228AA784" w14:textId="77777777" w:rsidR="007827A9" w:rsidRDefault="007827A9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876844054"/>
            <w:placeholder>
              <w:docPart w:val="64ADEAB833324DBA97A5881080535DF4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3C492B3A" w14:textId="77777777" w:rsidR="007827A9" w:rsidRDefault="007827A9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827A9" w14:paraId="30023EB2" w14:textId="77777777" w:rsidTr="009F3AC0">
        <w:tc>
          <w:tcPr>
            <w:tcW w:w="5220" w:type="dxa"/>
          </w:tcPr>
          <w:p w14:paraId="2BB832E9" w14:textId="77777777" w:rsidR="007827A9" w:rsidRDefault="007827A9" w:rsidP="009F3AC0">
            <w:r>
              <w:t>Does the vendor require contingency training for appropriate workforce members?</w:t>
            </w:r>
          </w:p>
        </w:tc>
        <w:sdt>
          <w:sdtPr>
            <w:id w:val="112265449"/>
            <w:placeholder>
              <w:docPart w:val="CCF40C681CBB4C6D971E7736287C7A06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5485DC5A" w14:textId="77777777" w:rsidR="007827A9" w:rsidRDefault="007827A9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259879888"/>
            <w:placeholder>
              <w:docPart w:val="F2E1735CAAF8488D951D08EF8345811C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2E633C04" w14:textId="77777777" w:rsidR="007827A9" w:rsidRDefault="007827A9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827A9" w14:paraId="242217A0" w14:textId="77777777" w:rsidTr="009F3AC0">
        <w:tc>
          <w:tcPr>
            <w:tcW w:w="5220" w:type="dxa"/>
          </w:tcPr>
          <w:p w14:paraId="0959211A" w14:textId="06B53D51" w:rsidR="007827A9" w:rsidRDefault="007827A9" w:rsidP="009F3AC0">
            <w:r>
              <w:t>Does the vendor conduct regular awareness training for emerging threats?</w:t>
            </w:r>
          </w:p>
        </w:tc>
        <w:sdt>
          <w:sdtPr>
            <w:id w:val="-838617237"/>
            <w:placeholder>
              <w:docPart w:val="792AC9E8417A4472AECAE1BFA23C2B47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3B579180" w14:textId="77777777" w:rsidR="007827A9" w:rsidRDefault="007827A9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494494867"/>
            <w:placeholder>
              <w:docPart w:val="D9682FBD49E04449BC94BBB3F25EE51D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2975B80A" w14:textId="77777777" w:rsidR="007827A9" w:rsidRDefault="007827A9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A5BF4" w14:paraId="170129CF" w14:textId="77777777" w:rsidTr="009F3AC0">
        <w:tc>
          <w:tcPr>
            <w:tcW w:w="5220" w:type="dxa"/>
          </w:tcPr>
          <w:p w14:paraId="506BDFF4" w14:textId="77777777" w:rsidR="005A5BF4" w:rsidRDefault="005A5BF4" w:rsidP="009F3AC0">
            <w:r>
              <w:t>Does the vendor training include acceptable use of vendor assets?</w:t>
            </w:r>
          </w:p>
        </w:tc>
        <w:sdt>
          <w:sdtPr>
            <w:id w:val="-487554871"/>
            <w:placeholder>
              <w:docPart w:val="FD257379206E463C9EE514A1D9D020A9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557B85E8" w14:textId="77777777" w:rsidR="005A5BF4" w:rsidRDefault="005A5BF4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60682073"/>
            <w:placeholder>
              <w:docPart w:val="AB9A70400E364E39A39CC9024904763C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7ECCEF31" w14:textId="77777777" w:rsidR="005A5BF4" w:rsidRDefault="005A5BF4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92015" w:rsidRPr="00350C01" w14:paraId="041176CA" w14:textId="77777777" w:rsidTr="009F3AC0">
        <w:tc>
          <w:tcPr>
            <w:tcW w:w="10530" w:type="dxa"/>
            <w:gridSpan w:val="3"/>
            <w:shd w:val="clear" w:color="auto" w:fill="404934" w:themeFill="accent5" w:themeFillShade="BF"/>
          </w:tcPr>
          <w:p w14:paraId="109D7801" w14:textId="078CCEB1" w:rsidR="00492015" w:rsidRPr="00350C01" w:rsidRDefault="00492015" w:rsidP="009F3AC0">
            <w:pPr>
              <w:rPr>
                <w:color w:val="F1F2EB" w:themeColor="background1"/>
              </w:rPr>
            </w:pPr>
            <w:r w:rsidRPr="00492015">
              <w:rPr>
                <w:color w:val="F1F2EB" w:themeColor="background1"/>
              </w:rPr>
              <w:t>Patch Management</w:t>
            </w:r>
          </w:p>
        </w:tc>
      </w:tr>
      <w:tr w:rsidR="00492015" w14:paraId="7B3746BA" w14:textId="77777777" w:rsidTr="009F3AC0">
        <w:tc>
          <w:tcPr>
            <w:tcW w:w="5220" w:type="dxa"/>
          </w:tcPr>
          <w:p w14:paraId="2D06CE3E" w14:textId="0A36B85B" w:rsidR="00492015" w:rsidRDefault="00492015" w:rsidP="009F3AC0">
            <w:r>
              <w:t>Does the vendor have a patch management process?</w:t>
            </w:r>
          </w:p>
        </w:tc>
        <w:sdt>
          <w:sdtPr>
            <w:id w:val="-866679929"/>
            <w:placeholder>
              <w:docPart w:val="737A16316C4343BE8F3AE7948F2A30B1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922F677" w14:textId="77777777" w:rsidR="00492015" w:rsidRDefault="00492015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101063164"/>
            <w:placeholder>
              <w:docPart w:val="2A78886430024ECA9E8DCEEA6BE60751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4D561A2E" w14:textId="77777777" w:rsidR="00492015" w:rsidRDefault="00492015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51A9F" w14:paraId="2EAC7CC3" w14:textId="77777777" w:rsidTr="009F3AC0">
        <w:tc>
          <w:tcPr>
            <w:tcW w:w="5220" w:type="dxa"/>
          </w:tcPr>
          <w:p w14:paraId="71794DB5" w14:textId="77777777" w:rsidR="00D51A9F" w:rsidRDefault="00D51A9F" w:rsidP="009F3AC0">
            <w:r>
              <w:t>Does the vendor identify different levels of importance for patches and maintain a different process accordingly?</w:t>
            </w:r>
          </w:p>
        </w:tc>
        <w:sdt>
          <w:sdtPr>
            <w:id w:val="484213659"/>
            <w:placeholder>
              <w:docPart w:val="C51B63D2EE4241549C8EABE326BC5CE8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55A6FD02" w14:textId="77777777" w:rsidR="00D51A9F" w:rsidRDefault="00D51A9F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993226017"/>
            <w:placeholder>
              <w:docPart w:val="6E980938635F4BDE9DEF26D56DBE598A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02451111" w14:textId="77777777" w:rsidR="00D51A9F" w:rsidRDefault="00D51A9F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92015" w14:paraId="039185D2" w14:textId="77777777" w:rsidTr="009F3AC0">
        <w:tc>
          <w:tcPr>
            <w:tcW w:w="5220" w:type="dxa"/>
          </w:tcPr>
          <w:p w14:paraId="12A13C9E" w14:textId="5D71E5BF" w:rsidR="00492015" w:rsidRDefault="00492015" w:rsidP="009F3AC0">
            <w:r>
              <w:t xml:space="preserve">Does the vendor </w:t>
            </w:r>
            <w:r w:rsidR="00D51A9F">
              <w:t>have a process for testing patches before distribution?</w:t>
            </w:r>
          </w:p>
        </w:tc>
        <w:sdt>
          <w:sdtPr>
            <w:id w:val="-1645194095"/>
            <w:placeholder>
              <w:docPart w:val="E42D9E351E8A4A1D85C23DA0E2CA1CA1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4E9F345E" w14:textId="77777777" w:rsidR="00492015" w:rsidRDefault="00492015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580047030"/>
            <w:placeholder>
              <w:docPart w:val="8413C3E6A4FB4251A14F6490135AAFD8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4CA8D21D" w14:textId="77777777" w:rsidR="00492015" w:rsidRDefault="00492015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F229D" w:rsidRPr="00350C01" w14:paraId="48ABCDB6" w14:textId="77777777" w:rsidTr="009F3AC0">
        <w:tc>
          <w:tcPr>
            <w:tcW w:w="10530" w:type="dxa"/>
            <w:gridSpan w:val="3"/>
            <w:shd w:val="clear" w:color="auto" w:fill="404934" w:themeFill="accent5" w:themeFillShade="BF"/>
          </w:tcPr>
          <w:p w14:paraId="434BA954" w14:textId="14A5CC29" w:rsidR="001F229D" w:rsidRPr="00350C01" w:rsidRDefault="001F229D" w:rsidP="009F3AC0">
            <w:pPr>
              <w:rPr>
                <w:color w:val="F1F2EB" w:themeColor="background1"/>
              </w:rPr>
            </w:pPr>
            <w:r w:rsidRPr="001F229D">
              <w:rPr>
                <w:color w:val="F1F2EB" w:themeColor="background1"/>
              </w:rPr>
              <w:t>Network Security Management</w:t>
            </w:r>
          </w:p>
        </w:tc>
      </w:tr>
      <w:tr w:rsidR="001F229D" w14:paraId="543F625B" w14:textId="77777777" w:rsidTr="009F3AC0">
        <w:tc>
          <w:tcPr>
            <w:tcW w:w="5220" w:type="dxa"/>
          </w:tcPr>
          <w:p w14:paraId="01FFA2ED" w14:textId="216150AF" w:rsidR="001F229D" w:rsidRDefault="001F229D" w:rsidP="009F3AC0">
            <w:r>
              <w:t>Does the vendor maintain a network diagram showing all appropriate assets?</w:t>
            </w:r>
          </w:p>
        </w:tc>
        <w:sdt>
          <w:sdtPr>
            <w:id w:val="91830958"/>
            <w:placeholder>
              <w:docPart w:val="2911F14935A449DEABC59AB3AA2C5902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471A0F7A" w14:textId="77777777" w:rsidR="001F229D" w:rsidRDefault="001F229D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2113272928"/>
            <w:placeholder>
              <w:docPart w:val="BBDE789FB3B8493E853FD6034020540A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4DD089B2" w14:textId="77777777" w:rsidR="001F229D" w:rsidRDefault="001F229D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40477" w14:paraId="5D23DF46" w14:textId="77777777" w:rsidTr="009F3AC0">
        <w:tc>
          <w:tcPr>
            <w:tcW w:w="5220" w:type="dxa"/>
          </w:tcPr>
          <w:p w14:paraId="598F2E8A" w14:textId="77777777" w:rsidR="00840477" w:rsidRDefault="00840477" w:rsidP="009F3AC0">
            <w:r>
              <w:t>Does the vendor regularly review their network diagram?</w:t>
            </w:r>
          </w:p>
        </w:tc>
        <w:sdt>
          <w:sdtPr>
            <w:id w:val="66307315"/>
            <w:placeholder>
              <w:docPart w:val="DD817D02B03F44ACA0BC95B59F6DAF71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64F94C6E" w14:textId="77777777" w:rsidR="00840477" w:rsidRDefault="00840477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296654669"/>
            <w:placeholder>
              <w:docPart w:val="695AB9EA3BBD40F6B929E259BF5E01A3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4AF6122B" w14:textId="77777777" w:rsidR="00840477" w:rsidRDefault="00840477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40477" w14:paraId="7847F55C" w14:textId="77777777" w:rsidTr="009F3AC0">
        <w:tc>
          <w:tcPr>
            <w:tcW w:w="5220" w:type="dxa"/>
          </w:tcPr>
          <w:p w14:paraId="20265BEB" w14:textId="3CBEF2AA" w:rsidR="00840477" w:rsidRDefault="00840477" w:rsidP="009F3AC0">
            <w:r>
              <w:t>Does the vendor regularly conduct penetration testing, vulnerability assessments, and other industry-standard procedures?</w:t>
            </w:r>
          </w:p>
        </w:tc>
        <w:sdt>
          <w:sdtPr>
            <w:id w:val="-862360311"/>
            <w:placeholder>
              <w:docPart w:val="376F3AAEF2E24D5DB50C4F55EEDDC61B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AA11C16" w14:textId="77777777" w:rsidR="00840477" w:rsidRDefault="00840477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293173314"/>
            <w:placeholder>
              <w:docPart w:val="7B6BD09B4DD84522A7EF91BC84AD404A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11BF7068" w14:textId="77777777" w:rsidR="00840477" w:rsidRDefault="00840477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40477" w14:paraId="54C6F46E" w14:textId="77777777" w:rsidTr="009F3AC0">
        <w:tc>
          <w:tcPr>
            <w:tcW w:w="5220" w:type="dxa"/>
          </w:tcPr>
          <w:p w14:paraId="748E7394" w14:textId="676F9255" w:rsidR="00840477" w:rsidRDefault="00840477" w:rsidP="009F3AC0">
            <w:r>
              <w:t>Does the vendor maintain a separate network for guest access?</w:t>
            </w:r>
          </w:p>
        </w:tc>
        <w:sdt>
          <w:sdtPr>
            <w:id w:val="1789009893"/>
            <w:placeholder>
              <w:docPart w:val="352D2AC3CDAC447AAD491896331F6608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17F4DCEB" w14:textId="77777777" w:rsidR="00840477" w:rsidRDefault="00840477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501658618"/>
            <w:placeholder>
              <w:docPart w:val="29A63D02CF284A06914FBB9631BB893E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27CBE96E" w14:textId="77777777" w:rsidR="00840477" w:rsidRDefault="00840477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40477" w14:paraId="64691939" w14:textId="77777777" w:rsidTr="009F3AC0">
        <w:tc>
          <w:tcPr>
            <w:tcW w:w="5220" w:type="dxa"/>
          </w:tcPr>
          <w:p w14:paraId="7BB74E25" w14:textId="55D4DD07" w:rsidR="00840477" w:rsidRDefault="00840477" w:rsidP="009F3AC0">
            <w:r>
              <w:lastRenderedPageBreak/>
              <w:t>Does the vendor regulate all non-vendor-approved technology to the guest network, including personal devices belonging to workforce members?</w:t>
            </w:r>
          </w:p>
        </w:tc>
        <w:sdt>
          <w:sdtPr>
            <w:id w:val="286407733"/>
            <w:placeholder>
              <w:docPart w:val="EA7821289E5544459C71E9EF5BED9356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423DD08F" w14:textId="77777777" w:rsidR="00840477" w:rsidRDefault="00840477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304434930"/>
            <w:placeholder>
              <w:docPart w:val="5946C55E11D4412492B1C99E763EC425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5876E62C" w14:textId="77777777" w:rsidR="00840477" w:rsidRDefault="00840477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40477" w14:paraId="5FD6E47B" w14:textId="77777777" w:rsidTr="009F3AC0">
        <w:tc>
          <w:tcPr>
            <w:tcW w:w="5220" w:type="dxa"/>
          </w:tcPr>
          <w:p w14:paraId="7180ACC5" w14:textId="77777777" w:rsidR="00840477" w:rsidRDefault="00840477" w:rsidP="009F3AC0">
            <w:r>
              <w:t>Does the vendor maintain separate environments for development, user acceptance, and production as appropriate?</w:t>
            </w:r>
          </w:p>
        </w:tc>
        <w:sdt>
          <w:sdtPr>
            <w:id w:val="946653143"/>
            <w:placeholder>
              <w:docPart w:val="7912E0950BA142BCAF97A7947E410904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070E9CA" w14:textId="77777777" w:rsidR="00840477" w:rsidRDefault="00840477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249431928"/>
            <w:placeholder>
              <w:docPart w:val="58B897100B9744949535A7E17886BDC5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36C5DDB3" w14:textId="77777777" w:rsidR="00840477" w:rsidRDefault="00840477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40477" w14:paraId="6406F721" w14:textId="77777777" w:rsidTr="009F3AC0">
        <w:tc>
          <w:tcPr>
            <w:tcW w:w="5220" w:type="dxa"/>
          </w:tcPr>
          <w:p w14:paraId="3EE4E16C" w14:textId="77777777" w:rsidR="00840477" w:rsidRDefault="00840477" w:rsidP="009F3AC0">
            <w:r>
              <w:t>Does the vendor maintain a DMZ for internet-facing systems?</w:t>
            </w:r>
          </w:p>
        </w:tc>
        <w:sdt>
          <w:sdtPr>
            <w:id w:val="-719673378"/>
            <w:placeholder>
              <w:docPart w:val="0429BBBB879841C488C388FE7084953D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6DA8C326" w14:textId="77777777" w:rsidR="00840477" w:rsidRDefault="00840477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543095662"/>
            <w:placeholder>
              <w:docPart w:val="4431DE4DB0DC4AE195012EAAAEFA327A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7E537D9D" w14:textId="77777777" w:rsidR="00840477" w:rsidRDefault="00840477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92015" w14:paraId="21EAF0B4" w14:textId="77777777" w:rsidTr="009F3AC0">
        <w:tc>
          <w:tcPr>
            <w:tcW w:w="5220" w:type="dxa"/>
          </w:tcPr>
          <w:p w14:paraId="0F1E6D2C" w14:textId="77777777" w:rsidR="00492015" w:rsidRDefault="00492015" w:rsidP="009F3AC0">
            <w:r>
              <w:t>Does the vendor have a change management process?</w:t>
            </w:r>
          </w:p>
        </w:tc>
        <w:sdt>
          <w:sdtPr>
            <w:id w:val="93146998"/>
            <w:placeholder>
              <w:docPart w:val="7ACCC1FB38A5430E8AEDB8F1178885D6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1D4EF579" w14:textId="77777777" w:rsidR="00492015" w:rsidRDefault="00492015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959026587"/>
            <w:placeholder>
              <w:docPart w:val="ACD19F92ACC64EDA91469E0ABC531909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792BD72E" w14:textId="77777777" w:rsidR="00492015" w:rsidRDefault="00492015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51A9F" w14:paraId="44851F99" w14:textId="77777777" w:rsidTr="009F3AC0">
        <w:tc>
          <w:tcPr>
            <w:tcW w:w="5220" w:type="dxa"/>
          </w:tcPr>
          <w:p w14:paraId="33413EB4" w14:textId="77777777" w:rsidR="00D51A9F" w:rsidRDefault="00D51A9F" w:rsidP="009F3AC0">
            <w:r>
              <w:t>Does the vendor enforce industry-standard encryption for network traffic as appropriate?</w:t>
            </w:r>
          </w:p>
        </w:tc>
        <w:sdt>
          <w:sdtPr>
            <w:id w:val="-1564712747"/>
            <w:placeholder>
              <w:docPart w:val="8493BCBDC5954A4BAD8D2061FCB2DC69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690F4DFD" w14:textId="77777777" w:rsidR="00D51A9F" w:rsidRDefault="00D51A9F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852220708"/>
            <w:placeholder>
              <w:docPart w:val="9DA728F5463C46DE8114E5EF1AFACDB7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0B2FD182" w14:textId="77777777" w:rsidR="00D51A9F" w:rsidRDefault="00D51A9F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51A9F" w14:paraId="4EA99635" w14:textId="77777777" w:rsidTr="009F3AC0">
        <w:tc>
          <w:tcPr>
            <w:tcW w:w="5220" w:type="dxa"/>
          </w:tcPr>
          <w:p w14:paraId="4963CA92" w14:textId="77777777" w:rsidR="00D51A9F" w:rsidRDefault="00D51A9F" w:rsidP="009F3AC0">
            <w:r>
              <w:t>Does the vendor have a mobile device policy for securing BYOD and personal assets?</w:t>
            </w:r>
          </w:p>
        </w:tc>
        <w:sdt>
          <w:sdtPr>
            <w:id w:val="901645022"/>
            <w:placeholder>
              <w:docPart w:val="087F4DA7926D444A9A619BAAF78BA9C4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145F1427" w14:textId="77777777" w:rsidR="00D51A9F" w:rsidRDefault="00D51A9F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173694796"/>
            <w:placeholder>
              <w:docPart w:val="CF09C6EE2FEC4FC297C0B6869F0404B3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1E94D484" w14:textId="77777777" w:rsidR="00D51A9F" w:rsidRDefault="00D51A9F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F229D" w14:paraId="0DA271A3" w14:textId="77777777" w:rsidTr="009F3AC0">
        <w:tc>
          <w:tcPr>
            <w:tcW w:w="5220" w:type="dxa"/>
          </w:tcPr>
          <w:p w14:paraId="1EAD1E18" w14:textId="0E03EDB3" w:rsidR="001F229D" w:rsidRDefault="00840477" w:rsidP="009F3AC0">
            <w:r>
              <w:t xml:space="preserve">Does the vendor </w:t>
            </w:r>
            <w:r w:rsidR="00D51A9F">
              <w:t xml:space="preserve">lock </w:t>
            </w:r>
            <w:proofErr w:type="gramStart"/>
            <w:r w:rsidR="00D51A9F">
              <w:t>accounts</w:t>
            </w:r>
            <w:proofErr w:type="gramEnd"/>
            <w:r w:rsidR="00D51A9F">
              <w:t xml:space="preserve"> after a certain number of invalid login attempts within a period of time?</w:t>
            </w:r>
          </w:p>
        </w:tc>
        <w:sdt>
          <w:sdtPr>
            <w:id w:val="1351376690"/>
            <w:placeholder>
              <w:docPart w:val="047BB353A4934C7C892C8C7D1A5B4E1A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2683ACF" w14:textId="77777777" w:rsidR="001F229D" w:rsidRDefault="001F229D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339502203"/>
            <w:placeholder>
              <w:docPart w:val="59FB00C7C6E54D80BB1AF6CFC8FA96BD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23A50AF7" w14:textId="77777777" w:rsidR="001F229D" w:rsidRDefault="001F229D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50C01" w:rsidRPr="00350C01" w14:paraId="34CA0743" w14:textId="77777777" w:rsidTr="00350C01">
        <w:tc>
          <w:tcPr>
            <w:tcW w:w="10530" w:type="dxa"/>
            <w:gridSpan w:val="3"/>
            <w:shd w:val="clear" w:color="auto" w:fill="404934" w:themeFill="accent5" w:themeFillShade="BF"/>
          </w:tcPr>
          <w:p w14:paraId="6ADCD451" w14:textId="0C49EAA1" w:rsidR="00350C01" w:rsidRPr="00350C01" w:rsidRDefault="004D1919">
            <w:pPr>
              <w:rPr>
                <w:color w:val="F1F2EB" w:themeColor="background1"/>
              </w:rPr>
            </w:pPr>
            <w:r w:rsidRPr="004D1919">
              <w:rPr>
                <w:color w:val="F1F2EB" w:themeColor="background1"/>
              </w:rPr>
              <w:t>Facility and Environmental Security</w:t>
            </w:r>
          </w:p>
        </w:tc>
      </w:tr>
      <w:tr w:rsidR="004D1919" w14:paraId="2BD90767" w14:textId="77777777" w:rsidTr="009F3AC0">
        <w:tc>
          <w:tcPr>
            <w:tcW w:w="5220" w:type="dxa"/>
          </w:tcPr>
          <w:p w14:paraId="24C0C69A" w14:textId="59E9F93D" w:rsidR="004D1919" w:rsidRDefault="004D1919" w:rsidP="009F3AC0">
            <w:r>
              <w:t>Does the vendor define and label restricted areas?</w:t>
            </w:r>
          </w:p>
        </w:tc>
        <w:sdt>
          <w:sdtPr>
            <w:id w:val="1731651715"/>
            <w:placeholder>
              <w:docPart w:val="A3C50B26B0794AAAB79D3D7BBE31121D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128FCADB" w14:textId="77777777" w:rsidR="004D1919" w:rsidRDefault="004D1919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295022222"/>
            <w:placeholder>
              <w:docPart w:val="7D20456DE26544B3883754D05B2703A4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3165DCEC" w14:textId="77777777" w:rsidR="004D1919" w:rsidRDefault="004D1919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D1919" w14:paraId="43D9A386" w14:textId="77777777" w:rsidTr="009F3AC0">
        <w:tc>
          <w:tcPr>
            <w:tcW w:w="5220" w:type="dxa"/>
          </w:tcPr>
          <w:p w14:paraId="224BBA8A" w14:textId="6DA8C869" w:rsidR="004D1919" w:rsidRDefault="004D1919" w:rsidP="009F3AC0">
            <w:r>
              <w:t>Does the vendor track access to restricted areas?</w:t>
            </w:r>
          </w:p>
        </w:tc>
        <w:sdt>
          <w:sdtPr>
            <w:id w:val="1657880307"/>
            <w:placeholder>
              <w:docPart w:val="A709BF173A0446AFBED4B7C67539DB82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4E4008BD" w14:textId="77777777" w:rsidR="004D1919" w:rsidRDefault="004D1919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292713295"/>
            <w:placeholder>
              <w:docPart w:val="9759EE411867400582F2A82F0B445B3D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099C14E1" w14:textId="77777777" w:rsidR="004D1919" w:rsidRDefault="004D1919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D1919" w14:paraId="6C380A2C" w14:textId="77777777" w:rsidTr="009F3AC0">
        <w:tc>
          <w:tcPr>
            <w:tcW w:w="5220" w:type="dxa"/>
          </w:tcPr>
          <w:p w14:paraId="3ED05C76" w14:textId="26B50D63" w:rsidR="004D1919" w:rsidRDefault="004D1919" w:rsidP="009F3AC0">
            <w:r>
              <w:t xml:space="preserve">Does </w:t>
            </w:r>
            <w:r w:rsidR="006E7949">
              <w:t xml:space="preserve">the </w:t>
            </w:r>
            <w:r>
              <w:t>vendor train</w:t>
            </w:r>
            <w:r w:rsidR="006E7949">
              <w:t xml:space="preserve"> their workforce</w:t>
            </w:r>
            <w:r>
              <w:t xml:space="preserve"> on processes and procedures for access to restricted areas?</w:t>
            </w:r>
          </w:p>
        </w:tc>
        <w:sdt>
          <w:sdtPr>
            <w:id w:val="296884844"/>
            <w:placeholder>
              <w:docPart w:val="84E1CD4F132143299E692D8A1F5CE8AC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5A77F335" w14:textId="77777777" w:rsidR="004D1919" w:rsidRDefault="004D1919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556866031"/>
            <w:placeholder>
              <w:docPart w:val="1CD03DFDBD5B4BE88157A390246D286B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46BA1803" w14:textId="77777777" w:rsidR="004D1919" w:rsidRDefault="004D1919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D1919" w14:paraId="77581692" w14:textId="77777777" w:rsidTr="009F3AC0">
        <w:tc>
          <w:tcPr>
            <w:tcW w:w="5220" w:type="dxa"/>
          </w:tcPr>
          <w:p w14:paraId="1A887116" w14:textId="70B01893" w:rsidR="004D1919" w:rsidRDefault="004D1919" w:rsidP="009F3AC0">
            <w:r>
              <w:t xml:space="preserve">Does </w:t>
            </w:r>
            <w:r w:rsidR="006E7949">
              <w:t xml:space="preserve">the </w:t>
            </w:r>
            <w:r>
              <w:t xml:space="preserve">vendor maintain a list of workforce </w:t>
            </w:r>
            <w:r w:rsidR="002D2B4E">
              <w:t xml:space="preserve">personnel </w:t>
            </w:r>
            <w:r>
              <w:t>with access to restricted areas?</w:t>
            </w:r>
          </w:p>
        </w:tc>
        <w:sdt>
          <w:sdtPr>
            <w:id w:val="-479770705"/>
            <w:placeholder>
              <w:docPart w:val="30E9A3FF8ABC4E518E96E46DA3ED9C08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F67257E" w14:textId="77777777" w:rsidR="004D1919" w:rsidRDefault="004D1919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528750463"/>
            <w:placeholder>
              <w:docPart w:val="33D294877B7B475E8A53E2EA60D47509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33163E12" w14:textId="77777777" w:rsidR="004D1919" w:rsidRDefault="004D1919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D1919" w14:paraId="225E46DF" w14:textId="77777777" w:rsidTr="009F3AC0">
        <w:tc>
          <w:tcPr>
            <w:tcW w:w="5220" w:type="dxa"/>
          </w:tcPr>
          <w:p w14:paraId="691CA985" w14:textId="1271E43D" w:rsidR="004D1919" w:rsidRDefault="00D75DAF" w:rsidP="009F3AC0">
            <w:r w:rsidRPr="009E31A8">
              <w:t>Does the vendor</w:t>
            </w:r>
            <w:r>
              <w:t xml:space="preserve"> require </w:t>
            </w:r>
            <w:r w:rsidR="004D1919">
              <w:t xml:space="preserve">visitors to identify themselves and sign in at </w:t>
            </w:r>
            <w:r>
              <w:t>a central location</w:t>
            </w:r>
            <w:r w:rsidR="004D1919">
              <w:t>?</w:t>
            </w:r>
          </w:p>
        </w:tc>
        <w:sdt>
          <w:sdtPr>
            <w:id w:val="-2094841763"/>
            <w:placeholder>
              <w:docPart w:val="E1A704F5F0344F4FB3C699B51F98E489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0BA0461C" w14:textId="77777777" w:rsidR="004D1919" w:rsidRDefault="004D1919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2113271931"/>
            <w:placeholder>
              <w:docPart w:val="F660612407384414B08F6E981D3385CC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1EAE5E24" w14:textId="77777777" w:rsidR="004D1919" w:rsidRDefault="004D1919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D1919" w14:paraId="5D91D799" w14:textId="77777777" w:rsidTr="009F3AC0">
        <w:tc>
          <w:tcPr>
            <w:tcW w:w="5220" w:type="dxa"/>
          </w:tcPr>
          <w:p w14:paraId="02B4FEC4" w14:textId="02CD395A" w:rsidR="004D1919" w:rsidRDefault="004D1919" w:rsidP="009F3AC0">
            <w:r>
              <w:t xml:space="preserve">Does </w:t>
            </w:r>
            <w:r w:rsidR="006E7949">
              <w:t xml:space="preserve">the </w:t>
            </w:r>
            <w:r>
              <w:t xml:space="preserve">vendor require </w:t>
            </w:r>
            <w:r w:rsidR="006E7949">
              <w:t xml:space="preserve">their </w:t>
            </w:r>
            <w:r>
              <w:t xml:space="preserve">workforce to wear identification badges while in </w:t>
            </w:r>
            <w:r w:rsidR="006E7949">
              <w:t xml:space="preserve">the </w:t>
            </w:r>
            <w:r>
              <w:t>office or other work environments?</w:t>
            </w:r>
          </w:p>
        </w:tc>
        <w:sdt>
          <w:sdtPr>
            <w:id w:val="-783889942"/>
            <w:placeholder>
              <w:docPart w:val="02757355F1B14C63AB2DFCD1D0609641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49E53CE" w14:textId="77777777" w:rsidR="004D1919" w:rsidRDefault="004D1919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883356376"/>
            <w:placeholder>
              <w:docPart w:val="BA940BF10E0848F59A13B04D3675AFA1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7902054A" w14:textId="77777777" w:rsidR="004D1919" w:rsidRDefault="004D1919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D1919" w14:paraId="5AD3A3C2" w14:textId="77777777" w:rsidTr="009F3AC0">
        <w:tc>
          <w:tcPr>
            <w:tcW w:w="5220" w:type="dxa"/>
          </w:tcPr>
          <w:p w14:paraId="53E1943B" w14:textId="5F85D4B6" w:rsidR="004D1919" w:rsidRDefault="004D1919" w:rsidP="009F3AC0">
            <w:r>
              <w:t xml:space="preserve">Does </w:t>
            </w:r>
            <w:r w:rsidR="006E7949">
              <w:t xml:space="preserve">the </w:t>
            </w:r>
            <w:r>
              <w:t>vendor monitor restricted areas with video cameras?</w:t>
            </w:r>
          </w:p>
        </w:tc>
        <w:sdt>
          <w:sdtPr>
            <w:id w:val="144404713"/>
            <w:placeholder>
              <w:docPart w:val="83CD57F8C5084A05A9180BECB74C84B7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10007B7F" w14:textId="77777777" w:rsidR="004D1919" w:rsidRDefault="004D1919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221295698"/>
            <w:placeholder>
              <w:docPart w:val="A4C113D148B6478C9BE4DE1C0C8ABB0C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7D8E655D" w14:textId="77777777" w:rsidR="004D1919" w:rsidRDefault="004D1919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E7949" w14:paraId="7C3FA238" w14:textId="77777777" w:rsidTr="009F3AC0">
        <w:tc>
          <w:tcPr>
            <w:tcW w:w="5220" w:type="dxa"/>
          </w:tcPr>
          <w:p w14:paraId="657AB67F" w14:textId="61166FAE" w:rsidR="006E7949" w:rsidRDefault="006E7949" w:rsidP="009F3AC0">
            <w:r>
              <w:t xml:space="preserve">Does the vendor maintain video surveillance for a minimum of 14 days? </w:t>
            </w:r>
          </w:p>
        </w:tc>
        <w:sdt>
          <w:sdtPr>
            <w:id w:val="-1018920996"/>
            <w:placeholder>
              <w:docPart w:val="C0CD730167D6432E9AEA1A897972BD93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2FB819FA" w14:textId="77777777" w:rsidR="006E7949" w:rsidRDefault="006E7949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955215868"/>
            <w:placeholder>
              <w:docPart w:val="BACB3F7B2B7B4CD8AC3838E17F5ECB5C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44C95E9E" w14:textId="77777777" w:rsidR="006E7949" w:rsidRDefault="006E7949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E7949" w14:paraId="0883CBDF" w14:textId="77777777" w:rsidTr="009F3AC0">
        <w:tc>
          <w:tcPr>
            <w:tcW w:w="5220" w:type="dxa"/>
          </w:tcPr>
          <w:p w14:paraId="6267CA77" w14:textId="3B4E106D" w:rsidR="006E7949" w:rsidRDefault="006E7949" w:rsidP="009F3AC0">
            <w:r>
              <w:t xml:space="preserve">Does the vendor require key, badge, or other controls for restricted areas? </w:t>
            </w:r>
          </w:p>
        </w:tc>
        <w:sdt>
          <w:sdtPr>
            <w:id w:val="-1748645991"/>
            <w:placeholder>
              <w:docPart w:val="196E5E6FE3C545B5A40CA2AC04DB42E1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42CF30B0" w14:textId="77777777" w:rsidR="006E7949" w:rsidRDefault="006E7949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842532158"/>
            <w:placeholder>
              <w:docPart w:val="FB65D7533ED647609AC9F894ED497A9E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218BBAA3" w14:textId="77777777" w:rsidR="006E7949" w:rsidRDefault="006E7949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D1919" w14:paraId="118E2BF8" w14:textId="77777777" w:rsidTr="009F3AC0">
        <w:tc>
          <w:tcPr>
            <w:tcW w:w="5220" w:type="dxa"/>
          </w:tcPr>
          <w:p w14:paraId="3FFDC0B3" w14:textId="480E30A0" w:rsidR="004D1919" w:rsidRDefault="004D1919" w:rsidP="009F3AC0">
            <w:r>
              <w:t xml:space="preserve">Does </w:t>
            </w:r>
            <w:r w:rsidR="006E7949">
              <w:t xml:space="preserve">the </w:t>
            </w:r>
            <w:r>
              <w:t xml:space="preserve">vendor </w:t>
            </w:r>
            <w:r w:rsidR="006E7949">
              <w:t>require visitors to wear a visitor badge, temporary name tag, or in some other way identify themselves from workforce?</w:t>
            </w:r>
          </w:p>
        </w:tc>
        <w:sdt>
          <w:sdtPr>
            <w:id w:val="833026161"/>
            <w:placeholder>
              <w:docPart w:val="E65769FE13DA4D74BAD407DA6E6AAC2F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04D67B68" w14:textId="77777777" w:rsidR="004D1919" w:rsidRDefault="004D1919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2075347558"/>
            <w:placeholder>
              <w:docPart w:val="C555D3D56E5F4CF084DFBB759A41DE8F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3348F93B" w14:textId="77777777" w:rsidR="004D1919" w:rsidRDefault="004D1919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E750A" w:rsidRPr="00350C01" w14:paraId="7598DE32" w14:textId="77777777" w:rsidTr="009F3AC0">
        <w:tc>
          <w:tcPr>
            <w:tcW w:w="10530" w:type="dxa"/>
            <w:gridSpan w:val="3"/>
            <w:shd w:val="clear" w:color="auto" w:fill="404934" w:themeFill="accent5" w:themeFillShade="BF"/>
          </w:tcPr>
          <w:p w14:paraId="63560208" w14:textId="05314D6E" w:rsidR="00BE750A" w:rsidRPr="00350C01" w:rsidRDefault="00BE750A" w:rsidP="009F3AC0">
            <w:pPr>
              <w:rPr>
                <w:color w:val="F1F2EB" w:themeColor="background1"/>
              </w:rPr>
            </w:pPr>
            <w:r w:rsidRPr="00BE750A">
              <w:rPr>
                <w:color w:val="F1F2EB" w:themeColor="background1"/>
              </w:rPr>
              <w:t>Identification and Authentication</w:t>
            </w:r>
          </w:p>
        </w:tc>
      </w:tr>
      <w:tr w:rsidR="00BE750A" w14:paraId="251DBE29" w14:textId="77777777" w:rsidTr="009F3AC0">
        <w:tc>
          <w:tcPr>
            <w:tcW w:w="5220" w:type="dxa"/>
          </w:tcPr>
          <w:p w14:paraId="04912D96" w14:textId="1DD8473A" w:rsidR="00BE750A" w:rsidRDefault="00BE750A" w:rsidP="009F3AC0">
            <w:r>
              <w:t>Does the vendor assign each workforce member individual credentials?</w:t>
            </w:r>
          </w:p>
        </w:tc>
        <w:sdt>
          <w:sdtPr>
            <w:id w:val="310915295"/>
            <w:placeholder>
              <w:docPart w:val="00C2C6DBA6B948C68B9D694B0E1B2BF8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508E8C10" w14:textId="77777777" w:rsidR="00BE750A" w:rsidRDefault="00BE750A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049339728"/>
            <w:placeholder>
              <w:docPart w:val="D727D8FEC59440EBB0D14C7FB9C9BE10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07A020FA" w14:textId="77777777" w:rsidR="00BE750A" w:rsidRDefault="00BE750A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E750A" w14:paraId="47C2CC78" w14:textId="77777777" w:rsidTr="009F3AC0">
        <w:tc>
          <w:tcPr>
            <w:tcW w:w="5220" w:type="dxa"/>
          </w:tcPr>
          <w:p w14:paraId="0114EC3C" w14:textId="04EAEBDA" w:rsidR="00BE750A" w:rsidRDefault="00BE750A" w:rsidP="009F3AC0">
            <w:r>
              <w:lastRenderedPageBreak/>
              <w:t>Does the vendor follow strong password best practices including minimum length</w:t>
            </w:r>
            <w:r w:rsidR="009F48B6">
              <w:t>;</w:t>
            </w:r>
            <w:r>
              <w:t xml:space="preserve"> a mix of upper case, lower case, numbers, and special characters</w:t>
            </w:r>
            <w:r w:rsidR="00B249B7">
              <w:t xml:space="preserve">; </w:t>
            </w:r>
            <w:r>
              <w:t>and regular</w:t>
            </w:r>
            <w:r w:rsidR="00B249B7">
              <w:t xml:space="preserve"> </w:t>
            </w:r>
            <w:r>
              <w:t>expiration or strong passphrases?</w:t>
            </w:r>
          </w:p>
        </w:tc>
        <w:sdt>
          <w:sdtPr>
            <w:id w:val="-2519117"/>
            <w:placeholder>
              <w:docPart w:val="F96A5F3877114934A866C0979A94207B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1AB77C43" w14:textId="77777777" w:rsidR="00BE750A" w:rsidRDefault="00BE750A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726035557"/>
            <w:placeholder>
              <w:docPart w:val="F4073BA66E1D4FD293417887B1327D78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0C26CE3E" w14:textId="77777777" w:rsidR="00BE750A" w:rsidRDefault="00BE750A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E750A" w14:paraId="198E47D3" w14:textId="77777777" w:rsidTr="009F3AC0">
        <w:tc>
          <w:tcPr>
            <w:tcW w:w="5220" w:type="dxa"/>
          </w:tcPr>
          <w:p w14:paraId="06E0C1F0" w14:textId="2B836F98" w:rsidR="00BE750A" w:rsidRDefault="00BE750A" w:rsidP="009F3AC0">
            <w:r>
              <w:t xml:space="preserve">Does the vendor log all access to systems, files, databases, </w:t>
            </w:r>
            <w:r w:rsidR="001E2327">
              <w:t>hardware, and other assets?</w:t>
            </w:r>
          </w:p>
        </w:tc>
        <w:sdt>
          <w:sdtPr>
            <w:id w:val="-2084373846"/>
            <w:placeholder>
              <w:docPart w:val="B54F8E643A8C46819BB6F47281BC57FE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77CD526" w14:textId="77777777" w:rsidR="00BE750A" w:rsidRDefault="00BE750A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856346315"/>
            <w:placeholder>
              <w:docPart w:val="DD87CA152F5D464C96DB9C150CF3034D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0B09FF28" w14:textId="77777777" w:rsidR="00BE750A" w:rsidRDefault="00BE750A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E750A" w14:paraId="70BADB65" w14:textId="77777777" w:rsidTr="009F3AC0">
        <w:tc>
          <w:tcPr>
            <w:tcW w:w="5220" w:type="dxa"/>
          </w:tcPr>
          <w:p w14:paraId="0307B749" w14:textId="1DAEF2E1" w:rsidR="00BE750A" w:rsidRDefault="001E2327" w:rsidP="009F3AC0">
            <w:r>
              <w:t xml:space="preserve">Does the vendor regularly review </w:t>
            </w:r>
            <w:r w:rsidR="00104C68">
              <w:t xml:space="preserve">who has </w:t>
            </w:r>
            <w:r>
              <w:t>access to systems, files, databases, hardware, and other assets?</w:t>
            </w:r>
          </w:p>
        </w:tc>
        <w:sdt>
          <w:sdtPr>
            <w:id w:val="-903674593"/>
            <w:placeholder>
              <w:docPart w:val="42329B3977BB4757B09900DCE6159F95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5A0F0FB5" w14:textId="77777777" w:rsidR="00BE750A" w:rsidRDefault="00BE750A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325820415"/>
            <w:placeholder>
              <w:docPart w:val="B1704D0E12B34CB58FFAE8D4B433FCBD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0EDA88B2" w14:textId="77777777" w:rsidR="00BE750A" w:rsidRDefault="00BE750A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E2327" w14:paraId="55BF3955" w14:textId="77777777" w:rsidTr="009F3AC0">
        <w:tc>
          <w:tcPr>
            <w:tcW w:w="5220" w:type="dxa"/>
          </w:tcPr>
          <w:p w14:paraId="76142C48" w14:textId="5503FAD4" w:rsidR="001E2327" w:rsidRDefault="001E2327" w:rsidP="009F3AC0">
            <w:r>
              <w:t>Does the vendor require workforce</w:t>
            </w:r>
            <w:r w:rsidR="00B4206C">
              <w:t xml:space="preserve"> members</w:t>
            </w:r>
            <w:r>
              <w:t xml:space="preserve"> with administrator access to utilize a least-privileged account when administrator privileges are not needed?</w:t>
            </w:r>
          </w:p>
        </w:tc>
        <w:sdt>
          <w:sdtPr>
            <w:id w:val="-559102877"/>
            <w:placeholder>
              <w:docPart w:val="0ECB273233BC4846966D9408C79AF35F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EF3AD67" w14:textId="77777777" w:rsidR="001E2327" w:rsidRDefault="001E2327" w:rsidP="009F3AC0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2091999114"/>
            <w:placeholder>
              <w:docPart w:val="26F2E53A0E9046A783E8C09A10F92558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6550544F" w14:textId="77777777" w:rsidR="001E2327" w:rsidRDefault="001E2327" w:rsidP="009F3AC0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14:paraId="28AB33C8" w14:textId="77777777" w:rsidTr="009F3AC0">
        <w:tc>
          <w:tcPr>
            <w:tcW w:w="5220" w:type="dxa"/>
          </w:tcPr>
          <w:p w14:paraId="792E625A" w14:textId="3F239E78" w:rsidR="00627FC2" w:rsidRPr="00C24B0C" w:rsidRDefault="00627FC2" w:rsidP="00627FC2">
            <w:r w:rsidRPr="00C24B0C">
              <w:t>Are authentication mechanisms used, such as multi-factor authentication or strong passwords?</w:t>
            </w:r>
          </w:p>
        </w:tc>
        <w:sdt>
          <w:sdtPr>
            <w:id w:val="-1778704681"/>
            <w:placeholder>
              <w:docPart w:val="4F2D96CABC714FCB87AD69080BFAB189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0380037F" w14:textId="2D55189E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318118443"/>
            <w:placeholder>
              <w:docPart w:val="C7515994150B4593AE591449871A5551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6112C8B8" w14:textId="45EFEABD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14:paraId="0351AADB" w14:textId="77777777" w:rsidTr="009F3AC0">
        <w:tc>
          <w:tcPr>
            <w:tcW w:w="5220" w:type="dxa"/>
          </w:tcPr>
          <w:p w14:paraId="494F283A" w14:textId="77777777" w:rsidR="00627FC2" w:rsidRPr="00C24B0C" w:rsidRDefault="00627FC2" w:rsidP="00627FC2">
            <w:r w:rsidRPr="00C24B0C">
              <w:t>Is data encrypted both at rest and in transit?</w:t>
            </w:r>
          </w:p>
        </w:tc>
        <w:sdt>
          <w:sdtPr>
            <w:id w:val="786542583"/>
            <w:placeholder>
              <w:docPart w:val="2491F6E1FA39440BAB0AE14F6570C999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CC71F45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230150310"/>
            <w:placeholder>
              <w:docPart w:val="572661590C3F449C8FEFF0ED0FAC6DB2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7E0790F9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:rsidRPr="00350C01" w14:paraId="5D3EFD16" w14:textId="77777777" w:rsidTr="009F3AC0">
        <w:tc>
          <w:tcPr>
            <w:tcW w:w="10530" w:type="dxa"/>
            <w:gridSpan w:val="3"/>
            <w:shd w:val="clear" w:color="auto" w:fill="404934" w:themeFill="accent5" w:themeFillShade="BF"/>
          </w:tcPr>
          <w:p w14:paraId="4CF139B0" w14:textId="4F04A4BE" w:rsidR="00627FC2" w:rsidRPr="00350C01" w:rsidRDefault="00627FC2" w:rsidP="00627FC2">
            <w:pPr>
              <w:rPr>
                <w:color w:val="F1F2EB" w:themeColor="background1"/>
              </w:rPr>
            </w:pPr>
            <w:r w:rsidRPr="00B4206C">
              <w:rPr>
                <w:color w:val="F1F2EB" w:themeColor="background1"/>
              </w:rPr>
              <w:t>Information Access Management</w:t>
            </w:r>
          </w:p>
        </w:tc>
      </w:tr>
      <w:tr w:rsidR="00627FC2" w14:paraId="6927FFA3" w14:textId="77777777" w:rsidTr="009F3AC0">
        <w:tc>
          <w:tcPr>
            <w:tcW w:w="5220" w:type="dxa"/>
          </w:tcPr>
          <w:p w14:paraId="54802143" w14:textId="314C9D44" w:rsidR="00627FC2" w:rsidRDefault="00627FC2" w:rsidP="00627FC2">
            <w:r>
              <w:t>Does the vendor have a process for handling requests for access to vendor systems?</w:t>
            </w:r>
          </w:p>
        </w:tc>
        <w:sdt>
          <w:sdtPr>
            <w:id w:val="-889182655"/>
            <w:placeholder>
              <w:docPart w:val="4F4E82BA78204F5089EBF31625146D95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5288F33C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693686794"/>
            <w:placeholder>
              <w:docPart w:val="63FF140EE509498E84511CFE3C48AA4B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6AE83437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14:paraId="1A1BFCE6" w14:textId="77777777" w:rsidTr="009F3AC0">
        <w:tc>
          <w:tcPr>
            <w:tcW w:w="5220" w:type="dxa"/>
          </w:tcPr>
          <w:p w14:paraId="2F37C725" w14:textId="7C38C56E" w:rsidR="00627FC2" w:rsidRDefault="00627FC2" w:rsidP="00627FC2">
            <w:r>
              <w:t>Does the vendor perform background checks on all workforce members?</w:t>
            </w:r>
          </w:p>
        </w:tc>
        <w:sdt>
          <w:sdtPr>
            <w:id w:val="864954176"/>
            <w:placeholder>
              <w:docPart w:val="3D6AF92DBBE34800A39514839841EC1D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09DF9AB4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18029315"/>
            <w:placeholder>
              <w:docPart w:val="2F5D30C150384C56A89F24D60D1EC633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623EB112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14:paraId="5F561F8E" w14:textId="77777777" w:rsidTr="009F3AC0">
        <w:tc>
          <w:tcPr>
            <w:tcW w:w="5220" w:type="dxa"/>
          </w:tcPr>
          <w:p w14:paraId="4558C7D7" w14:textId="77777777" w:rsidR="00627FC2" w:rsidRDefault="00627FC2" w:rsidP="00627FC2">
            <w:r>
              <w:t>Does the vendor ensure access to information is restricted to the principles of minimum necessary?</w:t>
            </w:r>
          </w:p>
        </w:tc>
        <w:sdt>
          <w:sdtPr>
            <w:id w:val="923689632"/>
            <w:placeholder>
              <w:docPart w:val="DE4F8BE4116745C3B7567A874BC2836C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9F74C15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579826626"/>
            <w:placeholder>
              <w:docPart w:val="5C23957EE7A94EDBB6886D8CB3163C98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1F2EBEB0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14:paraId="1551ACB1" w14:textId="77777777" w:rsidTr="009F3AC0">
        <w:tc>
          <w:tcPr>
            <w:tcW w:w="5220" w:type="dxa"/>
          </w:tcPr>
          <w:p w14:paraId="5ABCED0A" w14:textId="15C2EEB9" w:rsidR="00627FC2" w:rsidRDefault="00627FC2" w:rsidP="00627FC2">
            <w:r>
              <w:t xml:space="preserve">Does the vendor have a process to lock accounts not accessed within a reasonable </w:t>
            </w:r>
            <w:proofErr w:type="gramStart"/>
            <w:r>
              <w:t>period</w:t>
            </w:r>
            <w:r w:rsidR="00E33552">
              <w:t xml:space="preserve"> of time</w:t>
            </w:r>
            <w:proofErr w:type="gramEnd"/>
            <w:r>
              <w:t>?</w:t>
            </w:r>
          </w:p>
        </w:tc>
        <w:sdt>
          <w:sdtPr>
            <w:id w:val="-705484112"/>
            <w:placeholder>
              <w:docPart w:val="D065BCB2941A47BA923D30B29F0DD596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1CDE8B47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53839108"/>
            <w:placeholder>
              <w:docPart w:val="05DE55FFC72345F08F0B0CBCDA442E31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2091D2D3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14:paraId="61FEB014" w14:textId="77777777" w:rsidTr="009F3AC0">
        <w:tc>
          <w:tcPr>
            <w:tcW w:w="5220" w:type="dxa"/>
          </w:tcPr>
          <w:p w14:paraId="5BC05F01" w14:textId="79336227" w:rsidR="00627FC2" w:rsidRDefault="00627FC2" w:rsidP="00627FC2">
            <w:r>
              <w:t>Does the vendor have a process for changing default credentials?</w:t>
            </w:r>
          </w:p>
        </w:tc>
        <w:sdt>
          <w:sdtPr>
            <w:id w:val="-315486596"/>
            <w:placeholder>
              <w:docPart w:val="E833AA5BFD4548008089EB7B57C14B6D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E099003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235862246"/>
            <w:placeholder>
              <w:docPart w:val="5083832209314FBA95904EE2B54ACBD3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4FE6BD72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14:paraId="02BC83C6" w14:textId="77777777" w:rsidTr="009F3AC0">
        <w:tc>
          <w:tcPr>
            <w:tcW w:w="5220" w:type="dxa"/>
          </w:tcPr>
          <w:p w14:paraId="2AFA958D" w14:textId="77777777" w:rsidR="00627FC2" w:rsidRDefault="00627FC2" w:rsidP="00627FC2">
            <w:r>
              <w:t>Does the vendor have a privileged access management process?</w:t>
            </w:r>
          </w:p>
        </w:tc>
        <w:sdt>
          <w:sdtPr>
            <w:id w:val="1343660443"/>
            <w:placeholder>
              <w:docPart w:val="3284A129838240468F3C0E633A9F1888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6A480488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91732705"/>
            <w:placeholder>
              <w:docPart w:val="2EB76EBE66244CDEB3E281D19946155D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67E2CC17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14:paraId="28A3EB14" w14:textId="77777777" w:rsidTr="009F3AC0">
        <w:tc>
          <w:tcPr>
            <w:tcW w:w="5220" w:type="dxa"/>
          </w:tcPr>
          <w:p w14:paraId="48E6254B" w14:textId="77777777" w:rsidR="00627FC2" w:rsidRDefault="00627FC2" w:rsidP="00627FC2">
            <w:r>
              <w:t>Does the vendor have a process for managing exceptions to standard procedures?</w:t>
            </w:r>
          </w:p>
        </w:tc>
        <w:sdt>
          <w:sdtPr>
            <w:id w:val="-1977754867"/>
            <w:placeholder>
              <w:docPart w:val="9DD477C47EF24F5CA3B173521311F363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403197E5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38358798"/>
            <w:placeholder>
              <w:docPart w:val="534DBC5EC9C24C539F0A0F673E844368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499D0A60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14:paraId="781D339A" w14:textId="77777777" w:rsidTr="009F3AC0">
        <w:tc>
          <w:tcPr>
            <w:tcW w:w="5220" w:type="dxa"/>
          </w:tcPr>
          <w:p w14:paraId="429BF469" w14:textId="1B809CDD" w:rsidR="00627FC2" w:rsidRDefault="00627FC2" w:rsidP="00627FC2">
            <w:r>
              <w:t>Does the vendor identify different categories of their workforce by job fu</w:t>
            </w:r>
            <w:r w:rsidR="00892D36">
              <w:t>n</w:t>
            </w:r>
            <w:r>
              <w:t>ction and apply policies accordingly?</w:t>
            </w:r>
          </w:p>
        </w:tc>
        <w:sdt>
          <w:sdtPr>
            <w:id w:val="-1458329964"/>
            <w:placeholder>
              <w:docPart w:val="DEE64374505A485FA7159028B8872689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3FC3602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259223867"/>
            <w:placeholder>
              <w:docPart w:val="DFB4E6648808411DBCA791F3D82AE685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2DB0F113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:rsidRPr="00350C01" w14:paraId="42FA1349" w14:textId="77777777" w:rsidTr="00350C01">
        <w:tc>
          <w:tcPr>
            <w:tcW w:w="10530" w:type="dxa"/>
            <w:gridSpan w:val="3"/>
            <w:shd w:val="clear" w:color="auto" w:fill="404934" w:themeFill="accent5" w:themeFillShade="BF"/>
          </w:tcPr>
          <w:p w14:paraId="2F0737F2" w14:textId="5B634764" w:rsidR="00627FC2" w:rsidRPr="00350C01" w:rsidRDefault="00627FC2" w:rsidP="00627FC2">
            <w:pPr>
              <w:rPr>
                <w:color w:val="F1F2EB" w:themeColor="background1"/>
              </w:rPr>
            </w:pPr>
            <w:r w:rsidRPr="00350C01">
              <w:rPr>
                <w:color w:val="F1F2EB" w:themeColor="background1"/>
              </w:rPr>
              <w:t>Risk Management</w:t>
            </w:r>
          </w:p>
        </w:tc>
      </w:tr>
      <w:tr w:rsidR="00627FC2" w14:paraId="3FD150F0" w14:textId="77777777" w:rsidTr="00350C01">
        <w:tc>
          <w:tcPr>
            <w:tcW w:w="5220" w:type="dxa"/>
          </w:tcPr>
          <w:p w14:paraId="4585551B" w14:textId="0466AF21" w:rsidR="00627FC2" w:rsidRDefault="00627FC2" w:rsidP="00627FC2">
            <w:r w:rsidRPr="00350C01">
              <w:t>Does the vendor have a documented risk management program?</w:t>
            </w:r>
          </w:p>
        </w:tc>
        <w:sdt>
          <w:sdtPr>
            <w:id w:val="1318149728"/>
            <w:placeholder>
              <w:docPart w:val="938AFF4ACED84298A252157D30802F99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271EB664" w14:textId="149BBA3C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131784639"/>
            <w:placeholder>
              <w:docPart w:val="123D1AB9204148F9952ECDA3AD9D953A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6047DC0A" w14:textId="226EF41B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14:paraId="204DE1C5" w14:textId="77777777" w:rsidTr="009F3AC0">
        <w:tc>
          <w:tcPr>
            <w:tcW w:w="5220" w:type="dxa"/>
          </w:tcPr>
          <w:p w14:paraId="5156031C" w14:textId="0912E85A" w:rsidR="00627FC2" w:rsidRDefault="00C24B0C" w:rsidP="00627FC2">
            <w:r w:rsidRPr="009E31A8">
              <w:t>Does the vendor</w:t>
            </w:r>
            <w:r w:rsidRPr="005C22C2">
              <w:t xml:space="preserve"> </w:t>
            </w:r>
            <w:r>
              <w:t xml:space="preserve">have a </w:t>
            </w:r>
            <w:r w:rsidR="008F30D4">
              <w:t xml:space="preserve">risk management </w:t>
            </w:r>
            <w:r w:rsidR="00627FC2" w:rsidRPr="005C22C2">
              <w:t xml:space="preserve">program </w:t>
            </w:r>
            <w:r w:rsidR="00E67C64">
              <w:t xml:space="preserve">that is </w:t>
            </w:r>
            <w:r w:rsidR="00627FC2" w:rsidRPr="005C22C2">
              <w:t>regularly updated and aligned with industry standards?</w:t>
            </w:r>
          </w:p>
        </w:tc>
        <w:sdt>
          <w:sdtPr>
            <w:id w:val="-1749645896"/>
            <w:placeholder>
              <w:docPart w:val="27F214D61F994D4582414C560E568D2F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6BC23059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831412893"/>
            <w:placeholder>
              <w:docPart w:val="DED8B045AC3E4D259C2F7BA9502F8BB7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13C5A4BF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14:paraId="286F88FC" w14:textId="77777777" w:rsidTr="009F3AC0">
        <w:tc>
          <w:tcPr>
            <w:tcW w:w="5220" w:type="dxa"/>
          </w:tcPr>
          <w:p w14:paraId="153FBFCE" w14:textId="77777777" w:rsidR="00627FC2" w:rsidRDefault="00627FC2" w:rsidP="00627FC2">
            <w:r w:rsidRPr="002638C8">
              <w:t>Does the vendor's contract include language that addresses security, data privacy, and data breach notification requirements?</w:t>
            </w:r>
          </w:p>
        </w:tc>
        <w:sdt>
          <w:sdtPr>
            <w:id w:val="-1628080982"/>
            <w:placeholder>
              <w:docPart w:val="542C6D0179AD408D941BB523533DCA08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49ADF3BD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275336777"/>
            <w:placeholder>
              <w:docPart w:val="B2812667724849AA81FEC463DBBCC502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316C7274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14:paraId="3B136CF2" w14:textId="77777777" w:rsidTr="009F3AC0">
        <w:tc>
          <w:tcPr>
            <w:tcW w:w="5220" w:type="dxa"/>
          </w:tcPr>
          <w:p w14:paraId="1B04565E" w14:textId="2D9ABE4D" w:rsidR="00627FC2" w:rsidRDefault="00773D94" w:rsidP="00627FC2">
            <w:r>
              <w:lastRenderedPageBreak/>
              <w:t>Does</w:t>
            </w:r>
            <w:r w:rsidR="00627FC2" w:rsidRPr="005C22C2">
              <w:t xml:space="preserve"> the vendor perform</w:t>
            </w:r>
            <w:r w:rsidR="007027D2">
              <w:t xml:space="preserve"> </w:t>
            </w:r>
            <w:r w:rsidR="00627FC2" w:rsidRPr="005C22C2">
              <w:t>risk analysis of their IT infrastructure and identif</w:t>
            </w:r>
            <w:r w:rsidR="0081380A">
              <w:t>y</w:t>
            </w:r>
            <w:r w:rsidR="00627FC2" w:rsidRPr="005C22C2">
              <w:t xml:space="preserve"> potential vulnerabilities</w:t>
            </w:r>
            <w:r w:rsidR="0081380A">
              <w:t xml:space="preserve"> annually at a minimum</w:t>
            </w:r>
            <w:r w:rsidR="00627FC2" w:rsidRPr="005C22C2">
              <w:t>?</w:t>
            </w:r>
          </w:p>
        </w:tc>
        <w:sdt>
          <w:sdtPr>
            <w:id w:val="213011457"/>
            <w:placeholder>
              <w:docPart w:val="56CC83D2BDF14A9CADB184DA87F0F21C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107215B7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550738832"/>
            <w:placeholder>
              <w:docPart w:val="4DE491520DC64C21A86754347E8A1489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03B7BE7D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14:paraId="28786335" w14:textId="77777777" w:rsidTr="009F3AC0">
        <w:tc>
          <w:tcPr>
            <w:tcW w:w="5220" w:type="dxa"/>
          </w:tcPr>
          <w:p w14:paraId="581E1333" w14:textId="361D5211" w:rsidR="00627FC2" w:rsidRDefault="00627FC2" w:rsidP="00627FC2">
            <w:r>
              <w:t>Does the vendor have tech errors and omissions insurance?</w:t>
            </w:r>
          </w:p>
        </w:tc>
        <w:sdt>
          <w:sdtPr>
            <w:id w:val="947814869"/>
            <w:placeholder>
              <w:docPart w:val="4DCCC2DA4E074455A52035016BEC6F68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14D37B9F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730965184"/>
            <w:placeholder>
              <w:docPart w:val="4948ACBA01EE436E837700636CCF9C7A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103A526A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14:paraId="05F61706" w14:textId="77777777" w:rsidTr="009F3AC0">
        <w:tc>
          <w:tcPr>
            <w:tcW w:w="5220" w:type="dxa"/>
          </w:tcPr>
          <w:p w14:paraId="3F09D796" w14:textId="05AA1C8D" w:rsidR="00627FC2" w:rsidRDefault="00627FC2" w:rsidP="00627FC2">
            <w:r>
              <w:t>Does the vendor have cyber insurance?</w:t>
            </w:r>
          </w:p>
        </w:tc>
        <w:sdt>
          <w:sdtPr>
            <w:id w:val="156589574"/>
            <w:placeholder>
              <w:docPart w:val="15917D598DF94CA1BE583A62BD6C3507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7A0727A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615794065"/>
            <w:placeholder>
              <w:docPart w:val="4C36D0279BB64DC5A5284232C842B195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61549C1E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:rsidRPr="00350C01" w14:paraId="1061B293" w14:textId="77777777" w:rsidTr="009F3AC0">
        <w:tc>
          <w:tcPr>
            <w:tcW w:w="10530" w:type="dxa"/>
            <w:gridSpan w:val="3"/>
            <w:shd w:val="clear" w:color="auto" w:fill="404934" w:themeFill="accent5" w:themeFillShade="BF"/>
          </w:tcPr>
          <w:p w14:paraId="7DE3347E" w14:textId="278F8283" w:rsidR="00627FC2" w:rsidRPr="00350C01" w:rsidRDefault="00627FC2" w:rsidP="00627FC2">
            <w:pPr>
              <w:rPr>
                <w:color w:val="F1F2EB" w:themeColor="background1"/>
              </w:rPr>
            </w:pPr>
            <w:r>
              <w:rPr>
                <w:color w:val="F1F2EB" w:themeColor="background1"/>
              </w:rPr>
              <w:t>Security Controls</w:t>
            </w:r>
          </w:p>
        </w:tc>
      </w:tr>
      <w:tr w:rsidR="00627FC2" w14:paraId="0711E652" w14:textId="77777777" w:rsidTr="009F3AC0">
        <w:tc>
          <w:tcPr>
            <w:tcW w:w="5220" w:type="dxa"/>
          </w:tcPr>
          <w:p w14:paraId="2446DC9A" w14:textId="71CFB98A" w:rsidR="00627FC2" w:rsidRDefault="00627FC2" w:rsidP="00627FC2">
            <w:r w:rsidRPr="005C22C2">
              <w:t>Does the vendor have physical, technical, and administrative security controls in place?</w:t>
            </w:r>
          </w:p>
        </w:tc>
        <w:sdt>
          <w:sdtPr>
            <w:id w:val="-1154056439"/>
            <w:placeholder>
              <w:docPart w:val="ECB90151E4CB4A5FAA2DFE0CFE50A2E2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4D89BBE3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888179827"/>
            <w:placeholder>
              <w:docPart w:val="849EEDCB73A84D028A8FE50C27313108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37F9D94B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14:paraId="2B8A6876" w14:textId="77777777" w:rsidTr="009F3AC0">
        <w:tc>
          <w:tcPr>
            <w:tcW w:w="5220" w:type="dxa"/>
          </w:tcPr>
          <w:p w14:paraId="64679559" w14:textId="5C033FC1" w:rsidR="00627FC2" w:rsidRDefault="00E67C64" w:rsidP="00627FC2">
            <w:r w:rsidRPr="009E31A8">
              <w:t>Does the vendor</w:t>
            </w:r>
            <w:r w:rsidRPr="005C22C2">
              <w:t xml:space="preserve"> </w:t>
            </w:r>
            <w:r>
              <w:t xml:space="preserve">have </w:t>
            </w:r>
            <w:r w:rsidR="00627FC2" w:rsidRPr="005C22C2">
              <w:t>access controls in place, and is access to data restricted based on roles and responsibilities?</w:t>
            </w:r>
          </w:p>
        </w:tc>
        <w:sdt>
          <w:sdtPr>
            <w:id w:val="478578567"/>
            <w:placeholder>
              <w:docPart w:val="CE532DB54D86408E981B3DBB33B26BDB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4D97390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296433142"/>
            <w:placeholder>
              <w:docPart w:val="28D71E1D25C842B499E1E320DBA64C51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55334928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14:paraId="47AD8A35" w14:textId="77777777" w:rsidTr="009F3AC0">
        <w:tc>
          <w:tcPr>
            <w:tcW w:w="5220" w:type="dxa"/>
          </w:tcPr>
          <w:p w14:paraId="2D642E1D" w14:textId="40FAECBA" w:rsidR="00627FC2" w:rsidRDefault="00627FC2" w:rsidP="00627FC2">
            <w:r>
              <w:t>Does the vendor require workforce with administrator access to utilize a least-privileged account when administrator privileges are not needed?</w:t>
            </w:r>
          </w:p>
        </w:tc>
        <w:sdt>
          <w:sdtPr>
            <w:id w:val="-1586363109"/>
            <w:placeholder>
              <w:docPart w:val="6938959F78D3446B8C76DC19607C934C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749D3D7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709694883"/>
            <w:placeholder>
              <w:docPart w:val="AF65E44F6BCD44FB9A518B394CE1B15F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6650DFFB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14:paraId="28D552CD" w14:textId="77777777" w:rsidTr="009F3AC0">
        <w:tc>
          <w:tcPr>
            <w:tcW w:w="5220" w:type="dxa"/>
          </w:tcPr>
          <w:p w14:paraId="4A3FB4AB" w14:textId="24A88A7B" w:rsidR="00627FC2" w:rsidRDefault="008B482C" w:rsidP="00627FC2">
            <w:r>
              <w:t xml:space="preserve">Does the vendor have </w:t>
            </w:r>
            <w:r w:rsidR="00627FC2" w:rsidRPr="005C22C2">
              <w:t>data backup and recovery procedures in place?</w:t>
            </w:r>
          </w:p>
        </w:tc>
        <w:sdt>
          <w:sdtPr>
            <w:id w:val="1504698608"/>
            <w:placeholder>
              <w:docPart w:val="071B44F28A5242C69C35D66DB768CC27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0902D486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730621378"/>
            <w:placeholder>
              <w:docPart w:val="597830E6E92440E8B52FB72A686EA7CD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4C9FC855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14:paraId="4747FB92" w14:textId="77777777" w:rsidTr="009F3AC0">
        <w:tc>
          <w:tcPr>
            <w:tcW w:w="5220" w:type="dxa"/>
          </w:tcPr>
          <w:p w14:paraId="540FCFBD" w14:textId="4FD42360" w:rsidR="00627FC2" w:rsidRDefault="00627FC2" w:rsidP="00627FC2">
            <w:r w:rsidRPr="005C22C2">
              <w:t xml:space="preserve">Is the vendor compliant with applicable regulations </w:t>
            </w:r>
            <w:r w:rsidR="008B482C">
              <w:t>including</w:t>
            </w:r>
            <w:r w:rsidRPr="005C22C2">
              <w:t xml:space="preserve"> HIPAA, </w:t>
            </w:r>
            <w:r>
              <w:t>HITECH</w:t>
            </w:r>
            <w:r w:rsidRPr="005C22C2">
              <w:t>, and other state or national privacy laws?</w:t>
            </w:r>
          </w:p>
        </w:tc>
        <w:sdt>
          <w:sdtPr>
            <w:id w:val="-911622478"/>
            <w:placeholder>
              <w:docPart w:val="F7DA0C96B59E44B58F6B79044AA77496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DA17766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316158659"/>
            <w:placeholder>
              <w:docPart w:val="A9A00E7767A44F60807CA9CC8DFA48FA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366E79EB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14:paraId="69AEFA1F" w14:textId="77777777" w:rsidTr="009F3AC0">
        <w:tc>
          <w:tcPr>
            <w:tcW w:w="5220" w:type="dxa"/>
          </w:tcPr>
          <w:p w14:paraId="3CA024B8" w14:textId="77777777" w:rsidR="00627FC2" w:rsidRDefault="00627FC2" w:rsidP="00627FC2">
            <w:r w:rsidRPr="002638C8">
              <w:t>Does the vendor have a process in place for monitoring their security posture?</w:t>
            </w:r>
          </w:p>
        </w:tc>
        <w:sdt>
          <w:sdtPr>
            <w:id w:val="683100605"/>
            <w:placeholder>
              <w:docPart w:val="36BA7F9BDE3F46ACA6CCA73E18D495F4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66AD8853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741150682"/>
            <w:placeholder>
              <w:docPart w:val="F54301F6F95848BD9E552E6B099C3D12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2A53BE0E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14:paraId="047313BB" w14:textId="77777777" w:rsidTr="009F3AC0">
        <w:tc>
          <w:tcPr>
            <w:tcW w:w="5220" w:type="dxa"/>
          </w:tcPr>
          <w:p w14:paraId="786993B7" w14:textId="45E3345A" w:rsidR="00627FC2" w:rsidRDefault="008D042C" w:rsidP="00627FC2">
            <w:r w:rsidRPr="009E31A8">
              <w:t>Does the vendor</w:t>
            </w:r>
            <w:r w:rsidRPr="005C22C2">
              <w:t xml:space="preserve"> </w:t>
            </w:r>
            <w:r>
              <w:t xml:space="preserve">perform </w:t>
            </w:r>
            <w:r w:rsidR="00627FC2" w:rsidRPr="002638C8">
              <w:t>periodic audits to detect new security risks?</w:t>
            </w:r>
          </w:p>
        </w:tc>
        <w:sdt>
          <w:sdtPr>
            <w:id w:val="1680702907"/>
            <w:placeholder>
              <w:docPart w:val="C4FCA45A4B744B26BF9AF30C0B556AAC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0554CA78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035888811"/>
            <w:placeholder>
              <w:docPart w:val="CC062BC26634469DA2D251171D8009C6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20E82228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3BAA" w14:paraId="19A2CF38" w14:textId="77777777" w:rsidTr="00F335E1">
        <w:tc>
          <w:tcPr>
            <w:tcW w:w="5220" w:type="dxa"/>
          </w:tcPr>
          <w:p w14:paraId="2A393B51" w14:textId="1EFED310" w:rsidR="00263BAA" w:rsidRDefault="00263BAA" w:rsidP="00F335E1">
            <w:r w:rsidRPr="009E31A8">
              <w:t>Does the vendor</w:t>
            </w:r>
            <w:r w:rsidRPr="005C22C2">
              <w:t xml:space="preserve"> </w:t>
            </w:r>
            <w:r>
              <w:t xml:space="preserve">undergo independent compliance </w:t>
            </w:r>
            <w:r w:rsidRPr="005C22C2">
              <w:t>audits</w:t>
            </w:r>
            <w:r>
              <w:t xml:space="preserve"> at least annually</w:t>
            </w:r>
            <w:r w:rsidR="000B3A6F">
              <w:t xml:space="preserve"> (HITRUST, SOC, ISO, or similar)?</w:t>
            </w:r>
          </w:p>
        </w:tc>
        <w:sdt>
          <w:sdtPr>
            <w:id w:val="-662078465"/>
            <w:placeholder>
              <w:docPart w:val="F9B2039AC12C4782B6C36F9580691DC2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0A5545C" w14:textId="77777777" w:rsidR="00263BAA" w:rsidRDefault="00263BAA" w:rsidP="00F335E1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177775843"/>
            <w:placeholder>
              <w:docPart w:val="E3CE832086B041AB87FA18207CBC4CA5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11A247A2" w14:textId="77777777" w:rsidR="00263BAA" w:rsidRDefault="00263BAA" w:rsidP="00F335E1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14:paraId="663C0110" w14:textId="77777777" w:rsidTr="009F3AC0">
        <w:tc>
          <w:tcPr>
            <w:tcW w:w="5220" w:type="dxa"/>
          </w:tcPr>
          <w:p w14:paraId="6E6D6FAC" w14:textId="64CD7803" w:rsidR="00627FC2" w:rsidRDefault="008D042C" w:rsidP="00627FC2">
            <w:r w:rsidRPr="009E31A8">
              <w:t>Does the vendor</w:t>
            </w:r>
            <w:r w:rsidRPr="005C22C2">
              <w:t xml:space="preserve"> </w:t>
            </w:r>
            <w:r w:rsidR="000B3A6F">
              <w:t xml:space="preserve">provide evidence of </w:t>
            </w:r>
            <w:r>
              <w:t xml:space="preserve">independent compliance </w:t>
            </w:r>
            <w:r w:rsidR="00627FC2" w:rsidRPr="005C22C2">
              <w:t>audits</w:t>
            </w:r>
            <w:r w:rsidR="00263BAA">
              <w:t xml:space="preserve"> </w:t>
            </w:r>
            <w:r w:rsidR="000B3A6F">
              <w:t>upon request?</w:t>
            </w:r>
          </w:p>
        </w:tc>
        <w:sdt>
          <w:sdtPr>
            <w:id w:val="460766141"/>
            <w:placeholder>
              <w:docPart w:val="A6D23AFEA77F42E9A6B426BFB738E17F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7620DFF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181968809"/>
            <w:placeholder>
              <w:docPart w:val="DF70AC4063234C4493AC6B5697C47C67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07BFDADD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:rsidRPr="00350C01" w14:paraId="34B9F249" w14:textId="77777777" w:rsidTr="009F3AC0">
        <w:tc>
          <w:tcPr>
            <w:tcW w:w="10530" w:type="dxa"/>
            <w:gridSpan w:val="3"/>
            <w:shd w:val="clear" w:color="auto" w:fill="404934" w:themeFill="accent5" w:themeFillShade="BF"/>
          </w:tcPr>
          <w:p w14:paraId="3C2D664A" w14:textId="1733631A" w:rsidR="00627FC2" w:rsidRPr="00350C01" w:rsidRDefault="00627FC2" w:rsidP="00627FC2">
            <w:pPr>
              <w:rPr>
                <w:color w:val="F1F2EB" w:themeColor="background1"/>
              </w:rPr>
            </w:pPr>
            <w:r>
              <w:rPr>
                <w:color w:val="F1F2EB" w:themeColor="background1"/>
              </w:rPr>
              <w:t>Third-Party Vendor Risk</w:t>
            </w:r>
          </w:p>
        </w:tc>
      </w:tr>
      <w:tr w:rsidR="00627FC2" w14:paraId="792B132F" w14:textId="77777777" w:rsidTr="009F3AC0">
        <w:tc>
          <w:tcPr>
            <w:tcW w:w="5220" w:type="dxa"/>
          </w:tcPr>
          <w:p w14:paraId="3AA4F0E7" w14:textId="505975D5" w:rsidR="00627FC2" w:rsidRPr="00F85A6A" w:rsidRDefault="00627FC2" w:rsidP="00627FC2">
            <w:r w:rsidRPr="00F85A6A">
              <w:t>Does the vendor use third-party service providers, and if so, do they have security controls in place?</w:t>
            </w:r>
          </w:p>
        </w:tc>
        <w:sdt>
          <w:sdtPr>
            <w:id w:val="-1896263276"/>
            <w:placeholder>
              <w:docPart w:val="87AC9C98522D4F55BFBFAB9AAA1387D0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64BA995E" w14:textId="77777777" w:rsidR="00627FC2" w:rsidRPr="00F85A6A" w:rsidRDefault="00627FC2" w:rsidP="00627FC2">
                <w:r w:rsidRPr="00F85A6A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291444858"/>
            <w:placeholder>
              <w:docPart w:val="4FD836681963462AB77DB6B55B18DF7C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659AA7FA" w14:textId="77777777" w:rsidR="00627FC2" w:rsidRDefault="00627FC2" w:rsidP="00627FC2">
                <w:r w:rsidRPr="00F85A6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7FC2" w14:paraId="6639CD7A" w14:textId="77777777" w:rsidTr="009F3AC0">
        <w:tc>
          <w:tcPr>
            <w:tcW w:w="5220" w:type="dxa"/>
          </w:tcPr>
          <w:p w14:paraId="417E14C7" w14:textId="0B5129F5" w:rsidR="00627FC2" w:rsidRDefault="00F85A6A" w:rsidP="00627FC2">
            <w:r>
              <w:t>Does the vendor have a</w:t>
            </w:r>
            <w:r w:rsidR="00627FC2" w:rsidRPr="002638C8">
              <w:t xml:space="preserve"> process for assessing third-party vendor security risks?</w:t>
            </w:r>
          </w:p>
        </w:tc>
        <w:sdt>
          <w:sdtPr>
            <w:id w:val="2043940941"/>
            <w:placeholder>
              <w:docPart w:val="B3B6BCBE8E8F48EC964502F32EC02D00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1CEFF5AE" w14:textId="77777777" w:rsidR="00627FC2" w:rsidRDefault="00627FC2" w:rsidP="00627FC2">
                <w:r w:rsidRPr="001C2DB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210411949"/>
            <w:placeholder>
              <w:docPart w:val="43CA7C1274D24244B067695594A33764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3CB0D074" w14:textId="77777777" w:rsidR="00627FC2" w:rsidRDefault="00627FC2" w:rsidP="00627FC2">
                <w:r w:rsidRPr="001C2D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E1E1821" w14:textId="77777777" w:rsidR="00350C01" w:rsidRDefault="00350C01"/>
    <w:sectPr w:rsidR="00350C01" w:rsidSect="002B0C84">
      <w:footerReference w:type="default" r:id="rId12"/>
      <w:pgSz w:w="12240" w:h="15840"/>
      <w:pgMar w:top="1440" w:right="1440" w:bottom="1440" w:left="1440" w:header="720" w:footer="14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30999" w14:textId="77777777" w:rsidR="00556B3D" w:rsidRDefault="00556B3D" w:rsidP="007E4549">
      <w:pPr>
        <w:spacing w:after="0" w:line="240" w:lineRule="auto"/>
      </w:pPr>
      <w:r>
        <w:separator/>
      </w:r>
    </w:p>
  </w:endnote>
  <w:endnote w:type="continuationSeparator" w:id="0">
    <w:p w14:paraId="2A896953" w14:textId="77777777" w:rsidR="00556B3D" w:rsidRDefault="00556B3D" w:rsidP="007E45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苹方">
    <w:altName w:val="Microsoft YaHei"/>
    <w:charset w:val="86"/>
    <w:family w:val="auto"/>
    <w:pitch w:val="default"/>
    <w:sig w:usb0="00000000" w:usb1="0000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5105225"/>
      <w:docPartObj>
        <w:docPartGallery w:val="Page Numbers (Bottom of Page)"/>
        <w:docPartUnique/>
      </w:docPartObj>
    </w:sdtPr>
    <w:sdtEndPr>
      <w:rPr>
        <w:color w:val="888F5D" w:themeColor="background1" w:themeShade="7F"/>
        <w:spacing w:val="60"/>
      </w:rPr>
    </w:sdtEndPr>
    <w:sdtContent>
      <w:p w14:paraId="61DA3555" w14:textId="762A81CD" w:rsidR="00E42714" w:rsidRDefault="00265900">
        <w:pPr>
          <w:pStyle w:val="Footer"/>
          <w:pBdr>
            <w:top w:val="single" w:sz="4" w:space="1" w:color="D2D6BF" w:themeColor="background1" w:themeShade="D9"/>
          </w:pBdr>
          <w:jc w:val="right"/>
        </w:pPr>
        <w:r w:rsidRPr="00265900">
          <w:rPr>
            <w:noProof/>
            <w:sz w:val="16"/>
            <w:szCs w:val="16"/>
          </w:rPr>
          <w:drawing>
            <wp:anchor distT="0" distB="0" distL="114300" distR="114300" simplePos="0" relativeHeight="251663360" behindDoc="1" locked="0" layoutInCell="1" allowOverlap="1" wp14:anchorId="5C706FB5" wp14:editId="7457152C">
              <wp:simplePos x="0" y="0"/>
              <wp:positionH relativeFrom="column">
                <wp:posOffset>83820</wp:posOffset>
              </wp:positionH>
              <wp:positionV relativeFrom="paragraph">
                <wp:posOffset>164465</wp:posOffset>
              </wp:positionV>
              <wp:extent cx="228600" cy="228600"/>
              <wp:effectExtent l="0" t="0" r="0" b="0"/>
              <wp:wrapNone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8600" cy="2286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</w:p>
    </w:sdtContent>
  </w:sdt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0"/>
      <w:gridCol w:w="3235"/>
    </w:tblGrid>
    <w:tr w:rsidR="001B6FC0" w:rsidRPr="00265900" w14:paraId="4374B0B7" w14:textId="77777777" w:rsidTr="00265900">
      <w:trPr>
        <w:trHeight w:val="288"/>
      </w:trPr>
      <w:tc>
        <w:tcPr>
          <w:tcW w:w="450" w:type="dxa"/>
        </w:tcPr>
        <w:p w14:paraId="731F8386" w14:textId="1975F9BB" w:rsidR="001B6FC0" w:rsidRPr="00265900" w:rsidRDefault="00265900" w:rsidP="00832632">
          <w:pPr>
            <w:pStyle w:val="Footer"/>
            <w:rPr>
              <w:sz w:val="16"/>
              <w:szCs w:val="16"/>
            </w:rPr>
          </w:pPr>
          <w:r w:rsidRPr="00265900">
            <w:rPr>
              <w:noProof/>
              <w:sz w:val="16"/>
              <w:szCs w:val="16"/>
            </w:rPr>
            <w:drawing>
              <wp:anchor distT="0" distB="0" distL="114300" distR="114300" simplePos="0" relativeHeight="251662336" behindDoc="1" locked="0" layoutInCell="1" allowOverlap="1" wp14:anchorId="3C91373A" wp14:editId="62E5726E">
                <wp:simplePos x="0" y="0"/>
                <wp:positionH relativeFrom="column">
                  <wp:posOffset>-3175</wp:posOffset>
                </wp:positionH>
                <wp:positionV relativeFrom="paragraph">
                  <wp:posOffset>174625</wp:posOffset>
                </wp:positionV>
                <wp:extent cx="257175" cy="171450"/>
                <wp:effectExtent l="0" t="0" r="9525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7175" cy="1714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235" w:type="dxa"/>
        </w:tcPr>
        <w:p w14:paraId="1B05AAC3" w14:textId="25F768D4" w:rsidR="001B6FC0" w:rsidRPr="00265900" w:rsidRDefault="00AB7B52" w:rsidP="00832632">
          <w:pPr>
            <w:pStyle w:val="Footer"/>
            <w:rPr>
              <w:sz w:val="16"/>
              <w:szCs w:val="16"/>
            </w:rPr>
          </w:pPr>
          <w:r w:rsidRPr="00265900">
            <w:rPr>
              <w:sz w:val="16"/>
              <w:szCs w:val="16"/>
            </w:rPr>
            <w:t>4thSeasonConsulting.com</w:t>
          </w:r>
        </w:p>
      </w:tc>
    </w:tr>
    <w:tr w:rsidR="001B6FC0" w:rsidRPr="00265900" w14:paraId="31F0F1BF" w14:textId="77777777" w:rsidTr="00265900">
      <w:trPr>
        <w:trHeight w:val="288"/>
      </w:trPr>
      <w:tc>
        <w:tcPr>
          <w:tcW w:w="450" w:type="dxa"/>
        </w:tcPr>
        <w:p w14:paraId="6EAC26F5" w14:textId="283A6554" w:rsidR="001B6FC0" w:rsidRPr="00265900" w:rsidRDefault="00265900" w:rsidP="00832632">
          <w:pPr>
            <w:pStyle w:val="Footer"/>
            <w:rPr>
              <w:sz w:val="16"/>
              <w:szCs w:val="16"/>
            </w:rPr>
          </w:pPr>
          <w:r w:rsidRPr="00265900">
            <w:rPr>
              <w:noProof/>
              <w:sz w:val="16"/>
              <w:szCs w:val="16"/>
            </w:rPr>
            <w:drawing>
              <wp:anchor distT="0" distB="0" distL="114300" distR="114300" simplePos="0" relativeHeight="251664384" behindDoc="1" locked="0" layoutInCell="1" allowOverlap="1" wp14:anchorId="7ABA5994" wp14:editId="0BD8BD45">
                <wp:simplePos x="0" y="0"/>
                <wp:positionH relativeFrom="column">
                  <wp:posOffset>19685</wp:posOffset>
                </wp:positionH>
                <wp:positionV relativeFrom="paragraph">
                  <wp:posOffset>160655</wp:posOffset>
                </wp:positionV>
                <wp:extent cx="238125" cy="228600"/>
                <wp:effectExtent l="0" t="0" r="9525" b="0"/>
                <wp:wrapNone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8125" cy="228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235" w:type="dxa"/>
        </w:tcPr>
        <w:p w14:paraId="5D5F73F9" w14:textId="70F6E981" w:rsidR="001B6FC0" w:rsidRPr="00265900" w:rsidRDefault="00AB7B52" w:rsidP="00832632">
          <w:pPr>
            <w:pStyle w:val="Footer"/>
            <w:rPr>
              <w:sz w:val="16"/>
              <w:szCs w:val="16"/>
            </w:rPr>
          </w:pPr>
          <w:r w:rsidRPr="00265900">
            <w:rPr>
              <w:sz w:val="16"/>
              <w:szCs w:val="16"/>
            </w:rPr>
            <w:t>pkelly@4thSeasonConsulting.com</w:t>
          </w:r>
        </w:p>
      </w:tc>
    </w:tr>
    <w:tr w:rsidR="001B6FC0" w:rsidRPr="00265900" w14:paraId="11D3334E" w14:textId="77777777" w:rsidTr="00265900">
      <w:trPr>
        <w:trHeight w:val="288"/>
      </w:trPr>
      <w:tc>
        <w:tcPr>
          <w:tcW w:w="450" w:type="dxa"/>
        </w:tcPr>
        <w:p w14:paraId="03770182" w14:textId="5E0CB2F6" w:rsidR="001B6FC0" w:rsidRPr="00265900" w:rsidRDefault="001B6FC0" w:rsidP="00832632">
          <w:pPr>
            <w:pStyle w:val="Footer"/>
            <w:rPr>
              <w:sz w:val="16"/>
              <w:szCs w:val="16"/>
            </w:rPr>
          </w:pPr>
        </w:p>
      </w:tc>
      <w:tc>
        <w:tcPr>
          <w:tcW w:w="3235" w:type="dxa"/>
        </w:tcPr>
        <w:p w14:paraId="078198E5" w14:textId="54CD6BEC" w:rsidR="001B6FC0" w:rsidRPr="00265900" w:rsidRDefault="00AB7B52" w:rsidP="00832632">
          <w:pPr>
            <w:pStyle w:val="Footer"/>
            <w:rPr>
              <w:sz w:val="16"/>
              <w:szCs w:val="16"/>
            </w:rPr>
          </w:pPr>
          <w:r w:rsidRPr="00265900">
            <w:rPr>
              <w:sz w:val="16"/>
              <w:szCs w:val="16"/>
            </w:rPr>
            <w:t>214.289.1564</w:t>
          </w:r>
        </w:p>
      </w:tc>
    </w:tr>
  </w:tbl>
  <w:p w14:paraId="73C14256" w14:textId="0BEDBC2E" w:rsidR="00832632" w:rsidRPr="00832632" w:rsidRDefault="00832632" w:rsidP="008326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9035334"/>
      <w:docPartObj>
        <w:docPartGallery w:val="Page Numbers (Bottom of Page)"/>
        <w:docPartUnique/>
      </w:docPartObj>
    </w:sdtPr>
    <w:sdtEndPr>
      <w:rPr>
        <w:color w:val="888F5D" w:themeColor="background1" w:themeShade="7F"/>
        <w:spacing w:val="60"/>
      </w:rPr>
    </w:sdtEndPr>
    <w:sdtContent>
      <w:p w14:paraId="2FF96856" w14:textId="77777777" w:rsidR="002B0C84" w:rsidRDefault="002B0C84">
        <w:pPr>
          <w:pStyle w:val="Footer"/>
          <w:pBdr>
            <w:top w:val="single" w:sz="4" w:space="1" w:color="D2D6BF" w:themeColor="background1" w:themeShade="D9"/>
          </w:pBdr>
          <w:jc w:val="right"/>
        </w:pPr>
        <w:r w:rsidRPr="00265900">
          <w:rPr>
            <w:noProof/>
            <w:sz w:val="16"/>
            <w:szCs w:val="16"/>
          </w:rPr>
          <w:drawing>
            <wp:anchor distT="0" distB="0" distL="114300" distR="114300" simplePos="0" relativeHeight="251667456" behindDoc="1" locked="0" layoutInCell="1" allowOverlap="1" wp14:anchorId="292B4717" wp14:editId="7C530489">
              <wp:simplePos x="0" y="0"/>
              <wp:positionH relativeFrom="column">
                <wp:posOffset>83820</wp:posOffset>
              </wp:positionH>
              <wp:positionV relativeFrom="paragraph">
                <wp:posOffset>164465</wp:posOffset>
              </wp:positionV>
              <wp:extent cx="228600" cy="228600"/>
              <wp:effectExtent l="0" t="0" r="0" b="0"/>
              <wp:wrapNone/>
              <wp:docPr id="6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8600" cy="2286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88F5D" w:themeColor="background1" w:themeShade="7F"/>
            <w:spacing w:val="60"/>
          </w:rPr>
          <w:t>Page</w:t>
        </w:r>
      </w:p>
    </w:sdtContent>
  </w:sdt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0"/>
      <w:gridCol w:w="3235"/>
    </w:tblGrid>
    <w:tr w:rsidR="002B0C84" w:rsidRPr="00265900" w14:paraId="57B1525F" w14:textId="77777777" w:rsidTr="00265900">
      <w:trPr>
        <w:trHeight w:val="288"/>
      </w:trPr>
      <w:tc>
        <w:tcPr>
          <w:tcW w:w="450" w:type="dxa"/>
        </w:tcPr>
        <w:p w14:paraId="0E247C2B" w14:textId="77777777" w:rsidR="002B0C84" w:rsidRPr="00265900" w:rsidRDefault="002B0C84" w:rsidP="00832632">
          <w:pPr>
            <w:pStyle w:val="Footer"/>
            <w:rPr>
              <w:sz w:val="16"/>
              <w:szCs w:val="16"/>
            </w:rPr>
          </w:pPr>
          <w:r w:rsidRPr="00265900">
            <w:rPr>
              <w:noProof/>
              <w:sz w:val="16"/>
              <w:szCs w:val="16"/>
            </w:rPr>
            <w:drawing>
              <wp:anchor distT="0" distB="0" distL="114300" distR="114300" simplePos="0" relativeHeight="251666432" behindDoc="1" locked="0" layoutInCell="1" allowOverlap="1" wp14:anchorId="17E1EB0A" wp14:editId="5102AE6E">
                <wp:simplePos x="0" y="0"/>
                <wp:positionH relativeFrom="column">
                  <wp:posOffset>-3175</wp:posOffset>
                </wp:positionH>
                <wp:positionV relativeFrom="paragraph">
                  <wp:posOffset>174625</wp:posOffset>
                </wp:positionV>
                <wp:extent cx="257175" cy="171450"/>
                <wp:effectExtent l="0" t="0" r="9525" b="0"/>
                <wp:wrapNone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7175" cy="1714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235" w:type="dxa"/>
        </w:tcPr>
        <w:p w14:paraId="28BC37B1" w14:textId="77777777" w:rsidR="002B0C84" w:rsidRPr="00265900" w:rsidRDefault="002B0C84" w:rsidP="00832632">
          <w:pPr>
            <w:pStyle w:val="Footer"/>
            <w:rPr>
              <w:sz w:val="16"/>
              <w:szCs w:val="16"/>
            </w:rPr>
          </w:pPr>
          <w:r w:rsidRPr="00265900">
            <w:rPr>
              <w:sz w:val="16"/>
              <w:szCs w:val="16"/>
            </w:rPr>
            <w:t>4thSeasonConsulting.com</w:t>
          </w:r>
        </w:p>
      </w:tc>
    </w:tr>
    <w:tr w:rsidR="002B0C84" w:rsidRPr="00265900" w14:paraId="68A37B94" w14:textId="77777777" w:rsidTr="00265900">
      <w:trPr>
        <w:trHeight w:val="288"/>
      </w:trPr>
      <w:tc>
        <w:tcPr>
          <w:tcW w:w="450" w:type="dxa"/>
        </w:tcPr>
        <w:p w14:paraId="48B1F4E2" w14:textId="77777777" w:rsidR="002B0C84" w:rsidRPr="00265900" w:rsidRDefault="002B0C84" w:rsidP="00832632">
          <w:pPr>
            <w:pStyle w:val="Footer"/>
            <w:rPr>
              <w:sz w:val="16"/>
              <w:szCs w:val="16"/>
            </w:rPr>
          </w:pPr>
          <w:r w:rsidRPr="00265900">
            <w:rPr>
              <w:noProof/>
              <w:sz w:val="16"/>
              <w:szCs w:val="16"/>
            </w:rPr>
            <w:drawing>
              <wp:anchor distT="0" distB="0" distL="114300" distR="114300" simplePos="0" relativeHeight="251668480" behindDoc="1" locked="0" layoutInCell="1" allowOverlap="1" wp14:anchorId="6EEA9CF5" wp14:editId="39944B88">
                <wp:simplePos x="0" y="0"/>
                <wp:positionH relativeFrom="column">
                  <wp:posOffset>19685</wp:posOffset>
                </wp:positionH>
                <wp:positionV relativeFrom="paragraph">
                  <wp:posOffset>160655</wp:posOffset>
                </wp:positionV>
                <wp:extent cx="238125" cy="228600"/>
                <wp:effectExtent l="0" t="0" r="9525" b="0"/>
                <wp:wrapNone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8125" cy="228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235" w:type="dxa"/>
        </w:tcPr>
        <w:p w14:paraId="6E0C4AEE" w14:textId="77777777" w:rsidR="002B0C84" w:rsidRPr="00265900" w:rsidRDefault="002B0C84" w:rsidP="00832632">
          <w:pPr>
            <w:pStyle w:val="Footer"/>
            <w:rPr>
              <w:sz w:val="16"/>
              <w:szCs w:val="16"/>
            </w:rPr>
          </w:pPr>
          <w:r w:rsidRPr="00265900">
            <w:rPr>
              <w:sz w:val="16"/>
              <w:szCs w:val="16"/>
            </w:rPr>
            <w:t>pkelly@4thSeasonConsulting.com</w:t>
          </w:r>
        </w:p>
      </w:tc>
    </w:tr>
    <w:tr w:rsidR="002B0C84" w:rsidRPr="00265900" w14:paraId="0DB0C695" w14:textId="77777777" w:rsidTr="00265900">
      <w:trPr>
        <w:trHeight w:val="288"/>
      </w:trPr>
      <w:tc>
        <w:tcPr>
          <w:tcW w:w="450" w:type="dxa"/>
        </w:tcPr>
        <w:p w14:paraId="62C8C4FD" w14:textId="77777777" w:rsidR="002B0C84" w:rsidRPr="00265900" w:rsidRDefault="002B0C84" w:rsidP="00832632">
          <w:pPr>
            <w:pStyle w:val="Footer"/>
            <w:rPr>
              <w:sz w:val="16"/>
              <w:szCs w:val="16"/>
            </w:rPr>
          </w:pPr>
        </w:p>
      </w:tc>
      <w:tc>
        <w:tcPr>
          <w:tcW w:w="3235" w:type="dxa"/>
        </w:tcPr>
        <w:p w14:paraId="4B3A1126" w14:textId="77777777" w:rsidR="002B0C84" w:rsidRPr="00265900" w:rsidRDefault="002B0C84" w:rsidP="00832632">
          <w:pPr>
            <w:pStyle w:val="Footer"/>
            <w:rPr>
              <w:sz w:val="16"/>
              <w:szCs w:val="16"/>
            </w:rPr>
          </w:pPr>
          <w:r w:rsidRPr="00265900">
            <w:rPr>
              <w:sz w:val="16"/>
              <w:szCs w:val="16"/>
            </w:rPr>
            <w:t>214.289.1564</w:t>
          </w:r>
        </w:p>
      </w:tc>
    </w:tr>
  </w:tbl>
  <w:p w14:paraId="51BF0B8F" w14:textId="77777777" w:rsidR="002B0C84" w:rsidRPr="00832632" w:rsidRDefault="002B0C84" w:rsidP="008326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39FA3" w14:textId="77777777" w:rsidR="00556B3D" w:rsidRDefault="00556B3D" w:rsidP="007E4549">
      <w:pPr>
        <w:spacing w:after="0" w:line="240" w:lineRule="auto"/>
      </w:pPr>
      <w:r>
        <w:separator/>
      </w:r>
    </w:p>
  </w:footnote>
  <w:footnote w:type="continuationSeparator" w:id="0">
    <w:p w14:paraId="5E9F19B0" w14:textId="77777777" w:rsidR="00556B3D" w:rsidRDefault="00556B3D" w:rsidP="007E45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4C578" w14:textId="35E5558F" w:rsidR="007E4549" w:rsidRDefault="007E4549">
    <w:pPr>
      <w:pStyle w:val="Header"/>
    </w:pPr>
    <w:r>
      <w:rPr>
        <w:rFonts w:ascii="苹方" w:eastAsia="苹方" w:hAnsi="苹方" w:cs="苹方" w:hint="eastAsia"/>
        <w:noProof/>
        <w:sz w:val="21"/>
        <w:szCs w:val="21"/>
      </w:rPr>
      <w:drawing>
        <wp:anchor distT="0" distB="0" distL="114300" distR="114300" simplePos="0" relativeHeight="251661312" behindDoc="0" locked="0" layoutInCell="1" allowOverlap="1" wp14:anchorId="2097A429" wp14:editId="07C4FE65">
          <wp:simplePos x="0" y="0"/>
          <wp:positionH relativeFrom="column">
            <wp:posOffset>5173980</wp:posOffset>
          </wp:positionH>
          <wp:positionV relativeFrom="paragraph">
            <wp:posOffset>-271780</wp:posOffset>
          </wp:positionV>
          <wp:extent cx="1516380" cy="818133"/>
          <wp:effectExtent l="0" t="0" r="7620" b="1270"/>
          <wp:wrapNone/>
          <wp:docPr id="2" name="Picture 2" descr="Graphical user interface, text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text, applicati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6380" cy="8181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苹方" w:eastAsia="苹方" w:hAnsi="苹方" w:cs="苹方" w:hint="eastAsia"/>
        <w:noProof/>
        <w:sz w:val="21"/>
        <w:szCs w:val="21"/>
      </w:rPr>
      <w:drawing>
        <wp:anchor distT="0" distB="0" distL="114300" distR="114300" simplePos="0" relativeHeight="251659264" behindDoc="1" locked="0" layoutInCell="1" allowOverlap="1" wp14:anchorId="46D35C8C" wp14:editId="6FEE29DD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377190" cy="12136120"/>
          <wp:effectExtent l="0" t="0" r="3810" b="0"/>
          <wp:wrapTight wrapText="bothSides">
            <wp:wrapPolygon edited="0">
              <wp:start x="0" y="0"/>
              <wp:lineTo x="0" y="21564"/>
              <wp:lineTo x="20727" y="21564"/>
              <wp:lineTo x="20727" y="0"/>
              <wp:lineTo x="0" y="0"/>
            </wp:wrapPolygon>
          </wp:wrapTight>
          <wp:docPr id="3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7190" cy="12136120"/>
                  </a:xfrm>
                  <a:prstGeom prst="rect">
                    <a:avLst/>
                  </a:prstGeom>
                  <a:solidFill>
                    <a:schemeClr val="accent1"/>
                  </a:solidFill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685D27D0" w14:textId="41ECD648" w:rsidR="007E4549" w:rsidRDefault="007E4549">
    <w:pPr>
      <w:pStyle w:val="Header"/>
    </w:pPr>
  </w:p>
  <w:p w14:paraId="5780DAA4" w14:textId="77777777" w:rsidR="007E4549" w:rsidRDefault="007E4549">
    <w:pPr>
      <w:pStyle w:val="Header"/>
    </w:pPr>
  </w:p>
  <w:p w14:paraId="1945F44D" w14:textId="1AE802A5" w:rsidR="007E4549" w:rsidRDefault="007E4549">
    <w:pPr>
      <w:pStyle w:val="Header"/>
    </w:pPr>
  </w:p>
  <w:p w14:paraId="3F33CEEE" w14:textId="77777777" w:rsidR="00B94EDF" w:rsidRDefault="00B94EDF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MjU2Mba0MDA1MTdU0lEKTi0uzszPAykwqgUAgEqq6ywAAAA="/>
  </w:docVars>
  <w:rsids>
    <w:rsidRoot w:val="007E4549"/>
    <w:rsid w:val="00061ACB"/>
    <w:rsid w:val="000B3A6F"/>
    <w:rsid w:val="00104C68"/>
    <w:rsid w:val="001B6FC0"/>
    <w:rsid w:val="001E2327"/>
    <w:rsid w:val="001F229D"/>
    <w:rsid w:val="00234070"/>
    <w:rsid w:val="00243360"/>
    <w:rsid w:val="002638C8"/>
    <w:rsid w:val="00263BAA"/>
    <w:rsid w:val="00265900"/>
    <w:rsid w:val="00274928"/>
    <w:rsid w:val="002B0C84"/>
    <w:rsid w:val="002D2B4E"/>
    <w:rsid w:val="00350C01"/>
    <w:rsid w:val="003B6AAA"/>
    <w:rsid w:val="004247C3"/>
    <w:rsid w:val="00430737"/>
    <w:rsid w:val="004444A9"/>
    <w:rsid w:val="00492015"/>
    <w:rsid w:val="00497310"/>
    <w:rsid w:val="004D0B83"/>
    <w:rsid w:val="004D1919"/>
    <w:rsid w:val="00556B3D"/>
    <w:rsid w:val="005A5BF4"/>
    <w:rsid w:val="005C22C2"/>
    <w:rsid w:val="005C74D5"/>
    <w:rsid w:val="00627FC2"/>
    <w:rsid w:val="00642273"/>
    <w:rsid w:val="006D6D48"/>
    <w:rsid w:val="006E24AA"/>
    <w:rsid w:val="006E7949"/>
    <w:rsid w:val="007027D2"/>
    <w:rsid w:val="007660B8"/>
    <w:rsid w:val="00773D94"/>
    <w:rsid w:val="007827A9"/>
    <w:rsid w:val="007E4549"/>
    <w:rsid w:val="0081380A"/>
    <w:rsid w:val="00832632"/>
    <w:rsid w:val="00840477"/>
    <w:rsid w:val="008572CF"/>
    <w:rsid w:val="00892D36"/>
    <w:rsid w:val="008A73AE"/>
    <w:rsid w:val="008B482C"/>
    <w:rsid w:val="008C65DC"/>
    <w:rsid w:val="008D042C"/>
    <w:rsid w:val="008F30D4"/>
    <w:rsid w:val="00911A0F"/>
    <w:rsid w:val="009151F4"/>
    <w:rsid w:val="009E31A8"/>
    <w:rsid w:val="009F48B6"/>
    <w:rsid w:val="00AB7B52"/>
    <w:rsid w:val="00AE3AE9"/>
    <w:rsid w:val="00AF32A2"/>
    <w:rsid w:val="00B16216"/>
    <w:rsid w:val="00B249B7"/>
    <w:rsid w:val="00B34CD7"/>
    <w:rsid w:val="00B4206C"/>
    <w:rsid w:val="00B56BC7"/>
    <w:rsid w:val="00B82382"/>
    <w:rsid w:val="00B92FE4"/>
    <w:rsid w:val="00B94EDF"/>
    <w:rsid w:val="00BE750A"/>
    <w:rsid w:val="00C24B0C"/>
    <w:rsid w:val="00C259E1"/>
    <w:rsid w:val="00C875AD"/>
    <w:rsid w:val="00D44D2C"/>
    <w:rsid w:val="00D51A9F"/>
    <w:rsid w:val="00D748F8"/>
    <w:rsid w:val="00D75DAF"/>
    <w:rsid w:val="00E33552"/>
    <w:rsid w:val="00E4236C"/>
    <w:rsid w:val="00E42714"/>
    <w:rsid w:val="00E67C64"/>
    <w:rsid w:val="00E83282"/>
    <w:rsid w:val="00EC0E2A"/>
    <w:rsid w:val="00EE4983"/>
    <w:rsid w:val="00F05478"/>
    <w:rsid w:val="00F71966"/>
    <w:rsid w:val="00F84CC1"/>
    <w:rsid w:val="00F85A6A"/>
    <w:rsid w:val="00F97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AC2E16"/>
  <w15:chartTrackingRefBased/>
  <w15:docId w15:val="{2DD636BB-F5E2-41B7-AA7E-57454D8CD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62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6E9D6F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45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4549"/>
  </w:style>
  <w:style w:type="paragraph" w:styleId="Footer">
    <w:name w:val="footer"/>
    <w:basedOn w:val="Normal"/>
    <w:link w:val="FooterChar"/>
    <w:uiPriority w:val="99"/>
    <w:unhideWhenUsed/>
    <w:rsid w:val="007E45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4549"/>
  </w:style>
  <w:style w:type="character" w:styleId="Hyperlink">
    <w:name w:val="Hyperlink"/>
    <w:basedOn w:val="DefaultParagraphFont"/>
    <w:uiPriority w:val="99"/>
    <w:unhideWhenUsed/>
    <w:rsid w:val="00832632"/>
    <w:rPr>
      <w:color w:val="D8DAD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263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326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50C01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B16216"/>
    <w:rPr>
      <w:rFonts w:asciiTheme="majorHAnsi" w:eastAsiaTheme="majorEastAsia" w:hAnsiTheme="majorHAnsi" w:cstheme="majorBidi"/>
      <w:color w:val="6E9D6F" w:themeColor="accent1" w:themeShade="BF"/>
      <w:sz w:val="26"/>
      <w:szCs w:val="26"/>
    </w:rPr>
  </w:style>
  <w:style w:type="character" w:customStyle="1" w:styleId="VendorName">
    <w:name w:val="VendorName"/>
    <w:basedOn w:val="DefaultParagraphFont"/>
    <w:uiPriority w:val="1"/>
    <w:rsid w:val="00B16216"/>
    <w:rPr>
      <w:rFonts w:asciiTheme="minorHAnsi" w:hAnsiTheme="minorHAnsi"/>
      <w:sz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034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17E83F-F896-42C0-ABCD-AD24D35C186F}"/>
      </w:docPartPr>
      <w:docPartBody>
        <w:p w:rsidR="000D69E8" w:rsidRDefault="00784325"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C50B26B0794AAAB79D3D7BBE3112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41F64-979D-4770-B353-FCD7EBB560FC}"/>
      </w:docPartPr>
      <w:docPartBody>
        <w:p w:rsidR="000D69E8" w:rsidRDefault="00784325" w:rsidP="00784325">
          <w:pPr>
            <w:pStyle w:val="A3C50B26B0794AAAB79D3D7BBE31121D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7D20456DE26544B3883754D05B270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75645-8004-464F-B6BD-29D1D8EE0DA8}"/>
      </w:docPartPr>
      <w:docPartBody>
        <w:p w:rsidR="000D69E8" w:rsidRDefault="00784325" w:rsidP="00784325">
          <w:pPr>
            <w:pStyle w:val="7D20456DE26544B3883754D05B2703A4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769FE13DA4D74BAD407DA6E6AA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A462D-541C-4165-B0C1-22FC80662528}"/>
      </w:docPartPr>
      <w:docPartBody>
        <w:p w:rsidR="000D69E8" w:rsidRDefault="00784325" w:rsidP="00784325">
          <w:pPr>
            <w:pStyle w:val="E65769FE13DA4D74BAD407DA6E6AAC2F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C555D3D56E5F4CF084DFBB759A41DE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326C1-EE08-490F-98C7-B018E1F07767}"/>
      </w:docPartPr>
      <w:docPartBody>
        <w:p w:rsidR="000D69E8" w:rsidRDefault="00784325" w:rsidP="00784325">
          <w:pPr>
            <w:pStyle w:val="C555D3D56E5F4CF084DFBB759A41DE8F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09BF173A0446AFBED4B7C67539DB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5E213-4B21-40A7-A356-557086B5A537}"/>
      </w:docPartPr>
      <w:docPartBody>
        <w:p w:rsidR="000D69E8" w:rsidRDefault="00784325" w:rsidP="00784325">
          <w:pPr>
            <w:pStyle w:val="A709BF173A0446AFBED4B7C67539DB82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9759EE411867400582F2A82F0B445B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63B16-57F3-4CDE-8FCA-9426D0BC0E0F}"/>
      </w:docPartPr>
      <w:docPartBody>
        <w:p w:rsidR="000D69E8" w:rsidRDefault="00784325" w:rsidP="00784325">
          <w:pPr>
            <w:pStyle w:val="9759EE411867400582F2A82F0B445B3D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E1CD4F132143299E692D8A1F5CE8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D0662-8C12-496E-9F5E-7855468770A1}"/>
      </w:docPartPr>
      <w:docPartBody>
        <w:p w:rsidR="000D69E8" w:rsidRDefault="00784325" w:rsidP="00784325">
          <w:pPr>
            <w:pStyle w:val="84E1CD4F132143299E692D8A1F5CE8AC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1CD03DFDBD5B4BE88157A390246D2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617F4E-23F5-48B3-A821-08E33F707A17}"/>
      </w:docPartPr>
      <w:docPartBody>
        <w:p w:rsidR="000D69E8" w:rsidRDefault="00784325" w:rsidP="00784325">
          <w:pPr>
            <w:pStyle w:val="1CD03DFDBD5B4BE88157A390246D286B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E9A3FF8ABC4E518E96E46DA3ED9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C2ACD-0C33-4167-B3BA-5D6D0819AFDC}"/>
      </w:docPartPr>
      <w:docPartBody>
        <w:p w:rsidR="000D69E8" w:rsidRDefault="00784325" w:rsidP="00784325">
          <w:pPr>
            <w:pStyle w:val="30E9A3FF8ABC4E518E96E46DA3ED9C08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33D294877B7B475E8A53E2EA60D47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C776C-C6F7-4DD0-BDEF-37F726A74537}"/>
      </w:docPartPr>
      <w:docPartBody>
        <w:p w:rsidR="000D69E8" w:rsidRDefault="00784325" w:rsidP="00784325">
          <w:pPr>
            <w:pStyle w:val="33D294877B7B475E8A53E2EA60D47509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A704F5F0344F4FB3C699B51F98E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87F65-3286-4DAA-AC7A-A9599AA7C423}"/>
      </w:docPartPr>
      <w:docPartBody>
        <w:p w:rsidR="000D69E8" w:rsidRDefault="00784325" w:rsidP="00784325">
          <w:pPr>
            <w:pStyle w:val="E1A704F5F0344F4FB3C699B51F98E489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F660612407384414B08F6E981D338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51938-A13D-4D0B-94E0-0484D5F31377}"/>
      </w:docPartPr>
      <w:docPartBody>
        <w:p w:rsidR="000D69E8" w:rsidRDefault="00784325" w:rsidP="00784325">
          <w:pPr>
            <w:pStyle w:val="F660612407384414B08F6E981D3385CC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757355F1B14C63AB2DFCD1D06096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50E71-00ED-4E3C-9BA4-91A811A6398C}"/>
      </w:docPartPr>
      <w:docPartBody>
        <w:p w:rsidR="000D69E8" w:rsidRDefault="00784325" w:rsidP="00784325">
          <w:pPr>
            <w:pStyle w:val="02757355F1B14C63AB2DFCD1D0609641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BA940BF10E0848F59A13B04D3675A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73CC2-0960-4D77-BF10-A7DBC921BB1A}"/>
      </w:docPartPr>
      <w:docPartBody>
        <w:p w:rsidR="000D69E8" w:rsidRDefault="00784325" w:rsidP="00784325">
          <w:pPr>
            <w:pStyle w:val="BA940BF10E0848F59A13B04D3675AFA1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CD57F8C5084A05A9180BECB74C8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00B13-F047-4D7F-AB7D-3B62B5283B09}"/>
      </w:docPartPr>
      <w:docPartBody>
        <w:p w:rsidR="000D69E8" w:rsidRDefault="00784325" w:rsidP="00784325">
          <w:pPr>
            <w:pStyle w:val="83CD57F8C5084A05A9180BECB74C84B7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A4C113D148B6478C9BE4DE1C0C8ABB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B85F1-5135-435B-BBD8-9C38734B8DF6}"/>
      </w:docPartPr>
      <w:docPartBody>
        <w:p w:rsidR="000D69E8" w:rsidRDefault="00784325" w:rsidP="00784325">
          <w:pPr>
            <w:pStyle w:val="A4C113D148B6478C9BE4DE1C0C8ABB0C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CD730167D6432E9AEA1A897972B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7C581-758B-4DD8-84C2-893B298357AC}"/>
      </w:docPartPr>
      <w:docPartBody>
        <w:p w:rsidR="000D69E8" w:rsidRDefault="00784325" w:rsidP="00784325">
          <w:pPr>
            <w:pStyle w:val="C0CD730167D6432E9AEA1A897972BD93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BACB3F7B2B7B4CD8AC3838E17F5EC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1B963-D656-4F12-B6D5-C25634036176}"/>
      </w:docPartPr>
      <w:docPartBody>
        <w:p w:rsidR="000D69E8" w:rsidRDefault="00784325" w:rsidP="00784325">
          <w:pPr>
            <w:pStyle w:val="BACB3F7B2B7B4CD8AC3838E17F5ECB5C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6E5E6FE3C545B5A40CA2AC04DB42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AD583-EEE4-4D5D-9E39-2CB15E642E6D}"/>
      </w:docPartPr>
      <w:docPartBody>
        <w:p w:rsidR="000D69E8" w:rsidRDefault="00784325" w:rsidP="00784325">
          <w:pPr>
            <w:pStyle w:val="196E5E6FE3C545B5A40CA2AC04DB42E1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FB65D7533ED647609AC9F894ED497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D646A2-6642-49A4-9EA2-6232E40615E7}"/>
      </w:docPartPr>
      <w:docPartBody>
        <w:p w:rsidR="000D69E8" w:rsidRDefault="00784325" w:rsidP="00784325">
          <w:pPr>
            <w:pStyle w:val="FB65D7533ED647609AC9F894ED497A9E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C2C6DBA6B948C68B9D694B0E1B2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6B1B0-1308-4585-8EA9-D4207EAEE3BF}"/>
      </w:docPartPr>
      <w:docPartBody>
        <w:p w:rsidR="000D69E8" w:rsidRDefault="00784325" w:rsidP="00784325">
          <w:pPr>
            <w:pStyle w:val="00C2C6DBA6B948C68B9D694B0E1B2BF8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D727D8FEC59440EBB0D14C7FB9C9B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771FCD-CE50-4C6C-AF65-90890D62211D}"/>
      </w:docPartPr>
      <w:docPartBody>
        <w:p w:rsidR="000D69E8" w:rsidRDefault="00784325" w:rsidP="00784325">
          <w:pPr>
            <w:pStyle w:val="D727D8FEC59440EBB0D14C7FB9C9BE10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6A5F3877114934A866C0979A9420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442323-13E9-410D-BAFF-6D8718578883}"/>
      </w:docPartPr>
      <w:docPartBody>
        <w:p w:rsidR="000D69E8" w:rsidRDefault="00784325" w:rsidP="00784325">
          <w:pPr>
            <w:pStyle w:val="F96A5F3877114934A866C0979A94207B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F4073BA66E1D4FD293417887B1327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95650-9043-45DB-BB29-7103641EA9C5}"/>
      </w:docPartPr>
      <w:docPartBody>
        <w:p w:rsidR="000D69E8" w:rsidRDefault="00784325" w:rsidP="00784325">
          <w:pPr>
            <w:pStyle w:val="F4073BA66E1D4FD293417887B1327D78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4F8E643A8C46819BB6F47281BC5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CA75D-F467-445A-B053-18AA9B97AF72}"/>
      </w:docPartPr>
      <w:docPartBody>
        <w:p w:rsidR="000D69E8" w:rsidRDefault="00784325" w:rsidP="00784325">
          <w:pPr>
            <w:pStyle w:val="B54F8E643A8C46819BB6F47281BC57FE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DD87CA152F5D464C96DB9C150CF30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DCAC0-0B62-42D2-855A-8601E30FCA0C}"/>
      </w:docPartPr>
      <w:docPartBody>
        <w:p w:rsidR="000D69E8" w:rsidRDefault="00784325" w:rsidP="00784325">
          <w:pPr>
            <w:pStyle w:val="DD87CA152F5D464C96DB9C150CF3034D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329B3977BB4757B09900DCE6159F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D0684-3D91-46A7-94BC-04235724CE7A}"/>
      </w:docPartPr>
      <w:docPartBody>
        <w:p w:rsidR="000D69E8" w:rsidRDefault="00784325" w:rsidP="00784325">
          <w:pPr>
            <w:pStyle w:val="42329B3977BB4757B09900DCE6159F95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B1704D0E12B34CB58FFAE8D4B433F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1064FC-47E2-45D0-AFB9-59B786837A25}"/>
      </w:docPartPr>
      <w:docPartBody>
        <w:p w:rsidR="000D69E8" w:rsidRDefault="00784325" w:rsidP="00784325">
          <w:pPr>
            <w:pStyle w:val="B1704D0E12B34CB58FFAE8D4B433FCBD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CB273233BC4846966D9408C79AF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B7963-664E-49E7-B5C3-65FD0C9FEA0A}"/>
      </w:docPartPr>
      <w:docPartBody>
        <w:p w:rsidR="000D69E8" w:rsidRDefault="00784325" w:rsidP="00784325">
          <w:pPr>
            <w:pStyle w:val="0ECB273233BC4846966D9408C79AF35F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26F2E53A0E9046A783E8C09A10F92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13CE3-661A-427F-B89D-0118711BFB7A}"/>
      </w:docPartPr>
      <w:docPartBody>
        <w:p w:rsidR="000D69E8" w:rsidRDefault="00784325" w:rsidP="00784325">
          <w:pPr>
            <w:pStyle w:val="26F2E53A0E9046A783E8C09A10F92558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02904C0F5048E284B21498E1619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21E90-EC8D-4DF1-90D4-287AECF05746}"/>
      </w:docPartPr>
      <w:docPartBody>
        <w:p w:rsidR="000D69E8" w:rsidRDefault="00784325" w:rsidP="00784325">
          <w:pPr>
            <w:pStyle w:val="E502904C0F5048E284B21498E1619736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E30A03D9C1984748824F5B603F4E6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D0D9C-B8A0-4EB5-898F-E46A85A4D0BC}"/>
      </w:docPartPr>
      <w:docPartBody>
        <w:p w:rsidR="000D69E8" w:rsidRDefault="00784325" w:rsidP="00784325">
          <w:pPr>
            <w:pStyle w:val="E30A03D9C1984748824F5B603F4E6B47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42A84C838D433E806FE13960B9B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30B68-DCFC-41BE-AC2E-33E4C2EC7067}"/>
      </w:docPartPr>
      <w:docPartBody>
        <w:p w:rsidR="000D69E8" w:rsidRDefault="00784325" w:rsidP="00784325">
          <w:pPr>
            <w:pStyle w:val="3242A84C838D433E806FE13960B9B957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655371A10CB540F3BC02B0878B7CA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541051-8FF4-4F65-AA1B-22AB38739D6A}"/>
      </w:docPartPr>
      <w:docPartBody>
        <w:p w:rsidR="000D69E8" w:rsidRDefault="00784325" w:rsidP="00784325">
          <w:pPr>
            <w:pStyle w:val="655371A10CB540F3BC02B0878B7CA525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B44DDC2BA54EA5B0877A07BC6CF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85B4D-D1D4-4C1E-8A69-C2531C430956}"/>
      </w:docPartPr>
      <w:docPartBody>
        <w:p w:rsidR="000D69E8" w:rsidRDefault="00784325" w:rsidP="00784325">
          <w:pPr>
            <w:pStyle w:val="B5B44DDC2BA54EA5B0877A07BC6CF3F5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0564CCFD9208455AA285F9799E36D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4E2D2-45E2-424F-9F8E-FE8F5453B1C5}"/>
      </w:docPartPr>
      <w:docPartBody>
        <w:p w:rsidR="000D69E8" w:rsidRDefault="00784325" w:rsidP="00784325">
          <w:pPr>
            <w:pStyle w:val="0564CCFD9208455AA285F9799E36D311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3B4BB5C6E545B5979C113643CD9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3AAE2-579F-4A1D-BCCB-7D2DDC082D49}"/>
      </w:docPartPr>
      <w:docPartBody>
        <w:p w:rsidR="000D69E8" w:rsidRDefault="00784325" w:rsidP="00784325">
          <w:pPr>
            <w:pStyle w:val="943B4BB5C6E545B5979C113643CD9761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11440C49DB7B4612B050D7FC3B1256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44B2A-2BC0-401C-BC76-5584D8E12535}"/>
      </w:docPartPr>
      <w:docPartBody>
        <w:p w:rsidR="000D69E8" w:rsidRDefault="00784325" w:rsidP="00784325">
          <w:pPr>
            <w:pStyle w:val="11440C49DB7B4612B050D7FC3B1256E2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2AC9E8417A4472AECAE1BFA23C2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43277-E8C9-43E0-924B-CA32D7F7BF30}"/>
      </w:docPartPr>
      <w:docPartBody>
        <w:p w:rsidR="000D69E8" w:rsidRDefault="00784325" w:rsidP="00784325">
          <w:pPr>
            <w:pStyle w:val="792AC9E8417A4472AECAE1BFA23C2B47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D9682FBD49E04449BC94BBB3F25EE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4BCCA-72A5-4EC0-AC04-A9CA547782BB}"/>
      </w:docPartPr>
      <w:docPartBody>
        <w:p w:rsidR="000D69E8" w:rsidRDefault="00784325" w:rsidP="00784325">
          <w:pPr>
            <w:pStyle w:val="D9682FBD49E04449BC94BBB3F25EE51D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928B7A15CB4180ADDCB209572E9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D8560-4C92-406D-B210-05DEAEBB42C6}"/>
      </w:docPartPr>
      <w:docPartBody>
        <w:p w:rsidR="000D69E8" w:rsidRDefault="00784325" w:rsidP="00784325">
          <w:pPr>
            <w:pStyle w:val="D4928B7A15CB4180ADDCB209572E9943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64ADEAB833324DBA97A5881080535D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7E42A-7DB4-45E0-989F-560B989335B4}"/>
      </w:docPartPr>
      <w:docPartBody>
        <w:p w:rsidR="000D69E8" w:rsidRDefault="00784325" w:rsidP="00784325">
          <w:pPr>
            <w:pStyle w:val="64ADEAB833324DBA97A5881080535DF4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F40C681CBB4C6D971E7736287C7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A1684-4DAA-45F6-9BA8-F3B7F069A5DA}"/>
      </w:docPartPr>
      <w:docPartBody>
        <w:p w:rsidR="000D69E8" w:rsidRDefault="00784325" w:rsidP="00784325">
          <w:pPr>
            <w:pStyle w:val="CCF40C681CBB4C6D971E7736287C7A06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F2E1735CAAF8488D951D08EF83458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D09D9-D75C-4721-B62A-853C99EB73E5}"/>
      </w:docPartPr>
      <w:docPartBody>
        <w:p w:rsidR="000D69E8" w:rsidRDefault="00784325" w:rsidP="00784325">
          <w:pPr>
            <w:pStyle w:val="F2E1735CAAF8488D951D08EF8345811C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11F14935A449DEABC59AB3AA2C5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8C0A4-F7FF-4849-B5D4-95549E107C4E}"/>
      </w:docPartPr>
      <w:docPartBody>
        <w:p w:rsidR="000D69E8" w:rsidRDefault="00784325" w:rsidP="00784325">
          <w:pPr>
            <w:pStyle w:val="2911F14935A449DEABC59AB3AA2C5902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BBDE789FB3B8493E853FD60340205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14C9F-703B-4D27-8FDF-8EA557705979}"/>
      </w:docPartPr>
      <w:docPartBody>
        <w:p w:rsidR="000D69E8" w:rsidRDefault="00784325" w:rsidP="00784325">
          <w:pPr>
            <w:pStyle w:val="BBDE789FB3B8493E853FD6034020540A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7BB353A4934C7C892C8C7D1A5B4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A2217-4881-4571-8B56-1E3ED8F92B2A}"/>
      </w:docPartPr>
      <w:docPartBody>
        <w:p w:rsidR="000D69E8" w:rsidRDefault="00784325" w:rsidP="00784325">
          <w:pPr>
            <w:pStyle w:val="047BB353A4934C7C892C8C7D1A5B4E1A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59FB00C7C6E54D80BB1AF6CFC8FA9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705B6-2F46-4AF2-A597-D01C4E245CE5}"/>
      </w:docPartPr>
      <w:docPartBody>
        <w:p w:rsidR="000D69E8" w:rsidRDefault="00784325" w:rsidP="00784325">
          <w:pPr>
            <w:pStyle w:val="59FB00C7C6E54D80BB1AF6CFC8FA96BD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817D02B03F44ACA0BC95B59F6DA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75BD2-0B6C-45FE-B996-F1AE3DF42499}"/>
      </w:docPartPr>
      <w:docPartBody>
        <w:p w:rsidR="000D69E8" w:rsidRDefault="00784325" w:rsidP="00784325">
          <w:pPr>
            <w:pStyle w:val="DD817D02B03F44ACA0BC95B59F6DAF71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695AB9EA3BBD40F6B929E259BF5E0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40ACE3-2FFC-4D59-8413-C1D939021330}"/>
      </w:docPartPr>
      <w:docPartBody>
        <w:p w:rsidR="000D69E8" w:rsidRDefault="00784325" w:rsidP="00784325">
          <w:pPr>
            <w:pStyle w:val="695AB9EA3BBD40F6B929E259BF5E01A3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6F3AAEF2E24D5DB50C4F55EEDDC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5B78D-493F-4C1C-B279-71CE1A657426}"/>
      </w:docPartPr>
      <w:docPartBody>
        <w:p w:rsidR="000D69E8" w:rsidRDefault="00784325" w:rsidP="00784325">
          <w:pPr>
            <w:pStyle w:val="376F3AAEF2E24D5DB50C4F55EEDDC61B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7B6BD09B4DD84522A7EF91BC84AD4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BAF3C-D315-4EC4-96A0-F725E319F662}"/>
      </w:docPartPr>
      <w:docPartBody>
        <w:p w:rsidR="000D69E8" w:rsidRDefault="00784325" w:rsidP="00784325">
          <w:pPr>
            <w:pStyle w:val="7B6BD09B4DD84522A7EF91BC84AD404A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2D2AC3CDAC447AAD491896331F6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D6E27-4790-4CA0-B90D-D2306BA2B140}"/>
      </w:docPartPr>
      <w:docPartBody>
        <w:p w:rsidR="000D69E8" w:rsidRDefault="00784325" w:rsidP="00784325">
          <w:pPr>
            <w:pStyle w:val="352D2AC3CDAC447AAD491896331F6608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29A63D02CF284A06914FBB9631BB8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84FEC-06E0-48CA-ABD4-34750AB8B0A9}"/>
      </w:docPartPr>
      <w:docPartBody>
        <w:p w:rsidR="000D69E8" w:rsidRDefault="00784325" w:rsidP="00784325">
          <w:pPr>
            <w:pStyle w:val="29A63D02CF284A06914FBB9631BB893E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7821289E5544459C71E9EF5BED93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B4F650-E246-4295-81E1-B447FE07F53C}"/>
      </w:docPartPr>
      <w:docPartBody>
        <w:p w:rsidR="000D69E8" w:rsidRDefault="00784325" w:rsidP="00784325">
          <w:pPr>
            <w:pStyle w:val="EA7821289E5544459C71E9EF5BED9356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5946C55E11D4412492B1C99E763EC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B1237-B037-4F13-87B2-301CCD65F48D}"/>
      </w:docPartPr>
      <w:docPartBody>
        <w:p w:rsidR="000D69E8" w:rsidRDefault="00784325" w:rsidP="00784325">
          <w:pPr>
            <w:pStyle w:val="5946C55E11D4412492B1C99E763EC425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12E0950BA142BCAF97A7947E4109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91AC8-8C54-4235-A091-3162D0D15850}"/>
      </w:docPartPr>
      <w:docPartBody>
        <w:p w:rsidR="000D69E8" w:rsidRDefault="00784325" w:rsidP="00784325">
          <w:pPr>
            <w:pStyle w:val="7912E0950BA142BCAF97A7947E410904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58B897100B9744949535A7E17886B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9D4BC-6D8E-4D63-89F5-7F3D15B52D53}"/>
      </w:docPartPr>
      <w:docPartBody>
        <w:p w:rsidR="000D69E8" w:rsidRDefault="00784325" w:rsidP="00784325">
          <w:pPr>
            <w:pStyle w:val="58B897100B9744949535A7E17886BDC5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29BBBB879841C488C388FE70849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13A72-EF68-4A0D-9589-7A440896A751}"/>
      </w:docPartPr>
      <w:docPartBody>
        <w:p w:rsidR="000D69E8" w:rsidRDefault="00784325" w:rsidP="00784325">
          <w:pPr>
            <w:pStyle w:val="0429BBBB879841C488C388FE7084953D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4431DE4DB0DC4AE195012EAAAEFA32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5A24F-9154-4992-A9F5-C1EACE9B9350}"/>
      </w:docPartPr>
      <w:docPartBody>
        <w:p w:rsidR="000D69E8" w:rsidRDefault="00784325" w:rsidP="00784325">
          <w:pPr>
            <w:pStyle w:val="4431DE4DB0DC4AE195012EAAAEFA327A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257379206E463C9EE514A1D9D02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FDD1C-6347-4633-A5D2-B105A11FCD25}"/>
      </w:docPartPr>
      <w:docPartBody>
        <w:p w:rsidR="000D69E8" w:rsidRDefault="00784325" w:rsidP="00784325">
          <w:pPr>
            <w:pStyle w:val="FD257379206E463C9EE514A1D9D020A9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AB9A70400E364E39A39CC90249047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F1D4B1-191D-4F15-AED5-D7FDCF12A7E8}"/>
      </w:docPartPr>
      <w:docPartBody>
        <w:p w:rsidR="000D69E8" w:rsidRDefault="00784325" w:rsidP="00784325">
          <w:pPr>
            <w:pStyle w:val="AB9A70400E364E39A39CC9024904763C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CCC1FB38A5430E8AEDB8F117888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47893-AC23-4725-BA89-D9936E79F2FB}"/>
      </w:docPartPr>
      <w:docPartBody>
        <w:p w:rsidR="000D69E8" w:rsidRDefault="00784325" w:rsidP="00784325">
          <w:pPr>
            <w:pStyle w:val="7ACCC1FB38A5430E8AEDB8F1178885D6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ACD19F92ACC64EDA91469E0ABC5319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3863E-E5A2-42AF-BCE9-DE4240D749C6}"/>
      </w:docPartPr>
      <w:docPartBody>
        <w:p w:rsidR="000D69E8" w:rsidRDefault="00784325" w:rsidP="00784325">
          <w:pPr>
            <w:pStyle w:val="ACD19F92ACC64EDA91469E0ABC531909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7A16316C4343BE8F3AE7948F2A3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91516C-CF3A-4BAE-9653-B8B616BA769B}"/>
      </w:docPartPr>
      <w:docPartBody>
        <w:p w:rsidR="000D69E8" w:rsidRDefault="00784325" w:rsidP="00784325">
          <w:pPr>
            <w:pStyle w:val="737A16316C4343BE8F3AE7948F2A30B1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2A78886430024ECA9E8DCEEA6BE60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1ECEE-EFEB-4287-AA3F-9B187157401A}"/>
      </w:docPartPr>
      <w:docPartBody>
        <w:p w:rsidR="000D69E8" w:rsidRDefault="00784325" w:rsidP="00784325">
          <w:pPr>
            <w:pStyle w:val="2A78886430024ECA9E8DCEEA6BE60751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2D9E351E8A4A1D85C23DA0E2CA1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F763C7-3DAB-48E8-8BDC-FEBDD202F87F}"/>
      </w:docPartPr>
      <w:docPartBody>
        <w:p w:rsidR="000D69E8" w:rsidRDefault="00784325" w:rsidP="00784325">
          <w:pPr>
            <w:pStyle w:val="E42D9E351E8A4A1D85C23DA0E2CA1CA1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8413C3E6A4FB4251A14F6490135AA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30ECF-97A0-4EDC-A127-E11D9E19A4FB}"/>
      </w:docPartPr>
      <w:docPartBody>
        <w:p w:rsidR="000D69E8" w:rsidRDefault="00784325" w:rsidP="00784325">
          <w:pPr>
            <w:pStyle w:val="8413C3E6A4FB4251A14F6490135AAFD8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1B63D2EE4241549C8EABE326BC5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C4729-4597-4FA4-BD0C-C9D808E72F76}"/>
      </w:docPartPr>
      <w:docPartBody>
        <w:p w:rsidR="000D69E8" w:rsidRDefault="00784325" w:rsidP="00784325">
          <w:pPr>
            <w:pStyle w:val="C51B63D2EE4241549C8EABE326BC5CE8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6E980938635F4BDE9DEF26D56DBE5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2F056A-4B36-4D41-9633-16A291D42C13}"/>
      </w:docPartPr>
      <w:docPartBody>
        <w:p w:rsidR="000D69E8" w:rsidRDefault="00784325" w:rsidP="00784325">
          <w:pPr>
            <w:pStyle w:val="6E980938635F4BDE9DEF26D56DBE598A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93BCBDC5954A4BAD8D2061FCB2D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8354DA-0FE2-4ADC-8101-689D5A493215}"/>
      </w:docPartPr>
      <w:docPartBody>
        <w:p w:rsidR="000D69E8" w:rsidRDefault="00784325" w:rsidP="00784325">
          <w:pPr>
            <w:pStyle w:val="8493BCBDC5954A4BAD8D2061FCB2DC69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9DA728F5463C46DE8114E5EF1AFACD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468A2-3345-498F-A611-0F116F2520D9}"/>
      </w:docPartPr>
      <w:docPartBody>
        <w:p w:rsidR="000D69E8" w:rsidRDefault="00784325" w:rsidP="00784325">
          <w:pPr>
            <w:pStyle w:val="9DA728F5463C46DE8114E5EF1AFACDB7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7F4DA7926D444A9A619BAAF78BA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022EC2-10C0-41C8-817E-31182131F47F}"/>
      </w:docPartPr>
      <w:docPartBody>
        <w:p w:rsidR="000D69E8" w:rsidRDefault="00784325" w:rsidP="00784325">
          <w:pPr>
            <w:pStyle w:val="087F4DA7926D444A9A619BAAF78BA9C4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CF09C6EE2FEC4FC297C0B6869F040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19C54F-C075-45AB-A025-A1192B931299}"/>
      </w:docPartPr>
      <w:docPartBody>
        <w:p w:rsidR="000D69E8" w:rsidRDefault="00784325" w:rsidP="00784325">
          <w:pPr>
            <w:pStyle w:val="CF09C6EE2FEC4FC297C0B6869F0404B3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135CC0-2A06-4729-9585-D942B0502A7C}"/>
      </w:docPartPr>
      <w:docPartBody>
        <w:p w:rsidR="000D69E8" w:rsidRDefault="00784325">
          <w:r w:rsidRPr="00F37F7A">
            <w:rPr>
              <w:rStyle w:val="PlaceholderText"/>
            </w:rPr>
            <w:t>Click or tap to enter a date.</w:t>
          </w:r>
        </w:p>
      </w:docPartBody>
    </w:docPart>
    <w:docPart>
      <w:docPartPr>
        <w:name w:val="4F2D96CABC714FCB87AD69080BFAB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1FB53-A368-48AA-AF05-0B091084DB49}"/>
      </w:docPartPr>
      <w:docPartBody>
        <w:p w:rsidR="00450B1E" w:rsidRDefault="00527ABE" w:rsidP="00527ABE">
          <w:pPr>
            <w:pStyle w:val="4F2D96CABC714FCB87AD69080BFAB189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C7515994150B4593AE591449871A5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861F2D-16EE-4D7E-A147-E2C12B41D8F3}"/>
      </w:docPartPr>
      <w:docPartBody>
        <w:p w:rsidR="00450B1E" w:rsidRDefault="00527ABE" w:rsidP="00527ABE">
          <w:pPr>
            <w:pStyle w:val="C7515994150B4593AE591449871A5551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91F6E1FA39440BAB0AE14F6570C9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280FD-F538-4CC4-BDF3-1EEE7314718D}"/>
      </w:docPartPr>
      <w:docPartBody>
        <w:p w:rsidR="00450B1E" w:rsidRDefault="00527ABE" w:rsidP="00527ABE">
          <w:pPr>
            <w:pStyle w:val="2491F6E1FA39440BAB0AE14F6570C999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572661590C3F449C8FEFF0ED0FAC6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D15CB-7DE8-42D5-958D-EDE462E2B85C}"/>
      </w:docPartPr>
      <w:docPartBody>
        <w:p w:rsidR="00450B1E" w:rsidRDefault="00527ABE" w:rsidP="00527ABE">
          <w:pPr>
            <w:pStyle w:val="572661590C3F449C8FEFF0ED0FAC6DB2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4E82BA78204F5089EBF31625146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AF14F-2308-4F57-B8A9-369B3A88D66D}"/>
      </w:docPartPr>
      <w:docPartBody>
        <w:p w:rsidR="00450B1E" w:rsidRDefault="00527ABE" w:rsidP="00527ABE">
          <w:pPr>
            <w:pStyle w:val="4F4E82BA78204F5089EBF31625146D95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63FF140EE509498E84511CFE3C48AA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066C5-A327-4CCA-A018-02B977D62402}"/>
      </w:docPartPr>
      <w:docPartBody>
        <w:p w:rsidR="00450B1E" w:rsidRDefault="00527ABE" w:rsidP="00527ABE">
          <w:pPr>
            <w:pStyle w:val="63FF140EE509498E84511CFE3C48AA4B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6AF92DBBE34800A39514839841E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8DD8B-E746-4574-85AF-06B5939F8EA4}"/>
      </w:docPartPr>
      <w:docPartBody>
        <w:p w:rsidR="00450B1E" w:rsidRDefault="00527ABE" w:rsidP="00527ABE">
          <w:pPr>
            <w:pStyle w:val="3D6AF92DBBE34800A39514839841EC1D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2F5D30C150384C56A89F24D60D1EC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8B934-65AD-4E80-9E1A-576E96D3B443}"/>
      </w:docPartPr>
      <w:docPartBody>
        <w:p w:rsidR="00450B1E" w:rsidRDefault="00527ABE" w:rsidP="00527ABE">
          <w:pPr>
            <w:pStyle w:val="2F5D30C150384C56A89F24D60D1EC633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4F8BE4116745C3B7567A874BC28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9E7AB-BF9C-4C6D-80E5-E29B12D04769}"/>
      </w:docPartPr>
      <w:docPartBody>
        <w:p w:rsidR="00450B1E" w:rsidRDefault="00527ABE" w:rsidP="00527ABE">
          <w:pPr>
            <w:pStyle w:val="DE4F8BE4116745C3B7567A874BC2836C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5C23957EE7A94EDBB6886D8CB3163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E37125-215E-4429-8E1B-36B13D740A2D}"/>
      </w:docPartPr>
      <w:docPartBody>
        <w:p w:rsidR="00450B1E" w:rsidRDefault="00527ABE" w:rsidP="00527ABE">
          <w:pPr>
            <w:pStyle w:val="5C23957EE7A94EDBB6886D8CB3163C98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65BCB2941A47BA923D30B29F0DD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0C021-0BEB-4AB9-9BFD-B971CAEFBECB}"/>
      </w:docPartPr>
      <w:docPartBody>
        <w:p w:rsidR="00450B1E" w:rsidRDefault="00527ABE" w:rsidP="00527ABE">
          <w:pPr>
            <w:pStyle w:val="D065BCB2941A47BA923D30B29F0DD596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05DE55FFC72345F08F0B0CBCDA442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135CA-22E2-4907-A604-38E9EF077602}"/>
      </w:docPartPr>
      <w:docPartBody>
        <w:p w:rsidR="00450B1E" w:rsidRDefault="00527ABE" w:rsidP="00527ABE">
          <w:pPr>
            <w:pStyle w:val="05DE55FFC72345F08F0B0CBCDA442E31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33AA5BFD4548008089EB7B57C14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87AE2-6931-45E0-BEF0-930FD1DE43EB}"/>
      </w:docPartPr>
      <w:docPartBody>
        <w:p w:rsidR="00450B1E" w:rsidRDefault="00527ABE" w:rsidP="00527ABE">
          <w:pPr>
            <w:pStyle w:val="E833AA5BFD4548008089EB7B57C14B6D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5083832209314FBA95904EE2B54ACB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DC39A7-F9D6-414E-90D5-F1C90167E68F}"/>
      </w:docPartPr>
      <w:docPartBody>
        <w:p w:rsidR="00450B1E" w:rsidRDefault="00527ABE" w:rsidP="00527ABE">
          <w:pPr>
            <w:pStyle w:val="5083832209314FBA95904EE2B54ACBD3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84A129838240468F3C0E633A9F1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8CF11-E07E-478E-BEDB-946E067919E7}"/>
      </w:docPartPr>
      <w:docPartBody>
        <w:p w:rsidR="00450B1E" w:rsidRDefault="00527ABE" w:rsidP="00527ABE">
          <w:pPr>
            <w:pStyle w:val="3284A129838240468F3C0E633A9F1888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2EB76EBE66244CDEB3E281D1994615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3C2EC7-E791-48C5-B190-FA45BD4FB110}"/>
      </w:docPartPr>
      <w:docPartBody>
        <w:p w:rsidR="00450B1E" w:rsidRDefault="00527ABE" w:rsidP="00527ABE">
          <w:pPr>
            <w:pStyle w:val="2EB76EBE66244CDEB3E281D19946155D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D477C47EF24F5CA3B173521311F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5CC8B3-43CB-40EB-8DAA-23ACF88E217A}"/>
      </w:docPartPr>
      <w:docPartBody>
        <w:p w:rsidR="00450B1E" w:rsidRDefault="00527ABE" w:rsidP="00527ABE">
          <w:pPr>
            <w:pStyle w:val="9DD477C47EF24F5CA3B173521311F363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534DBC5EC9C24C539F0A0F673E844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60C21-D0CE-482B-864A-C606B06A92DC}"/>
      </w:docPartPr>
      <w:docPartBody>
        <w:p w:rsidR="00450B1E" w:rsidRDefault="00527ABE" w:rsidP="00527ABE">
          <w:pPr>
            <w:pStyle w:val="534DBC5EC9C24C539F0A0F673E844368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E64374505A485FA7159028B88726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6C261-E658-489F-B705-7D338E06389B}"/>
      </w:docPartPr>
      <w:docPartBody>
        <w:p w:rsidR="00450B1E" w:rsidRDefault="00527ABE" w:rsidP="00527ABE">
          <w:pPr>
            <w:pStyle w:val="DEE64374505A485FA7159028B8872689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DFB4E6648808411DBCA791F3D82AE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2AF8B-3AFF-4027-896F-FA570255438C}"/>
      </w:docPartPr>
      <w:docPartBody>
        <w:p w:rsidR="00450B1E" w:rsidRDefault="00527ABE" w:rsidP="00527ABE">
          <w:pPr>
            <w:pStyle w:val="DFB4E6648808411DBCA791F3D82AE685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8AFF4ACED84298A252157D30802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ACB90-58D0-4E54-A5CB-9DD6874F8F9D}"/>
      </w:docPartPr>
      <w:docPartBody>
        <w:p w:rsidR="00450B1E" w:rsidRDefault="00527ABE" w:rsidP="00527ABE">
          <w:pPr>
            <w:pStyle w:val="938AFF4ACED84298A252157D30802F99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123D1AB9204148F9952ECDA3AD9D9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69311A-2558-48D1-93DF-6E1DE898BC8A}"/>
      </w:docPartPr>
      <w:docPartBody>
        <w:p w:rsidR="00450B1E" w:rsidRDefault="00527ABE" w:rsidP="00527ABE">
          <w:pPr>
            <w:pStyle w:val="123D1AB9204148F9952ECDA3AD9D953A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F214D61F994D4582414C560E568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F7964-154D-478D-9562-349FD542A087}"/>
      </w:docPartPr>
      <w:docPartBody>
        <w:p w:rsidR="00450B1E" w:rsidRDefault="00527ABE" w:rsidP="00527ABE">
          <w:pPr>
            <w:pStyle w:val="27F214D61F994D4582414C560E568D2F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DED8B045AC3E4D259C2F7BA9502F8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FD2C67-CDBF-494A-AE86-948A75CB89E0}"/>
      </w:docPartPr>
      <w:docPartBody>
        <w:p w:rsidR="00450B1E" w:rsidRDefault="00527ABE" w:rsidP="00527ABE">
          <w:pPr>
            <w:pStyle w:val="DED8B045AC3E4D259C2F7BA9502F8BB7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2C6D0179AD408D941BB523533DC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5AB813-F8DD-4D80-8D8C-FE8B8D62D974}"/>
      </w:docPartPr>
      <w:docPartBody>
        <w:p w:rsidR="00450B1E" w:rsidRDefault="00527ABE" w:rsidP="00527ABE">
          <w:pPr>
            <w:pStyle w:val="542C6D0179AD408D941BB523533DCA08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B2812667724849AA81FEC463DBBCC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3D37C5-6E74-48CD-9673-7BA5E0F31ADD}"/>
      </w:docPartPr>
      <w:docPartBody>
        <w:p w:rsidR="00450B1E" w:rsidRDefault="00527ABE" w:rsidP="00527ABE">
          <w:pPr>
            <w:pStyle w:val="B2812667724849AA81FEC463DBBCC502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CC83D2BDF14A9CADB184DA87F0F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AD428-EFA5-49A6-A6DC-FF596FEC731C}"/>
      </w:docPartPr>
      <w:docPartBody>
        <w:p w:rsidR="00450B1E" w:rsidRDefault="00527ABE" w:rsidP="00527ABE">
          <w:pPr>
            <w:pStyle w:val="56CC83D2BDF14A9CADB184DA87F0F21C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4DE491520DC64C21A86754347E8A1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89E08-5F6F-4D17-968A-ACF98AD948CE}"/>
      </w:docPartPr>
      <w:docPartBody>
        <w:p w:rsidR="00450B1E" w:rsidRDefault="00527ABE" w:rsidP="00527ABE">
          <w:pPr>
            <w:pStyle w:val="4DE491520DC64C21A86754347E8A1489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CCC2DA4E074455A52035016BEC6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8AFFC-AB97-40AD-9759-BC3E0C3AEE54}"/>
      </w:docPartPr>
      <w:docPartBody>
        <w:p w:rsidR="00450B1E" w:rsidRDefault="00527ABE" w:rsidP="00527ABE">
          <w:pPr>
            <w:pStyle w:val="4DCCC2DA4E074455A52035016BEC6F68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4948ACBA01EE436E837700636CCF9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AF39B-F965-4759-B576-C7B4E4994E7A}"/>
      </w:docPartPr>
      <w:docPartBody>
        <w:p w:rsidR="00450B1E" w:rsidRDefault="00527ABE" w:rsidP="00527ABE">
          <w:pPr>
            <w:pStyle w:val="4948ACBA01EE436E837700636CCF9C7A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917D598DF94CA1BE583A62BD6C3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37A46-7219-4DF7-B5D6-1B6619E22898}"/>
      </w:docPartPr>
      <w:docPartBody>
        <w:p w:rsidR="00450B1E" w:rsidRDefault="00527ABE" w:rsidP="00527ABE">
          <w:pPr>
            <w:pStyle w:val="15917D598DF94CA1BE583A62BD6C3507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4C36D0279BB64DC5A5284232C842B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C69A40-6F59-4B02-A21C-5990E62B007E}"/>
      </w:docPartPr>
      <w:docPartBody>
        <w:p w:rsidR="00450B1E" w:rsidRDefault="00527ABE" w:rsidP="00527ABE">
          <w:pPr>
            <w:pStyle w:val="4C36D0279BB64DC5A5284232C842B195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B90151E4CB4A5FAA2DFE0CFE50A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C30C0-78DA-46BF-B0EB-E9D64ACC289A}"/>
      </w:docPartPr>
      <w:docPartBody>
        <w:p w:rsidR="00450B1E" w:rsidRDefault="00527ABE" w:rsidP="00527ABE">
          <w:pPr>
            <w:pStyle w:val="ECB90151E4CB4A5FAA2DFE0CFE50A2E2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849EEDCB73A84D028A8FE50C273131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095F3-2FBD-4C10-AB7B-51C47A716574}"/>
      </w:docPartPr>
      <w:docPartBody>
        <w:p w:rsidR="00450B1E" w:rsidRDefault="00527ABE" w:rsidP="00527ABE">
          <w:pPr>
            <w:pStyle w:val="849EEDCB73A84D028A8FE50C27313108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532DB54D86408E981B3DBB33B26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3D6AA-08F4-41D2-8262-FB306B681FAB}"/>
      </w:docPartPr>
      <w:docPartBody>
        <w:p w:rsidR="00450B1E" w:rsidRDefault="00527ABE" w:rsidP="00527ABE">
          <w:pPr>
            <w:pStyle w:val="CE532DB54D86408E981B3DBB33B26BDB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28D71E1D25C842B499E1E320DBA64C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16816-EEB4-49DB-9B49-120D1A76C8E3}"/>
      </w:docPartPr>
      <w:docPartBody>
        <w:p w:rsidR="00450B1E" w:rsidRDefault="00527ABE" w:rsidP="00527ABE">
          <w:pPr>
            <w:pStyle w:val="28D71E1D25C842B499E1E320DBA64C51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38959F78D3446B8C76DC19607C93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59638-A246-4D40-B4FA-7B7C74D188F0}"/>
      </w:docPartPr>
      <w:docPartBody>
        <w:p w:rsidR="00450B1E" w:rsidRDefault="00527ABE" w:rsidP="00527ABE">
          <w:pPr>
            <w:pStyle w:val="6938959F78D3446B8C76DC19607C934C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AF65E44F6BCD44FB9A518B394CE1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DFD357-EF33-4936-BB5E-EA11ACE52928}"/>
      </w:docPartPr>
      <w:docPartBody>
        <w:p w:rsidR="00450B1E" w:rsidRDefault="00527ABE" w:rsidP="00527ABE">
          <w:pPr>
            <w:pStyle w:val="AF65E44F6BCD44FB9A518B394CE1B15F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1B44F28A5242C69C35D66DB768C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D5E8D-6E4A-4670-AE22-130271DB285C}"/>
      </w:docPartPr>
      <w:docPartBody>
        <w:p w:rsidR="00450B1E" w:rsidRDefault="00527ABE" w:rsidP="00527ABE">
          <w:pPr>
            <w:pStyle w:val="071B44F28A5242C69C35D66DB768CC27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597830E6E92440E8B52FB72A686EA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A31FF-85E7-49F7-9457-1E3C5FCDD33F}"/>
      </w:docPartPr>
      <w:docPartBody>
        <w:p w:rsidR="00450B1E" w:rsidRDefault="00527ABE" w:rsidP="00527ABE">
          <w:pPr>
            <w:pStyle w:val="597830E6E92440E8B52FB72A686EA7CD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DA0C96B59E44B58F6B79044AA774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D2C8E8-1C6B-4F17-97DB-615EF8FE4F45}"/>
      </w:docPartPr>
      <w:docPartBody>
        <w:p w:rsidR="00450B1E" w:rsidRDefault="00527ABE" w:rsidP="00527ABE">
          <w:pPr>
            <w:pStyle w:val="F7DA0C96B59E44B58F6B79044AA77496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A9A00E7767A44F60807CA9CC8DFA4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C5E9F-3446-4CC5-A654-32B2309F9763}"/>
      </w:docPartPr>
      <w:docPartBody>
        <w:p w:rsidR="00450B1E" w:rsidRDefault="00527ABE" w:rsidP="00527ABE">
          <w:pPr>
            <w:pStyle w:val="A9A00E7767A44F60807CA9CC8DFA48FA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BA7F9BDE3F46ACA6CCA73E18D49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659E8-7509-4551-A198-4DBF625FFD09}"/>
      </w:docPartPr>
      <w:docPartBody>
        <w:p w:rsidR="00450B1E" w:rsidRDefault="00527ABE" w:rsidP="00527ABE">
          <w:pPr>
            <w:pStyle w:val="36BA7F9BDE3F46ACA6CCA73E18D495F4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F54301F6F95848BD9E552E6B099C3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FF3CC-257B-4B60-B5E0-2BE5A3773C5A}"/>
      </w:docPartPr>
      <w:docPartBody>
        <w:p w:rsidR="00450B1E" w:rsidRDefault="00527ABE" w:rsidP="00527ABE">
          <w:pPr>
            <w:pStyle w:val="F54301F6F95848BD9E552E6B099C3D12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FCA45A4B744B26BF9AF30C0B556A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C6B7F-5D59-48AA-B5C8-2C861DE4547C}"/>
      </w:docPartPr>
      <w:docPartBody>
        <w:p w:rsidR="00450B1E" w:rsidRDefault="00527ABE" w:rsidP="00527ABE">
          <w:pPr>
            <w:pStyle w:val="C4FCA45A4B744B26BF9AF30C0B556AAC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CC062BC26634469DA2D251171D800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33296-6CAC-440A-AC30-443E245AB07E}"/>
      </w:docPartPr>
      <w:docPartBody>
        <w:p w:rsidR="00450B1E" w:rsidRDefault="00527ABE" w:rsidP="00527ABE">
          <w:pPr>
            <w:pStyle w:val="CC062BC26634469DA2D251171D8009C6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D23AFEA77F42E9A6B426BFB738E1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2D1DA-4CFB-4FFB-A6A1-67FB48E2310F}"/>
      </w:docPartPr>
      <w:docPartBody>
        <w:p w:rsidR="00450B1E" w:rsidRDefault="00527ABE" w:rsidP="00527ABE">
          <w:pPr>
            <w:pStyle w:val="A6D23AFEA77F42E9A6B426BFB738E17F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DF70AC4063234C4493AC6B5697C47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066079-D5E0-4A1E-AF2C-EEF9736FFBCD}"/>
      </w:docPartPr>
      <w:docPartBody>
        <w:p w:rsidR="00450B1E" w:rsidRDefault="00527ABE" w:rsidP="00527ABE">
          <w:pPr>
            <w:pStyle w:val="DF70AC4063234C4493AC6B5697C47C67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AC9C98522D4F55BFBFAB9AAA138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4EF7A-05F1-44C6-9587-CA72600FB6AF}"/>
      </w:docPartPr>
      <w:docPartBody>
        <w:p w:rsidR="00450B1E" w:rsidRDefault="00527ABE" w:rsidP="00527ABE">
          <w:pPr>
            <w:pStyle w:val="87AC9C98522D4F55BFBFAB9AAA1387D0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4FD836681963462AB77DB6B55B18D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4BC01-43C3-4BAA-8409-EFB80E481FEA}"/>
      </w:docPartPr>
      <w:docPartBody>
        <w:p w:rsidR="00450B1E" w:rsidRDefault="00527ABE" w:rsidP="00527ABE">
          <w:pPr>
            <w:pStyle w:val="4FD836681963462AB77DB6B55B18DF7C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B6BCBE8E8F48EC964502F32EC02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2C906-875D-455C-9B82-F150DB1345D4}"/>
      </w:docPartPr>
      <w:docPartBody>
        <w:p w:rsidR="00450B1E" w:rsidRDefault="00527ABE" w:rsidP="00527ABE">
          <w:pPr>
            <w:pStyle w:val="B3B6BCBE8E8F48EC964502F32EC02D00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43CA7C1274D24244B067695594A33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7F7C3-B06D-4375-BDA4-A58E8C819E19}"/>
      </w:docPartPr>
      <w:docPartBody>
        <w:p w:rsidR="00450B1E" w:rsidRDefault="00527ABE" w:rsidP="00527ABE">
          <w:pPr>
            <w:pStyle w:val="43CA7C1274D24244B067695594A33764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B2039AC12C4782B6C36F9580691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BE243-94B8-4BA1-A079-E490166F3E18}"/>
      </w:docPartPr>
      <w:docPartBody>
        <w:p w:rsidR="00000000" w:rsidRDefault="00450B1E" w:rsidP="00450B1E">
          <w:pPr>
            <w:pStyle w:val="F9B2039AC12C4782B6C36F9580691DC2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E3CE832086B041AB87FA18207CBC4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962FC9-3B87-4A4D-A78F-F24DDB2A86D7}"/>
      </w:docPartPr>
      <w:docPartBody>
        <w:p w:rsidR="00000000" w:rsidRDefault="00450B1E" w:rsidP="00450B1E">
          <w:pPr>
            <w:pStyle w:val="E3CE832086B041AB87FA18207CBC4CA5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苹方">
    <w:altName w:val="Microsoft YaHei"/>
    <w:charset w:val="86"/>
    <w:family w:val="auto"/>
    <w:pitch w:val="default"/>
    <w:sig w:usb0="00000000" w:usb1="00000000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4325"/>
    <w:rsid w:val="000D69E8"/>
    <w:rsid w:val="00435382"/>
    <w:rsid w:val="00450B1E"/>
    <w:rsid w:val="00527ABE"/>
    <w:rsid w:val="00784325"/>
    <w:rsid w:val="00995FA0"/>
    <w:rsid w:val="00C82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0B1E"/>
    <w:rPr>
      <w:color w:val="808080"/>
    </w:rPr>
  </w:style>
  <w:style w:type="paragraph" w:customStyle="1" w:styleId="F9B2039AC12C4782B6C36F9580691DC2">
    <w:name w:val="F9B2039AC12C4782B6C36F9580691DC2"/>
    <w:rsid w:val="00450B1E"/>
  </w:style>
  <w:style w:type="paragraph" w:customStyle="1" w:styleId="E3CE832086B041AB87FA18207CBC4CA5">
    <w:name w:val="E3CE832086B041AB87FA18207CBC4CA5"/>
    <w:rsid w:val="00450B1E"/>
  </w:style>
  <w:style w:type="paragraph" w:customStyle="1" w:styleId="A3C50B26B0794AAAB79D3D7BBE31121D">
    <w:name w:val="A3C50B26B0794AAAB79D3D7BBE31121D"/>
    <w:rsid w:val="00784325"/>
  </w:style>
  <w:style w:type="paragraph" w:customStyle="1" w:styleId="7D20456DE26544B3883754D05B2703A4">
    <w:name w:val="7D20456DE26544B3883754D05B2703A4"/>
    <w:rsid w:val="00784325"/>
  </w:style>
  <w:style w:type="paragraph" w:customStyle="1" w:styleId="E65769FE13DA4D74BAD407DA6E6AAC2F">
    <w:name w:val="E65769FE13DA4D74BAD407DA6E6AAC2F"/>
    <w:rsid w:val="00784325"/>
  </w:style>
  <w:style w:type="paragraph" w:customStyle="1" w:styleId="C555D3D56E5F4CF084DFBB759A41DE8F">
    <w:name w:val="C555D3D56E5F4CF084DFBB759A41DE8F"/>
    <w:rsid w:val="00784325"/>
  </w:style>
  <w:style w:type="paragraph" w:customStyle="1" w:styleId="A709BF173A0446AFBED4B7C67539DB82">
    <w:name w:val="A709BF173A0446AFBED4B7C67539DB82"/>
    <w:rsid w:val="00784325"/>
  </w:style>
  <w:style w:type="paragraph" w:customStyle="1" w:styleId="9759EE411867400582F2A82F0B445B3D">
    <w:name w:val="9759EE411867400582F2A82F0B445B3D"/>
    <w:rsid w:val="00784325"/>
  </w:style>
  <w:style w:type="paragraph" w:customStyle="1" w:styleId="84E1CD4F132143299E692D8A1F5CE8AC">
    <w:name w:val="84E1CD4F132143299E692D8A1F5CE8AC"/>
    <w:rsid w:val="00784325"/>
  </w:style>
  <w:style w:type="paragraph" w:customStyle="1" w:styleId="1CD03DFDBD5B4BE88157A390246D286B">
    <w:name w:val="1CD03DFDBD5B4BE88157A390246D286B"/>
    <w:rsid w:val="00784325"/>
  </w:style>
  <w:style w:type="paragraph" w:customStyle="1" w:styleId="30E9A3FF8ABC4E518E96E46DA3ED9C08">
    <w:name w:val="30E9A3FF8ABC4E518E96E46DA3ED9C08"/>
    <w:rsid w:val="00784325"/>
  </w:style>
  <w:style w:type="paragraph" w:customStyle="1" w:styleId="33D294877B7B475E8A53E2EA60D47509">
    <w:name w:val="33D294877B7B475E8A53E2EA60D47509"/>
    <w:rsid w:val="00784325"/>
  </w:style>
  <w:style w:type="paragraph" w:customStyle="1" w:styleId="E1A704F5F0344F4FB3C699B51F98E489">
    <w:name w:val="E1A704F5F0344F4FB3C699B51F98E489"/>
    <w:rsid w:val="00784325"/>
  </w:style>
  <w:style w:type="paragraph" w:customStyle="1" w:styleId="F660612407384414B08F6E981D3385CC">
    <w:name w:val="F660612407384414B08F6E981D3385CC"/>
    <w:rsid w:val="00784325"/>
  </w:style>
  <w:style w:type="paragraph" w:customStyle="1" w:styleId="02757355F1B14C63AB2DFCD1D0609641">
    <w:name w:val="02757355F1B14C63AB2DFCD1D0609641"/>
    <w:rsid w:val="00784325"/>
  </w:style>
  <w:style w:type="paragraph" w:customStyle="1" w:styleId="BA940BF10E0848F59A13B04D3675AFA1">
    <w:name w:val="BA940BF10E0848F59A13B04D3675AFA1"/>
    <w:rsid w:val="00784325"/>
  </w:style>
  <w:style w:type="paragraph" w:customStyle="1" w:styleId="83CD57F8C5084A05A9180BECB74C84B7">
    <w:name w:val="83CD57F8C5084A05A9180BECB74C84B7"/>
    <w:rsid w:val="00784325"/>
  </w:style>
  <w:style w:type="paragraph" w:customStyle="1" w:styleId="A4C113D148B6478C9BE4DE1C0C8ABB0C">
    <w:name w:val="A4C113D148B6478C9BE4DE1C0C8ABB0C"/>
    <w:rsid w:val="00784325"/>
  </w:style>
  <w:style w:type="paragraph" w:customStyle="1" w:styleId="C0CD730167D6432E9AEA1A897972BD93">
    <w:name w:val="C0CD730167D6432E9AEA1A897972BD93"/>
    <w:rsid w:val="00784325"/>
  </w:style>
  <w:style w:type="paragraph" w:customStyle="1" w:styleId="BACB3F7B2B7B4CD8AC3838E17F5ECB5C">
    <w:name w:val="BACB3F7B2B7B4CD8AC3838E17F5ECB5C"/>
    <w:rsid w:val="00784325"/>
  </w:style>
  <w:style w:type="paragraph" w:customStyle="1" w:styleId="196E5E6FE3C545B5A40CA2AC04DB42E1">
    <w:name w:val="196E5E6FE3C545B5A40CA2AC04DB42E1"/>
    <w:rsid w:val="00784325"/>
  </w:style>
  <w:style w:type="paragraph" w:customStyle="1" w:styleId="FB65D7533ED647609AC9F894ED497A9E">
    <w:name w:val="FB65D7533ED647609AC9F894ED497A9E"/>
    <w:rsid w:val="00784325"/>
  </w:style>
  <w:style w:type="paragraph" w:customStyle="1" w:styleId="00C2C6DBA6B948C68B9D694B0E1B2BF8">
    <w:name w:val="00C2C6DBA6B948C68B9D694B0E1B2BF8"/>
    <w:rsid w:val="00784325"/>
  </w:style>
  <w:style w:type="paragraph" w:customStyle="1" w:styleId="D727D8FEC59440EBB0D14C7FB9C9BE10">
    <w:name w:val="D727D8FEC59440EBB0D14C7FB9C9BE10"/>
    <w:rsid w:val="00784325"/>
  </w:style>
  <w:style w:type="paragraph" w:customStyle="1" w:styleId="F96A5F3877114934A866C0979A94207B">
    <w:name w:val="F96A5F3877114934A866C0979A94207B"/>
    <w:rsid w:val="00784325"/>
  </w:style>
  <w:style w:type="paragraph" w:customStyle="1" w:styleId="F4073BA66E1D4FD293417887B1327D78">
    <w:name w:val="F4073BA66E1D4FD293417887B1327D78"/>
    <w:rsid w:val="00784325"/>
  </w:style>
  <w:style w:type="paragraph" w:customStyle="1" w:styleId="B54F8E643A8C46819BB6F47281BC57FE">
    <w:name w:val="B54F8E643A8C46819BB6F47281BC57FE"/>
    <w:rsid w:val="00784325"/>
  </w:style>
  <w:style w:type="paragraph" w:customStyle="1" w:styleId="DD87CA152F5D464C96DB9C150CF3034D">
    <w:name w:val="DD87CA152F5D464C96DB9C150CF3034D"/>
    <w:rsid w:val="00784325"/>
  </w:style>
  <w:style w:type="paragraph" w:customStyle="1" w:styleId="42329B3977BB4757B09900DCE6159F95">
    <w:name w:val="42329B3977BB4757B09900DCE6159F95"/>
    <w:rsid w:val="00784325"/>
  </w:style>
  <w:style w:type="paragraph" w:customStyle="1" w:styleId="B1704D0E12B34CB58FFAE8D4B433FCBD">
    <w:name w:val="B1704D0E12B34CB58FFAE8D4B433FCBD"/>
    <w:rsid w:val="00784325"/>
  </w:style>
  <w:style w:type="paragraph" w:customStyle="1" w:styleId="0ECB273233BC4846966D9408C79AF35F">
    <w:name w:val="0ECB273233BC4846966D9408C79AF35F"/>
    <w:rsid w:val="00784325"/>
  </w:style>
  <w:style w:type="paragraph" w:customStyle="1" w:styleId="26F2E53A0E9046A783E8C09A10F92558">
    <w:name w:val="26F2E53A0E9046A783E8C09A10F92558"/>
    <w:rsid w:val="00784325"/>
  </w:style>
  <w:style w:type="paragraph" w:customStyle="1" w:styleId="E502904C0F5048E284B21498E1619736">
    <w:name w:val="E502904C0F5048E284B21498E1619736"/>
    <w:rsid w:val="00784325"/>
  </w:style>
  <w:style w:type="paragraph" w:customStyle="1" w:styleId="E30A03D9C1984748824F5B603F4E6B47">
    <w:name w:val="E30A03D9C1984748824F5B603F4E6B47"/>
    <w:rsid w:val="00784325"/>
  </w:style>
  <w:style w:type="paragraph" w:customStyle="1" w:styleId="3242A84C838D433E806FE13960B9B957">
    <w:name w:val="3242A84C838D433E806FE13960B9B957"/>
    <w:rsid w:val="00784325"/>
  </w:style>
  <w:style w:type="paragraph" w:customStyle="1" w:styleId="655371A10CB540F3BC02B0878B7CA525">
    <w:name w:val="655371A10CB540F3BC02B0878B7CA525"/>
    <w:rsid w:val="00784325"/>
  </w:style>
  <w:style w:type="paragraph" w:customStyle="1" w:styleId="B5B44DDC2BA54EA5B0877A07BC6CF3F5">
    <w:name w:val="B5B44DDC2BA54EA5B0877A07BC6CF3F5"/>
    <w:rsid w:val="00784325"/>
  </w:style>
  <w:style w:type="paragraph" w:customStyle="1" w:styleId="0564CCFD9208455AA285F9799E36D311">
    <w:name w:val="0564CCFD9208455AA285F9799E36D311"/>
    <w:rsid w:val="00784325"/>
  </w:style>
  <w:style w:type="paragraph" w:customStyle="1" w:styleId="943B4BB5C6E545B5979C113643CD9761">
    <w:name w:val="943B4BB5C6E545B5979C113643CD9761"/>
    <w:rsid w:val="00784325"/>
  </w:style>
  <w:style w:type="paragraph" w:customStyle="1" w:styleId="11440C49DB7B4612B050D7FC3B1256E2">
    <w:name w:val="11440C49DB7B4612B050D7FC3B1256E2"/>
    <w:rsid w:val="00784325"/>
  </w:style>
  <w:style w:type="paragraph" w:customStyle="1" w:styleId="792AC9E8417A4472AECAE1BFA23C2B47">
    <w:name w:val="792AC9E8417A4472AECAE1BFA23C2B47"/>
    <w:rsid w:val="00784325"/>
  </w:style>
  <w:style w:type="paragraph" w:customStyle="1" w:styleId="D9682FBD49E04449BC94BBB3F25EE51D">
    <w:name w:val="D9682FBD49E04449BC94BBB3F25EE51D"/>
    <w:rsid w:val="00784325"/>
  </w:style>
  <w:style w:type="paragraph" w:customStyle="1" w:styleId="D4928B7A15CB4180ADDCB209572E9943">
    <w:name w:val="D4928B7A15CB4180ADDCB209572E9943"/>
    <w:rsid w:val="00784325"/>
  </w:style>
  <w:style w:type="paragraph" w:customStyle="1" w:styleId="64ADEAB833324DBA97A5881080535DF4">
    <w:name w:val="64ADEAB833324DBA97A5881080535DF4"/>
    <w:rsid w:val="00784325"/>
  </w:style>
  <w:style w:type="paragraph" w:customStyle="1" w:styleId="CCF40C681CBB4C6D971E7736287C7A06">
    <w:name w:val="CCF40C681CBB4C6D971E7736287C7A06"/>
    <w:rsid w:val="00784325"/>
  </w:style>
  <w:style w:type="paragraph" w:customStyle="1" w:styleId="F2E1735CAAF8488D951D08EF8345811C">
    <w:name w:val="F2E1735CAAF8488D951D08EF8345811C"/>
    <w:rsid w:val="00784325"/>
  </w:style>
  <w:style w:type="paragraph" w:customStyle="1" w:styleId="2911F14935A449DEABC59AB3AA2C5902">
    <w:name w:val="2911F14935A449DEABC59AB3AA2C5902"/>
    <w:rsid w:val="00784325"/>
  </w:style>
  <w:style w:type="paragraph" w:customStyle="1" w:styleId="BBDE789FB3B8493E853FD6034020540A">
    <w:name w:val="BBDE789FB3B8493E853FD6034020540A"/>
    <w:rsid w:val="00784325"/>
  </w:style>
  <w:style w:type="paragraph" w:customStyle="1" w:styleId="047BB353A4934C7C892C8C7D1A5B4E1A">
    <w:name w:val="047BB353A4934C7C892C8C7D1A5B4E1A"/>
    <w:rsid w:val="00784325"/>
  </w:style>
  <w:style w:type="paragraph" w:customStyle="1" w:styleId="59FB00C7C6E54D80BB1AF6CFC8FA96BD">
    <w:name w:val="59FB00C7C6E54D80BB1AF6CFC8FA96BD"/>
    <w:rsid w:val="00784325"/>
  </w:style>
  <w:style w:type="paragraph" w:customStyle="1" w:styleId="DD817D02B03F44ACA0BC95B59F6DAF71">
    <w:name w:val="DD817D02B03F44ACA0BC95B59F6DAF71"/>
    <w:rsid w:val="00784325"/>
  </w:style>
  <w:style w:type="paragraph" w:customStyle="1" w:styleId="695AB9EA3BBD40F6B929E259BF5E01A3">
    <w:name w:val="695AB9EA3BBD40F6B929E259BF5E01A3"/>
    <w:rsid w:val="00784325"/>
  </w:style>
  <w:style w:type="paragraph" w:customStyle="1" w:styleId="376F3AAEF2E24D5DB50C4F55EEDDC61B">
    <w:name w:val="376F3AAEF2E24D5DB50C4F55EEDDC61B"/>
    <w:rsid w:val="00784325"/>
  </w:style>
  <w:style w:type="paragraph" w:customStyle="1" w:styleId="7B6BD09B4DD84522A7EF91BC84AD404A">
    <w:name w:val="7B6BD09B4DD84522A7EF91BC84AD404A"/>
    <w:rsid w:val="00784325"/>
  </w:style>
  <w:style w:type="paragraph" w:customStyle="1" w:styleId="352D2AC3CDAC447AAD491896331F6608">
    <w:name w:val="352D2AC3CDAC447AAD491896331F6608"/>
    <w:rsid w:val="00784325"/>
  </w:style>
  <w:style w:type="paragraph" w:customStyle="1" w:styleId="29A63D02CF284A06914FBB9631BB893E">
    <w:name w:val="29A63D02CF284A06914FBB9631BB893E"/>
    <w:rsid w:val="00784325"/>
  </w:style>
  <w:style w:type="paragraph" w:customStyle="1" w:styleId="EA7821289E5544459C71E9EF5BED9356">
    <w:name w:val="EA7821289E5544459C71E9EF5BED9356"/>
    <w:rsid w:val="00784325"/>
  </w:style>
  <w:style w:type="paragraph" w:customStyle="1" w:styleId="5946C55E11D4412492B1C99E763EC425">
    <w:name w:val="5946C55E11D4412492B1C99E763EC425"/>
    <w:rsid w:val="00784325"/>
  </w:style>
  <w:style w:type="paragraph" w:customStyle="1" w:styleId="7912E0950BA142BCAF97A7947E410904">
    <w:name w:val="7912E0950BA142BCAF97A7947E410904"/>
    <w:rsid w:val="00784325"/>
  </w:style>
  <w:style w:type="paragraph" w:customStyle="1" w:styleId="58B897100B9744949535A7E17886BDC5">
    <w:name w:val="58B897100B9744949535A7E17886BDC5"/>
    <w:rsid w:val="00784325"/>
  </w:style>
  <w:style w:type="paragraph" w:customStyle="1" w:styleId="0429BBBB879841C488C388FE7084953D">
    <w:name w:val="0429BBBB879841C488C388FE7084953D"/>
    <w:rsid w:val="00784325"/>
  </w:style>
  <w:style w:type="paragraph" w:customStyle="1" w:styleId="4431DE4DB0DC4AE195012EAAAEFA327A">
    <w:name w:val="4431DE4DB0DC4AE195012EAAAEFA327A"/>
    <w:rsid w:val="00784325"/>
  </w:style>
  <w:style w:type="paragraph" w:customStyle="1" w:styleId="FD257379206E463C9EE514A1D9D020A9">
    <w:name w:val="FD257379206E463C9EE514A1D9D020A9"/>
    <w:rsid w:val="00784325"/>
  </w:style>
  <w:style w:type="paragraph" w:customStyle="1" w:styleId="AB9A70400E364E39A39CC9024904763C">
    <w:name w:val="AB9A70400E364E39A39CC9024904763C"/>
    <w:rsid w:val="00784325"/>
  </w:style>
  <w:style w:type="paragraph" w:customStyle="1" w:styleId="7ACCC1FB38A5430E8AEDB8F1178885D6">
    <w:name w:val="7ACCC1FB38A5430E8AEDB8F1178885D6"/>
    <w:rsid w:val="00784325"/>
  </w:style>
  <w:style w:type="paragraph" w:customStyle="1" w:styleId="ACD19F92ACC64EDA91469E0ABC531909">
    <w:name w:val="ACD19F92ACC64EDA91469E0ABC531909"/>
    <w:rsid w:val="00784325"/>
  </w:style>
  <w:style w:type="paragraph" w:customStyle="1" w:styleId="737A16316C4343BE8F3AE7948F2A30B1">
    <w:name w:val="737A16316C4343BE8F3AE7948F2A30B1"/>
    <w:rsid w:val="00784325"/>
  </w:style>
  <w:style w:type="paragraph" w:customStyle="1" w:styleId="2A78886430024ECA9E8DCEEA6BE60751">
    <w:name w:val="2A78886430024ECA9E8DCEEA6BE60751"/>
    <w:rsid w:val="00784325"/>
  </w:style>
  <w:style w:type="paragraph" w:customStyle="1" w:styleId="E42D9E351E8A4A1D85C23DA0E2CA1CA1">
    <w:name w:val="E42D9E351E8A4A1D85C23DA0E2CA1CA1"/>
    <w:rsid w:val="00784325"/>
  </w:style>
  <w:style w:type="paragraph" w:customStyle="1" w:styleId="8413C3E6A4FB4251A14F6490135AAFD8">
    <w:name w:val="8413C3E6A4FB4251A14F6490135AAFD8"/>
    <w:rsid w:val="00784325"/>
  </w:style>
  <w:style w:type="paragraph" w:customStyle="1" w:styleId="C51B63D2EE4241549C8EABE326BC5CE8">
    <w:name w:val="C51B63D2EE4241549C8EABE326BC5CE8"/>
    <w:rsid w:val="00784325"/>
  </w:style>
  <w:style w:type="paragraph" w:customStyle="1" w:styleId="6E980938635F4BDE9DEF26D56DBE598A">
    <w:name w:val="6E980938635F4BDE9DEF26D56DBE598A"/>
    <w:rsid w:val="00784325"/>
  </w:style>
  <w:style w:type="paragraph" w:customStyle="1" w:styleId="8493BCBDC5954A4BAD8D2061FCB2DC69">
    <w:name w:val="8493BCBDC5954A4BAD8D2061FCB2DC69"/>
    <w:rsid w:val="00784325"/>
  </w:style>
  <w:style w:type="paragraph" w:customStyle="1" w:styleId="9DA728F5463C46DE8114E5EF1AFACDB7">
    <w:name w:val="9DA728F5463C46DE8114E5EF1AFACDB7"/>
    <w:rsid w:val="00784325"/>
  </w:style>
  <w:style w:type="paragraph" w:customStyle="1" w:styleId="087F4DA7926D444A9A619BAAF78BA9C4">
    <w:name w:val="087F4DA7926D444A9A619BAAF78BA9C4"/>
    <w:rsid w:val="00784325"/>
  </w:style>
  <w:style w:type="paragraph" w:customStyle="1" w:styleId="CF09C6EE2FEC4FC297C0B6869F0404B3">
    <w:name w:val="CF09C6EE2FEC4FC297C0B6869F0404B3"/>
    <w:rsid w:val="00784325"/>
  </w:style>
  <w:style w:type="paragraph" w:customStyle="1" w:styleId="4F2D96CABC714FCB87AD69080BFAB189">
    <w:name w:val="4F2D96CABC714FCB87AD69080BFAB189"/>
    <w:rsid w:val="00527ABE"/>
  </w:style>
  <w:style w:type="paragraph" w:customStyle="1" w:styleId="C7515994150B4593AE591449871A5551">
    <w:name w:val="C7515994150B4593AE591449871A5551"/>
    <w:rsid w:val="00527ABE"/>
  </w:style>
  <w:style w:type="paragraph" w:customStyle="1" w:styleId="2491F6E1FA39440BAB0AE14F6570C999">
    <w:name w:val="2491F6E1FA39440BAB0AE14F6570C999"/>
    <w:rsid w:val="00527ABE"/>
  </w:style>
  <w:style w:type="paragraph" w:customStyle="1" w:styleId="572661590C3F449C8FEFF0ED0FAC6DB2">
    <w:name w:val="572661590C3F449C8FEFF0ED0FAC6DB2"/>
    <w:rsid w:val="00527ABE"/>
  </w:style>
  <w:style w:type="paragraph" w:customStyle="1" w:styleId="4F4E82BA78204F5089EBF31625146D95">
    <w:name w:val="4F4E82BA78204F5089EBF31625146D95"/>
    <w:rsid w:val="00527ABE"/>
  </w:style>
  <w:style w:type="paragraph" w:customStyle="1" w:styleId="63FF140EE509498E84511CFE3C48AA4B">
    <w:name w:val="63FF140EE509498E84511CFE3C48AA4B"/>
    <w:rsid w:val="00527ABE"/>
  </w:style>
  <w:style w:type="paragraph" w:customStyle="1" w:styleId="3D6AF92DBBE34800A39514839841EC1D">
    <w:name w:val="3D6AF92DBBE34800A39514839841EC1D"/>
    <w:rsid w:val="00527ABE"/>
  </w:style>
  <w:style w:type="paragraph" w:customStyle="1" w:styleId="2F5D30C150384C56A89F24D60D1EC633">
    <w:name w:val="2F5D30C150384C56A89F24D60D1EC633"/>
    <w:rsid w:val="00527ABE"/>
  </w:style>
  <w:style w:type="paragraph" w:customStyle="1" w:styleId="DE4F8BE4116745C3B7567A874BC2836C">
    <w:name w:val="DE4F8BE4116745C3B7567A874BC2836C"/>
    <w:rsid w:val="00527ABE"/>
  </w:style>
  <w:style w:type="paragraph" w:customStyle="1" w:styleId="5C23957EE7A94EDBB6886D8CB3163C98">
    <w:name w:val="5C23957EE7A94EDBB6886D8CB3163C98"/>
    <w:rsid w:val="00527ABE"/>
  </w:style>
  <w:style w:type="paragraph" w:customStyle="1" w:styleId="D065BCB2941A47BA923D30B29F0DD596">
    <w:name w:val="D065BCB2941A47BA923D30B29F0DD596"/>
    <w:rsid w:val="00527ABE"/>
  </w:style>
  <w:style w:type="paragraph" w:customStyle="1" w:styleId="05DE55FFC72345F08F0B0CBCDA442E31">
    <w:name w:val="05DE55FFC72345F08F0B0CBCDA442E31"/>
    <w:rsid w:val="00527ABE"/>
  </w:style>
  <w:style w:type="paragraph" w:customStyle="1" w:styleId="E833AA5BFD4548008089EB7B57C14B6D">
    <w:name w:val="E833AA5BFD4548008089EB7B57C14B6D"/>
    <w:rsid w:val="00527ABE"/>
  </w:style>
  <w:style w:type="paragraph" w:customStyle="1" w:styleId="5083832209314FBA95904EE2B54ACBD3">
    <w:name w:val="5083832209314FBA95904EE2B54ACBD3"/>
    <w:rsid w:val="00527ABE"/>
  </w:style>
  <w:style w:type="paragraph" w:customStyle="1" w:styleId="3284A129838240468F3C0E633A9F1888">
    <w:name w:val="3284A129838240468F3C0E633A9F1888"/>
    <w:rsid w:val="00527ABE"/>
  </w:style>
  <w:style w:type="paragraph" w:customStyle="1" w:styleId="2EB76EBE66244CDEB3E281D19946155D">
    <w:name w:val="2EB76EBE66244CDEB3E281D19946155D"/>
    <w:rsid w:val="00527ABE"/>
  </w:style>
  <w:style w:type="paragraph" w:customStyle="1" w:styleId="9DD477C47EF24F5CA3B173521311F363">
    <w:name w:val="9DD477C47EF24F5CA3B173521311F363"/>
    <w:rsid w:val="00527ABE"/>
  </w:style>
  <w:style w:type="paragraph" w:customStyle="1" w:styleId="534DBC5EC9C24C539F0A0F673E844368">
    <w:name w:val="534DBC5EC9C24C539F0A0F673E844368"/>
    <w:rsid w:val="00527ABE"/>
  </w:style>
  <w:style w:type="paragraph" w:customStyle="1" w:styleId="DEE64374505A485FA7159028B8872689">
    <w:name w:val="DEE64374505A485FA7159028B8872689"/>
    <w:rsid w:val="00527ABE"/>
  </w:style>
  <w:style w:type="paragraph" w:customStyle="1" w:styleId="DFB4E6648808411DBCA791F3D82AE685">
    <w:name w:val="DFB4E6648808411DBCA791F3D82AE685"/>
    <w:rsid w:val="00527ABE"/>
  </w:style>
  <w:style w:type="paragraph" w:customStyle="1" w:styleId="938AFF4ACED84298A252157D30802F99">
    <w:name w:val="938AFF4ACED84298A252157D30802F99"/>
    <w:rsid w:val="00527ABE"/>
  </w:style>
  <w:style w:type="paragraph" w:customStyle="1" w:styleId="123D1AB9204148F9952ECDA3AD9D953A">
    <w:name w:val="123D1AB9204148F9952ECDA3AD9D953A"/>
    <w:rsid w:val="00527ABE"/>
  </w:style>
  <w:style w:type="paragraph" w:customStyle="1" w:styleId="27F214D61F994D4582414C560E568D2F">
    <w:name w:val="27F214D61F994D4582414C560E568D2F"/>
    <w:rsid w:val="00527ABE"/>
  </w:style>
  <w:style w:type="paragraph" w:customStyle="1" w:styleId="DED8B045AC3E4D259C2F7BA9502F8BB7">
    <w:name w:val="DED8B045AC3E4D259C2F7BA9502F8BB7"/>
    <w:rsid w:val="00527ABE"/>
  </w:style>
  <w:style w:type="paragraph" w:customStyle="1" w:styleId="542C6D0179AD408D941BB523533DCA08">
    <w:name w:val="542C6D0179AD408D941BB523533DCA08"/>
    <w:rsid w:val="00527ABE"/>
  </w:style>
  <w:style w:type="paragraph" w:customStyle="1" w:styleId="B2812667724849AA81FEC463DBBCC502">
    <w:name w:val="B2812667724849AA81FEC463DBBCC502"/>
    <w:rsid w:val="00527ABE"/>
  </w:style>
  <w:style w:type="paragraph" w:customStyle="1" w:styleId="56CC83D2BDF14A9CADB184DA87F0F21C">
    <w:name w:val="56CC83D2BDF14A9CADB184DA87F0F21C"/>
    <w:rsid w:val="00527ABE"/>
  </w:style>
  <w:style w:type="paragraph" w:customStyle="1" w:styleId="4DE491520DC64C21A86754347E8A1489">
    <w:name w:val="4DE491520DC64C21A86754347E8A1489"/>
    <w:rsid w:val="00527ABE"/>
  </w:style>
  <w:style w:type="paragraph" w:customStyle="1" w:styleId="4DCCC2DA4E074455A52035016BEC6F68">
    <w:name w:val="4DCCC2DA4E074455A52035016BEC6F68"/>
    <w:rsid w:val="00527ABE"/>
  </w:style>
  <w:style w:type="paragraph" w:customStyle="1" w:styleId="4948ACBA01EE436E837700636CCF9C7A">
    <w:name w:val="4948ACBA01EE436E837700636CCF9C7A"/>
    <w:rsid w:val="00527ABE"/>
  </w:style>
  <w:style w:type="paragraph" w:customStyle="1" w:styleId="15917D598DF94CA1BE583A62BD6C3507">
    <w:name w:val="15917D598DF94CA1BE583A62BD6C3507"/>
    <w:rsid w:val="00527ABE"/>
  </w:style>
  <w:style w:type="paragraph" w:customStyle="1" w:styleId="4C36D0279BB64DC5A5284232C842B195">
    <w:name w:val="4C36D0279BB64DC5A5284232C842B195"/>
    <w:rsid w:val="00527ABE"/>
  </w:style>
  <w:style w:type="paragraph" w:customStyle="1" w:styleId="ECB90151E4CB4A5FAA2DFE0CFE50A2E2">
    <w:name w:val="ECB90151E4CB4A5FAA2DFE0CFE50A2E2"/>
    <w:rsid w:val="00527ABE"/>
  </w:style>
  <w:style w:type="paragraph" w:customStyle="1" w:styleId="849EEDCB73A84D028A8FE50C27313108">
    <w:name w:val="849EEDCB73A84D028A8FE50C27313108"/>
    <w:rsid w:val="00527ABE"/>
  </w:style>
  <w:style w:type="paragraph" w:customStyle="1" w:styleId="CE532DB54D86408E981B3DBB33B26BDB">
    <w:name w:val="CE532DB54D86408E981B3DBB33B26BDB"/>
    <w:rsid w:val="00527ABE"/>
  </w:style>
  <w:style w:type="paragraph" w:customStyle="1" w:styleId="28D71E1D25C842B499E1E320DBA64C51">
    <w:name w:val="28D71E1D25C842B499E1E320DBA64C51"/>
    <w:rsid w:val="00527ABE"/>
  </w:style>
  <w:style w:type="paragraph" w:customStyle="1" w:styleId="6938959F78D3446B8C76DC19607C934C">
    <w:name w:val="6938959F78D3446B8C76DC19607C934C"/>
    <w:rsid w:val="00527ABE"/>
  </w:style>
  <w:style w:type="paragraph" w:customStyle="1" w:styleId="AF65E44F6BCD44FB9A518B394CE1B15F">
    <w:name w:val="AF65E44F6BCD44FB9A518B394CE1B15F"/>
    <w:rsid w:val="00527ABE"/>
  </w:style>
  <w:style w:type="paragraph" w:customStyle="1" w:styleId="E38E357C4F264FFFB94E06B012B25E03">
    <w:name w:val="E38E357C4F264FFFB94E06B012B25E03"/>
    <w:rsid w:val="00527ABE"/>
  </w:style>
  <w:style w:type="paragraph" w:customStyle="1" w:styleId="7572072C7CDC4AF3B50A4B2676C936B0">
    <w:name w:val="7572072C7CDC4AF3B50A4B2676C936B0"/>
    <w:rsid w:val="00527ABE"/>
  </w:style>
  <w:style w:type="paragraph" w:customStyle="1" w:styleId="071B44F28A5242C69C35D66DB768CC27">
    <w:name w:val="071B44F28A5242C69C35D66DB768CC27"/>
    <w:rsid w:val="00527ABE"/>
  </w:style>
  <w:style w:type="paragraph" w:customStyle="1" w:styleId="597830E6E92440E8B52FB72A686EA7CD">
    <w:name w:val="597830E6E92440E8B52FB72A686EA7CD"/>
    <w:rsid w:val="00527ABE"/>
  </w:style>
  <w:style w:type="paragraph" w:customStyle="1" w:styleId="F7DA0C96B59E44B58F6B79044AA77496">
    <w:name w:val="F7DA0C96B59E44B58F6B79044AA77496"/>
    <w:rsid w:val="00527ABE"/>
  </w:style>
  <w:style w:type="paragraph" w:customStyle="1" w:styleId="A9A00E7767A44F60807CA9CC8DFA48FA">
    <w:name w:val="A9A00E7767A44F60807CA9CC8DFA48FA"/>
    <w:rsid w:val="00527ABE"/>
  </w:style>
  <w:style w:type="paragraph" w:customStyle="1" w:styleId="36BA7F9BDE3F46ACA6CCA73E18D495F4">
    <w:name w:val="36BA7F9BDE3F46ACA6CCA73E18D495F4"/>
    <w:rsid w:val="00527ABE"/>
  </w:style>
  <w:style w:type="paragraph" w:customStyle="1" w:styleId="F54301F6F95848BD9E552E6B099C3D12">
    <w:name w:val="F54301F6F95848BD9E552E6B099C3D12"/>
    <w:rsid w:val="00527ABE"/>
  </w:style>
  <w:style w:type="paragraph" w:customStyle="1" w:styleId="C4FCA45A4B744B26BF9AF30C0B556AAC">
    <w:name w:val="C4FCA45A4B744B26BF9AF30C0B556AAC"/>
    <w:rsid w:val="00527ABE"/>
  </w:style>
  <w:style w:type="paragraph" w:customStyle="1" w:styleId="CC062BC26634469DA2D251171D8009C6">
    <w:name w:val="CC062BC26634469DA2D251171D8009C6"/>
    <w:rsid w:val="00527ABE"/>
  </w:style>
  <w:style w:type="paragraph" w:customStyle="1" w:styleId="A6D23AFEA77F42E9A6B426BFB738E17F">
    <w:name w:val="A6D23AFEA77F42E9A6B426BFB738E17F"/>
    <w:rsid w:val="00527ABE"/>
  </w:style>
  <w:style w:type="paragraph" w:customStyle="1" w:styleId="DF70AC4063234C4493AC6B5697C47C67">
    <w:name w:val="DF70AC4063234C4493AC6B5697C47C67"/>
    <w:rsid w:val="00527ABE"/>
  </w:style>
  <w:style w:type="paragraph" w:customStyle="1" w:styleId="87AC9C98522D4F55BFBFAB9AAA1387D0">
    <w:name w:val="87AC9C98522D4F55BFBFAB9AAA1387D0"/>
    <w:rsid w:val="00527ABE"/>
  </w:style>
  <w:style w:type="paragraph" w:customStyle="1" w:styleId="4FD836681963462AB77DB6B55B18DF7C">
    <w:name w:val="4FD836681963462AB77DB6B55B18DF7C"/>
    <w:rsid w:val="00527ABE"/>
  </w:style>
  <w:style w:type="paragraph" w:customStyle="1" w:styleId="B3B6BCBE8E8F48EC964502F32EC02D00">
    <w:name w:val="B3B6BCBE8E8F48EC964502F32EC02D00"/>
    <w:rsid w:val="00527ABE"/>
  </w:style>
  <w:style w:type="paragraph" w:customStyle="1" w:styleId="43CA7C1274D24244B067695594A33764">
    <w:name w:val="43CA7C1274D24244B067695594A33764"/>
    <w:rsid w:val="00527AB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4thSeasonConsulting">
      <a:dk1>
        <a:srgbClr val="4A4A48"/>
      </a:dk1>
      <a:lt1>
        <a:srgbClr val="F1F2EB"/>
      </a:lt1>
      <a:dk2>
        <a:srgbClr val="566246"/>
      </a:dk2>
      <a:lt2>
        <a:srgbClr val="D8DAD3"/>
      </a:lt2>
      <a:accent1>
        <a:srgbClr val="A4C2A5"/>
      </a:accent1>
      <a:accent2>
        <a:srgbClr val="566246"/>
      </a:accent2>
      <a:accent3>
        <a:srgbClr val="D8DAD3"/>
      </a:accent3>
      <a:accent4>
        <a:srgbClr val="A4C2A5"/>
      </a:accent4>
      <a:accent5>
        <a:srgbClr val="566246"/>
      </a:accent5>
      <a:accent6>
        <a:srgbClr val="70AD47"/>
      </a:accent6>
      <a:hlink>
        <a:srgbClr val="D8DAD3"/>
      </a:hlink>
      <a:folHlink>
        <a:srgbClr val="56624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DFBB15402B4944AE7B6ECCA32A87C9" ma:contentTypeVersion="10" ma:contentTypeDescription="Create a new document." ma:contentTypeScope="" ma:versionID="3351bfa033706d8fe0732fb624741e83">
  <xsd:schema xmlns:xsd="http://www.w3.org/2001/XMLSchema" xmlns:xs="http://www.w3.org/2001/XMLSchema" xmlns:p="http://schemas.microsoft.com/office/2006/metadata/properties" xmlns:ns2="cbf9070f-01f5-42ab-b3bd-f91f993b8f6e" xmlns:ns3="707b19e1-be06-4db4-9eed-2f8aedd05521" targetNamespace="http://schemas.microsoft.com/office/2006/metadata/properties" ma:root="true" ma:fieldsID="260d816b489a09b38a2f98f34233e2da" ns2:_="" ns3:_="">
    <xsd:import namespace="cbf9070f-01f5-42ab-b3bd-f91f993b8f6e"/>
    <xsd:import namespace="707b19e1-be06-4db4-9eed-2f8aedd055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f9070f-01f5-42ab-b3bd-f91f993b8f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ec8e76b-a8f6-4dc5-a84e-5144ace53b9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b19e1-be06-4db4-9eed-2f8aedd0552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a030d5e-a992-4685-b608-bc4424b06888}" ma:internalName="TaxCatchAll" ma:showField="CatchAllData" ma:web="707b19e1-be06-4db4-9eed-2f8aedd055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bf9070f-01f5-42ab-b3bd-f91f993b8f6e">
      <Terms xmlns="http://schemas.microsoft.com/office/infopath/2007/PartnerControls"/>
    </lcf76f155ced4ddcb4097134ff3c332f>
    <TaxCatchAll xmlns="707b19e1-be06-4db4-9eed-2f8aedd05521" xsi:nil="true"/>
  </documentManagement>
</p:properties>
</file>

<file path=customXml/itemProps1.xml><?xml version="1.0" encoding="utf-8"?>
<ds:datastoreItem xmlns:ds="http://schemas.openxmlformats.org/officeDocument/2006/customXml" ds:itemID="{1AC5A63D-EC8D-4D43-93F9-B9ECFBE369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f9070f-01f5-42ab-b3bd-f91f993b8f6e"/>
    <ds:schemaRef ds:uri="707b19e1-be06-4db4-9eed-2f8aedd055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7AE970-F9C1-46CE-8958-37D7B93282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0BE84C8-EE76-4AA4-8CE8-FFA68D7F4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E450B2-AAF3-4439-B37B-5E4FA5871992}">
  <ds:schemaRefs>
    <ds:schemaRef ds:uri="http://schemas.microsoft.com/office/2006/metadata/properties"/>
    <ds:schemaRef ds:uri="http://schemas.microsoft.com/office/infopath/2007/PartnerControls"/>
    <ds:schemaRef ds:uri="cbf9070f-01f5-42ab-b3bd-f91f993b8f6e"/>
    <ds:schemaRef ds:uri="707b19e1-be06-4db4-9eed-2f8aedd0552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5</Pages>
  <Words>1435</Words>
  <Characters>818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Kelly</dc:creator>
  <cp:keywords/>
  <dc:description/>
  <cp:lastModifiedBy>Patrick Kelly</cp:lastModifiedBy>
  <cp:revision>38</cp:revision>
  <dcterms:created xsi:type="dcterms:W3CDTF">2023-02-17T01:46:00Z</dcterms:created>
  <dcterms:modified xsi:type="dcterms:W3CDTF">2023-02-17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DFBB15402B4944AE7B6ECCA32A87C9</vt:lpwstr>
  </property>
  <property fmtid="{D5CDD505-2E9C-101B-9397-08002B2CF9AE}" pid="3" name="GrammarlyDocumentId">
    <vt:lpwstr>f660430a052034adc93e6d9193ab6cc3a82ab9f8b60352e1a6f934f6b6cdf65f</vt:lpwstr>
  </property>
  <property fmtid="{D5CDD505-2E9C-101B-9397-08002B2CF9AE}" pid="4" name="MediaServiceImageTags">
    <vt:lpwstr/>
  </property>
</Properties>
</file>